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E2800B" w14:textId="77777777" w:rsidR="000C0B48" w:rsidRPr="00AC6256" w:rsidRDefault="000C0B48" w:rsidP="004C7F17">
      <w:pPr>
        <w:outlineLvl w:val="2"/>
        <w:rPr>
          <w:rFonts w:asciiTheme="minorHAnsi" w:hAnsiTheme="minorHAnsi" w:cstheme="minorHAnsi"/>
          <w:b/>
          <w:bCs/>
          <w:szCs w:val="20"/>
        </w:rPr>
      </w:pPr>
      <w:r w:rsidRPr="00AC6256">
        <w:rPr>
          <w:rFonts w:asciiTheme="minorHAnsi" w:hAnsiTheme="minorHAnsi" w:cstheme="minorHAnsi"/>
          <w:b/>
          <w:bCs/>
          <w:szCs w:val="20"/>
        </w:rPr>
        <w:t>Understanding Your Conference Expenses</w:t>
      </w:r>
    </w:p>
    <w:p w14:paraId="6856D8F2" w14:textId="64B21704" w:rsidR="000C0B48" w:rsidRDefault="000C0B48" w:rsidP="004C7F17">
      <w:pPr>
        <w:rPr>
          <w:rFonts w:asciiTheme="minorHAnsi" w:hAnsiTheme="minorHAnsi" w:cstheme="minorHAnsi"/>
          <w:sz w:val="20"/>
          <w:szCs w:val="20"/>
        </w:rPr>
      </w:pPr>
      <w:r w:rsidRPr="00AC6256">
        <w:rPr>
          <w:rFonts w:asciiTheme="minorHAnsi" w:hAnsiTheme="minorHAnsi" w:cstheme="minorHAnsi"/>
          <w:sz w:val="20"/>
          <w:szCs w:val="20"/>
        </w:rPr>
        <w:t xml:space="preserve">Use the following </w:t>
      </w:r>
      <w:r w:rsidRPr="00AC6256">
        <w:rPr>
          <w:rFonts w:asciiTheme="minorHAnsi" w:hAnsiTheme="minorHAnsi" w:cstheme="minorHAnsi"/>
          <w:i/>
          <w:iCs/>
          <w:sz w:val="20"/>
          <w:szCs w:val="20"/>
        </w:rPr>
        <w:t>Expenses Worksheet</w:t>
      </w:r>
      <w:r w:rsidRPr="00AC6256">
        <w:rPr>
          <w:rFonts w:asciiTheme="minorHAnsi" w:hAnsiTheme="minorHAnsi" w:cstheme="minorHAnsi"/>
          <w:sz w:val="20"/>
          <w:szCs w:val="20"/>
        </w:rPr>
        <w:t xml:space="preserve"> to develop a cost estimate for attending your selected conference.</w:t>
      </w:r>
    </w:p>
    <w:p w14:paraId="177B756E" w14:textId="6AC126C3" w:rsidR="00BA70CF" w:rsidRPr="009D23F9" w:rsidRDefault="009D23F9" w:rsidP="004C7F17">
      <w:pPr>
        <w:rPr>
          <w:rFonts w:asciiTheme="minorHAnsi" w:hAnsiTheme="minorHAnsi" w:cstheme="minorHAnsi"/>
          <w:i/>
          <w:iCs/>
          <w:color w:val="0070C0"/>
          <w:sz w:val="20"/>
          <w:szCs w:val="20"/>
        </w:rPr>
      </w:pPr>
      <w:r w:rsidRPr="009D23F9">
        <w:rPr>
          <w:rFonts w:asciiTheme="minorHAnsi" w:hAnsiTheme="minorHAnsi" w:cstheme="minorHAnsi"/>
          <w:i/>
          <w:iCs/>
          <w:color w:val="0070C0"/>
          <w:sz w:val="20"/>
          <w:szCs w:val="20"/>
        </w:rPr>
        <w:t xml:space="preserve">More information </w:t>
      </w:r>
      <w:r w:rsidR="00947F39">
        <w:rPr>
          <w:rFonts w:asciiTheme="minorHAnsi" w:hAnsiTheme="minorHAnsi" w:cstheme="minorHAnsi"/>
          <w:i/>
          <w:iCs/>
          <w:color w:val="0070C0"/>
          <w:sz w:val="20"/>
          <w:szCs w:val="20"/>
        </w:rPr>
        <w:t xml:space="preserve">is available online: </w:t>
      </w:r>
      <w:hyperlink r:id="rId8" w:history="1">
        <w:r w:rsidR="00FC2FB4" w:rsidRPr="00350E49">
          <w:rPr>
            <w:rStyle w:val="Hyperlink"/>
            <w:rFonts w:asciiTheme="minorHAnsi" w:hAnsiTheme="minorHAnsi" w:cstheme="minorHAnsi"/>
            <w:i/>
            <w:iCs/>
            <w:sz w:val="20"/>
            <w:szCs w:val="20"/>
          </w:rPr>
          <w:t>https://aapp.org/ed/meeting/2026</w:t>
        </w:r>
      </w:hyperlink>
      <w:r w:rsidR="00FC2FB4">
        <w:rPr>
          <w:rFonts w:asciiTheme="minorHAnsi" w:hAnsiTheme="minorHAnsi" w:cstheme="minorHAnsi"/>
          <w:i/>
          <w:iCs/>
          <w:color w:val="0070C0"/>
          <w:sz w:val="20"/>
          <w:szCs w:val="20"/>
        </w:rPr>
        <w:t xml:space="preserve"> </w:t>
      </w:r>
    </w:p>
    <w:p w14:paraId="66CDB509" w14:textId="77777777" w:rsidR="004C7F17" w:rsidRPr="00AC6256" w:rsidRDefault="004C7F17" w:rsidP="004C7F17">
      <w:pPr>
        <w:rPr>
          <w:rFonts w:asciiTheme="minorHAnsi" w:hAnsiTheme="minorHAnsi" w:cstheme="minorHAnsi"/>
          <w:color w:val="000080"/>
          <w:sz w:val="20"/>
          <w:szCs w:val="20"/>
        </w:rPr>
      </w:pPr>
    </w:p>
    <w:p w14:paraId="7CA6F8D3" w14:textId="4900515F" w:rsidR="000C0B48" w:rsidRPr="00AC6256" w:rsidRDefault="000C0B48" w:rsidP="00AD18E7">
      <w:pPr>
        <w:outlineLvl w:val="2"/>
        <w:rPr>
          <w:rFonts w:asciiTheme="minorHAnsi" w:hAnsiTheme="minorHAnsi" w:cstheme="minorHAnsi"/>
          <w:b/>
          <w:bCs/>
          <w:i/>
          <w:sz w:val="20"/>
          <w:szCs w:val="20"/>
        </w:rPr>
      </w:pPr>
      <w:r w:rsidRPr="00AC6256">
        <w:rPr>
          <w:rFonts w:asciiTheme="minorHAnsi" w:hAnsiTheme="minorHAnsi" w:cstheme="minorHAnsi"/>
          <w:b/>
          <w:bCs/>
          <w:sz w:val="20"/>
          <w:szCs w:val="20"/>
        </w:rPr>
        <w:t>Expenses Worksheet</w:t>
      </w:r>
      <w:r w:rsidR="00317A40" w:rsidRPr="00AC6256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317A40" w:rsidRPr="00AC6256">
        <w:rPr>
          <w:rFonts w:asciiTheme="minorHAnsi" w:hAnsiTheme="minorHAnsi" w:cstheme="minorHAnsi"/>
          <w:b/>
          <w:bCs/>
          <w:i/>
          <w:sz w:val="20"/>
          <w:szCs w:val="20"/>
        </w:rPr>
        <w:t xml:space="preserve">(based on </w:t>
      </w:r>
      <w:r w:rsidR="00857EB5" w:rsidRPr="00AC6256">
        <w:rPr>
          <w:rFonts w:asciiTheme="minorHAnsi" w:hAnsiTheme="minorHAnsi" w:cstheme="minorHAnsi"/>
          <w:b/>
          <w:bCs/>
          <w:i/>
          <w:sz w:val="20"/>
          <w:szCs w:val="20"/>
        </w:rPr>
        <w:t>AAPP</w:t>
      </w:r>
      <w:r w:rsidR="00317A40" w:rsidRPr="00AC6256">
        <w:rPr>
          <w:rFonts w:asciiTheme="minorHAnsi" w:hAnsiTheme="minorHAnsi" w:cstheme="minorHAnsi"/>
          <w:b/>
          <w:bCs/>
          <w:i/>
          <w:sz w:val="20"/>
          <w:szCs w:val="20"/>
        </w:rPr>
        <w:t xml:space="preserve"> member pricing)</w:t>
      </w:r>
    </w:p>
    <w:p w14:paraId="2CA4BFB3" w14:textId="77777777" w:rsidR="00FF1648" w:rsidRPr="00AC6256" w:rsidRDefault="00FF1648" w:rsidP="00AD18E7">
      <w:pPr>
        <w:outlineLvl w:val="2"/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Style w:val="LightList-Accent6"/>
        <w:tblW w:w="9630" w:type="dxa"/>
        <w:tblBorders>
          <w:top w:val="single" w:sz="8" w:space="0" w:color="717D80"/>
          <w:left w:val="single" w:sz="8" w:space="0" w:color="717D80"/>
          <w:bottom w:val="single" w:sz="8" w:space="0" w:color="717D80"/>
          <w:right w:val="single" w:sz="8" w:space="0" w:color="717D80"/>
          <w:insideH w:val="single" w:sz="8" w:space="0" w:color="717D80"/>
          <w:insideV w:val="single" w:sz="8" w:space="0" w:color="717D80"/>
        </w:tblBorders>
        <w:tblLook w:val="0020" w:firstRow="1" w:lastRow="0" w:firstColumn="0" w:lastColumn="0" w:noHBand="0" w:noVBand="0"/>
      </w:tblPr>
      <w:tblGrid>
        <w:gridCol w:w="1701"/>
        <w:gridCol w:w="6119"/>
        <w:gridCol w:w="1810"/>
      </w:tblGrid>
      <w:tr w:rsidR="000C0B48" w:rsidRPr="00AC6256" w14:paraId="3AAF4A3C" w14:textId="77777777" w:rsidTr="00380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29CC0"/>
            <w:vAlign w:val="center"/>
          </w:tcPr>
          <w:p w14:paraId="475AF20B" w14:textId="77777777" w:rsidR="000C0B48" w:rsidRPr="00AC6256" w:rsidRDefault="000C0B48" w:rsidP="00FF1648">
            <w:pPr>
              <w:rPr>
                <w:rFonts w:asciiTheme="minorHAnsi" w:hAnsiTheme="minorHAnsi" w:cstheme="minorHAnsi"/>
                <w:sz w:val="24"/>
                <w:szCs w:val="20"/>
              </w:rPr>
            </w:pPr>
            <w:r w:rsidRPr="00AC6256">
              <w:rPr>
                <w:rFonts w:asciiTheme="minorHAnsi" w:hAnsiTheme="minorHAnsi" w:cstheme="minorHAnsi"/>
                <w:bCs w:val="0"/>
                <w:i/>
                <w:iCs/>
                <w:sz w:val="24"/>
                <w:szCs w:val="20"/>
              </w:rPr>
              <w:t>Expense</w:t>
            </w:r>
          </w:p>
        </w:tc>
        <w:tc>
          <w:tcPr>
            <w:tcW w:w="3177" w:type="pct"/>
            <w:shd w:val="clear" w:color="auto" w:fill="029CC0"/>
            <w:vAlign w:val="center"/>
          </w:tcPr>
          <w:p w14:paraId="07047CCC" w14:textId="77777777" w:rsidR="000C0B48" w:rsidRPr="00AC6256" w:rsidRDefault="000C0B48" w:rsidP="00FF16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0"/>
              </w:rPr>
            </w:pPr>
            <w:r w:rsidRPr="00AC6256">
              <w:rPr>
                <w:rFonts w:asciiTheme="minorHAnsi" w:hAnsiTheme="minorHAnsi" w:cstheme="minorHAnsi"/>
                <w:bCs w:val="0"/>
                <w:i/>
                <w:iCs/>
                <w:sz w:val="24"/>
                <w:szCs w:val="20"/>
              </w:rPr>
              <w:t>Guideli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29CC0"/>
            <w:vAlign w:val="center"/>
          </w:tcPr>
          <w:p w14:paraId="523447B2" w14:textId="77777777" w:rsidR="000C0B48" w:rsidRPr="00AC6256" w:rsidRDefault="000C0B48" w:rsidP="00FF1648">
            <w:pPr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AC6256">
              <w:rPr>
                <w:rFonts w:asciiTheme="minorHAnsi" w:hAnsiTheme="minorHAnsi" w:cstheme="minorHAnsi"/>
                <w:bCs w:val="0"/>
                <w:i/>
                <w:iCs/>
                <w:sz w:val="24"/>
                <w:szCs w:val="20"/>
              </w:rPr>
              <w:t>Cost</w:t>
            </w:r>
          </w:p>
        </w:tc>
      </w:tr>
      <w:tr w:rsidR="000C0B48" w:rsidRPr="00AC6256" w14:paraId="3F61ED4A" w14:textId="77777777" w:rsidTr="00380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1BFC014" w14:textId="5F3B5808" w:rsidR="000C0B48" w:rsidRPr="00AC6256" w:rsidRDefault="000C0B48" w:rsidP="000C0B4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6AC8">
              <w:rPr>
                <w:rFonts w:asciiTheme="minorHAnsi" w:hAnsiTheme="minorHAnsi" w:cstheme="minorHAnsi"/>
                <w:sz w:val="20"/>
                <w:szCs w:val="20"/>
              </w:rPr>
              <w:t>Conference Registration</w:t>
            </w:r>
          </w:p>
        </w:tc>
        <w:tc>
          <w:tcPr>
            <w:tcW w:w="3177" w:type="pct"/>
            <w:tcBorders>
              <w:top w:val="none" w:sz="0" w:space="0" w:color="auto"/>
              <w:bottom w:val="none" w:sz="0" w:space="0" w:color="auto"/>
            </w:tcBorders>
          </w:tcPr>
          <w:p w14:paraId="40FB8B02" w14:textId="4312F222" w:rsidR="003163F2" w:rsidRDefault="000C0B48" w:rsidP="00316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Take advantage of the member and </w:t>
            </w:r>
            <w:r w:rsidR="00255388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early 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registration rates to save </w:t>
            </w:r>
            <w:r w:rsidR="00402335" w:rsidRPr="00AC6256">
              <w:rPr>
                <w:rFonts w:asciiTheme="minorHAnsi" w:hAnsiTheme="minorHAnsi" w:cstheme="minorHAnsi"/>
                <w:sz w:val="20"/>
                <w:szCs w:val="20"/>
              </w:rPr>
              <w:t>money</w:t>
            </w:r>
            <w:r w:rsidR="00102E23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76DD8">
              <w:rPr>
                <w:rFonts w:asciiTheme="minorHAnsi" w:hAnsiTheme="minorHAnsi" w:cstheme="minorHAnsi"/>
                <w:sz w:val="20"/>
                <w:szCs w:val="20"/>
              </w:rPr>
              <w:t>on</w:t>
            </w:r>
            <w:r w:rsidR="00102E23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meeting registration</w:t>
            </w:r>
            <w:r w:rsidR="00255388" w:rsidRPr="00AC6256">
              <w:rPr>
                <w:rFonts w:asciiTheme="minorHAnsi" w:hAnsiTheme="minorHAnsi" w:cstheme="minorHAnsi"/>
                <w:sz w:val="20"/>
                <w:szCs w:val="20"/>
              </w:rPr>
              <w:t>!</w:t>
            </w:r>
          </w:p>
          <w:p w14:paraId="21894340" w14:textId="45CA06ED" w:rsidR="00365CF1" w:rsidRDefault="00051A9A" w:rsidP="00051A9A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ttendees</w:t>
            </w:r>
            <w:r w:rsidR="00365CF1">
              <w:rPr>
                <w:rFonts w:asciiTheme="minorHAnsi" w:hAnsiTheme="minorHAnsi" w:cstheme="minorHAnsi"/>
                <w:sz w:val="20"/>
                <w:szCs w:val="20"/>
              </w:rPr>
              <w:t xml:space="preserve"> can earn up to 22 hours of ACPE credit</w:t>
            </w:r>
          </w:p>
          <w:p w14:paraId="42EC0EE8" w14:textId="77777777" w:rsidR="00E21CBC" w:rsidRDefault="00E9499E" w:rsidP="00462E24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E21CBC">
              <w:rPr>
                <w:rFonts w:asciiTheme="minorHAnsi" w:hAnsiTheme="minorHAnsi" w:cstheme="minorHAnsi"/>
                <w:sz w:val="20"/>
                <w:szCs w:val="20"/>
              </w:rPr>
              <w:t xml:space="preserve">ccess </w:t>
            </w:r>
            <w:r w:rsidR="00365CF1">
              <w:rPr>
                <w:rFonts w:asciiTheme="minorHAnsi" w:hAnsiTheme="minorHAnsi" w:cstheme="minorHAnsi"/>
                <w:sz w:val="20"/>
                <w:szCs w:val="20"/>
              </w:rPr>
              <w:t xml:space="preserve">is provided </w:t>
            </w:r>
            <w:r w:rsidR="00E21CBC">
              <w:rPr>
                <w:rFonts w:asciiTheme="minorHAnsi" w:hAnsiTheme="minorHAnsi" w:cstheme="minorHAnsi"/>
                <w:sz w:val="20"/>
                <w:szCs w:val="20"/>
              </w:rPr>
              <w:t xml:space="preserve">to all </w:t>
            </w:r>
            <w:r w:rsidR="00462E24">
              <w:rPr>
                <w:rFonts w:asciiTheme="minorHAnsi" w:hAnsiTheme="minorHAnsi" w:cstheme="minorHAnsi"/>
                <w:sz w:val="20"/>
                <w:szCs w:val="20"/>
              </w:rPr>
              <w:t xml:space="preserve">session </w:t>
            </w:r>
            <w:r w:rsidR="00E21CBC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0C21AC">
              <w:rPr>
                <w:rFonts w:asciiTheme="minorHAnsi" w:hAnsiTheme="minorHAnsi" w:cstheme="minorHAnsi"/>
                <w:sz w:val="20"/>
                <w:szCs w:val="20"/>
              </w:rPr>
              <w:t>ecordings</w:t>
            </w:r>
          </w:p>
          <w:p w14:paraId="1994FA3B" w14:textId="4D2141ED" w:rsidR="00462E24" w:rsidRPr="00462E24" w:rsidRDefault="00462E24" w:rsidP="00462E24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3506C93" w14:textId="43034905" w:rsidR="000C0B48" w:rsidRPr="00AC6256" w:rsidRDefault="000C0B48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r w:rsidR="004527E8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055F6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="00CB3A58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="00875315" w:rsidRPr="00AC6256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</w:tr>
      <w:tr w:rsidR="00F509A0" w:rsidRPr="00AC6256" w14:paraId="2EC42ACF" w14:textId="77777777" w:rsidTr="00857EB5">
        <w:trPr>
          <w:trHeight w:val="25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3"/>
            <w:tcBorders>
              <w:left w:val="none" w:sz="0" w:space="0" w:color="auto"/>
              <w:right w:val="none" w:sz="0" w:space="0" w:color="auto"/>
            </w:tcBorders>
            <w:shd w:val="clear" w:color="auto" w:fill="717D80"/>
          </w:tcPr>
          <w:p w14:paraId="3039A6E3" w14:textId="1BC4E918" w:rsidR="00F509A0" w:rsidRPr="00AC6256" w:rsidRDefault="00F509A0" w:rsidP="00F509A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2"/>
              </w:rPr>
            </w:pPr>
            <w:r w:rsidRPr="00AD73FD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2"/>
              </w:rPr>
              <w:t xml:space="preserve">Optional </w:t>
            </w:r>
            <w:r w:rsidRPr="00AC6256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2"/>
              </w:rPr>
              <w:t>Registration Add-Ons</w:t>
            </w:r>
          </w:p>
        </w:tc>
      </w:tr>
      <w:tr w:rsidR="0033226B" w:rsidRPr="00AC6256" w14:paraId="2B4D9830" w14:textId="77777777" w:rsidTr="00380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1DAA460" w14:textId="77777777" w:rsidR="00BB5EA2" w:rsidRPr="00AC6256" w:rsidRDefault="0033226B" w:rsidP="000C0B48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AC6256">
              <w:rPr>
                <w:rFonts w:asciiTheme="minorHAnsi" w:hAnsiTheme="minorHAnsi" w:cstheme="minorHAnsi"/>
                <w:sz w:val="20"/>
                <w:szCs w:val="22"/>
              </w:rPr>
              <w:t>BCPP Recertification Credit</w:t>
            </w:r>
            <w:r w:rsidR="009123DF" w:rsidRPr="00AC6256">
              <w:rPr>
                <w:rFonts w:asciiTheme="minorHAnsi" w:hAnsiTheme="minorHAnsi" w:cstheme="minorHAnsi"/>
                <w:sz w:val="20"/>
                <w:szCs w:val="22"/>
              </w:rPr>
              <w:t xml:space="preserve">: </w:t>
            </w:r>
          </w:p>
          <w:p w14:paraId="09CCA6FC" w14:textId="689CD2FC" w:rsidR="00A766DC" w:rsidRDefault="00ED08B1" w:rsidP="000C0B48">
            <w:pPr>
              <w:rPr>
                <w:rFonts w:asciiTheme="minorHAnsi" w:hAnsiTheme="minorHAnsi" w:cstheme="minorHAnsi"/>
                <w:color w:val="00B050"/>
                <w:sz w:val="18"/>
                <w:szCs w:val="20"/>
              </w:rPr>
            </w:pPr>
            <w:r w:rsidRPr="00A766DC">
              <w:rPr>
                <w:rFonts w:asciiTheme="minorHAnsi" w:hAnsiTheme="minorHAnsi" w:cstheme="minorHAnsi"/>
                <w:b/>
                <w:bCs/>
                <w:color w:val="00B050"/>
                <w:sz w:val="18"/>
                <w:szCs w:val="20"/>
              </w:rPr>
              <w:t>(N</w:t>
            </w:r>
            <w:r w:rsidR="00622440">
              <w:rPr>
                <w:rFonts w:asciiTheme="minorHAnsi" w:hAnsiTheme="minorHAnsi" w:cstheme="minorHAnsi"/>
                <w:b/>
                <w:bCs/>
                <w:color w:val="00B050"/>
                <w:sz w:val="18"/>
                <w:szCs w:val="20"/>
              </w:rPr>
              <w:t xml:space="preserve">EW: </w:t>
            </w:r>
            <w:r w:rsidR="00B513F7">
              <w:rPr>
                <w:rFonts w:asciiTheme="minorHAnsi" w:hAnsiTheme="minorHAnsi" w:cstheme="minorHAnsi"/>
                <w:b/>
                <w:bCs/>
                <w:color w:val="00B050"/>
                <w:sz w:val="18"/>
                <w:szCs w:val="20"/>
              </w:rPr>
              <w:t xml:space="preserve">now worth 5 </w:t>
            </w:r>
            <w:r w:rsidRPr="00A766DC">
              <w:rPr>
                <w:rFonts w:asciiTheme="minorHAnsi" w:hAnsiTheme="minorHAnsi" w:cstheme="minorHAnsi"/>
                <w:b/>
                <w:bCs/>
                <w:color w:val="00B050"/>
                <w:sz w:val="18"/>
                <w:szCs w:val="20"/>
              </w:rPr>
              <w:t xml:space="preserve">more </w:t>
            </w:r>
            <w:r w:rsidR="00622440">
              <w:rPr>
                <w:rFonts w:asciiTheme="minorHAnsi" w:hAnsiTheme="minorHAnsi" w:cstheme="minorHAnsi"/>
                <w:b/>
                <w:bCs/>
                <w:color w:val="00B050"/>
                <w:sz w:val="18"/>
                <w:szCs w:val="20"/>
              </w:rPr>
              <w:t xml:space="preserve">recert </w:t>
            </w:r>
            <w:r w:rsidRPr="00A766DC">
              <w:rPr>
                <w:rFonts w:asciiTheme="minorHAnsi" w:hAnsiTheme="minorHAnsi" w:cstheme="minorHAnsi"/>
                <w:b/>
                <w:bCs/>
                <w:color w:val="00B050"/>
                <w:sz w:val="18"/>
                <w:szCs w:val="20"/>
              </w:rPr>
              <w:t>hours</w:t>
            </w:r>
            <w:r w:rsidR="00B513F7">
              <w:rPr>
                <w:rFonts w:asciiTheme="minorHAnsi" w:hAnsiTheme="minorHAnsi" w:cstheme="minorHAnsi"/>
                <w:b/>
                <w:bCs/>
                <w:color w:val="00B050"/>
                <w:sz w:val="18"/>
                <w:szCs w:val="20"/>
              </w:rPr>
              <w:t>!</w:t>
            </w:r>
            <w:r w:rsidRPr="00A766DC">
              <w:rPr>
                <w:rFonts w:asciiTheme="minorHAnsi" w:hAnsiTheme="minorHAnsi" w:cstheme="minorHAnsi"/>
                <w:b/>
                <w:bCs/>
                <w:color w:val="00B050"/>
                <w:sz w:val="18"/>
                <w:szCs w:val="20"/>
              </w:rPr>
              <w:t>)</w:t>
            </w:r>
            <w:r w:rsidRPr="00A766DC">
              <w:rPr>
                <w:rFonts w:asciiTheme="minorHAnsi" w:hAnsiTheme="minorHAnsi" w:cstheme="minorHAnsi"/>
                <w:color w:val="00B050"/>
                <w:sz w:val="18"/>
                <w:szCs w:val="20"/>
              </w:rPr>
              <w:t xml:space="preserve"> </w:t>
            </w:r>
          </w:p>
          <w:p w14:paraId="4BD8C380" w14:textId="5BEC0D72" w:rsidR="009123DF" w:rsidRPr="00AC6256" w:rsidRDefault="00493469" w:rsidP="000C0B48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10</w:t>
            </w:r>
            <w:r w:rsidR="009123DF" w:rsidRPr="00AC6256">
              <w:rPr>
                <w:rFonts w:asciiTheme="minorHAnsi" w:hAnsiTheme="minorHAnsi" w:cstheme="minorHAnsi"/>
                <w:sz w:val="20"/>
                <w:szCs w:val="22"/>
              </w:rPr>
              <w:t xml:space="preserve"> hours via the </w:t>
            </w:r>
            <w:r w:rsidR="00D87F2E" w:rsidRPr="00A364A8">
              <w:rPr>
                <w:rFonts w:asciiTheme="minorHAnsi" w:hAnsiTheme="minorHAnsi" w:cstheme="minorHAnsi"/>
                <w:sz w:val="20"/>
                <w:szCs w:val="20"/>
              </w:rPr>
              <w:t>2026 C</w:t>
            </w:r>
            <w:r w:rsidR="009123DF" w:rsidRPr="00A364A8">
              <w:rPr>
                <w:rFonts w:asciiTheme="minorHAnsi" w:hAnsiTheme="minorHAnsi" w:cstheme="minorHAnsi"/>
                <w:sz w:val="20"/>
                <w:szCs w:val="20"/>
              </w:rPr>
              <w:t>linical</w:t>
            </w:r>
            <w:r w:rsidR="009123DF" w:rsidRPr="002A6AC8">
              <w:rPr>
                <w:rFonts w:asciiTheme="minorHAnsi" w:hAnsiTheme="minorHAnsi" w:cstheme="minorHAnsi"/>
                <w:sz w:val="20"/>
                <w:szCs w:val="22"/>
              </w:rPr>
              <w:t xml:space="preserve"> Application Series</w:t>
            </w:r>
            <w:r w:rsidR="009123DF" w:rsidRPr="00AC6256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</w:p>
          <w:p w14:paraId="4B2006BD" w14:textId="77777777" w:rsidR="009123DF" w:rsidRPr="00AC6256" w:rsidRDefault="009123DF" w:rsidP="000C0B48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  <w:p w14:paraId="24FC8F81" w14:textId="55D0ECFA" w:rsidR="0033226B" w:rsidRPr="00AC6256" w:rsidRDefault="0033226B" w:rsidP="000C0B48">
            <w:pPr>
              <w:rPr>
                <w:rFonts w:asciiTheme="minorHAnsi" w:hAnsiTheme="minorHAnsi" w:cstheme="minorHAnsi"/>
              </w:rPr>
            </w:pPr>
            <w:r w:rsidRPr="001E31C8">
              <w:rPr>
                <w:rFonts w:asciiTheme="minorHAnsi" w:hAnsiTheme="minorHAnsi" w:cstheme="minorHAnsi"/>
                <w:color w:val="C00000"/>
                <w:sz w:val="20"/>
                <w:szCs w:val="22"/>
              </w:rPr>
              <w:t>(optional)</w:t>
            </w:r>
          </w:p>
        </w:tc>
        <w:tc>
          <w:tcPr>
            <w:tcW w:w="3177" w:type="pct"/>
            <w:tcBorders>
              <w:top w:val="none" w:sz="0" w:space="0" w:color="auto"/>
              <w:bottom w:val="none" w:sz="0" w:space="0" w:color="auto"/>
            </w:tcBorders>
          </w:tcPr>
          <w:p w14:paraId="081A0023" w14:textId="3859EA90" w:rsidR="0033226B" w:rsidRPr="00AC6256" w:rsidRDefault="0033226B" w:rsidP="00892F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The purchase of BCPP Recertification Credit via the Clinical Application Series</w:t>
            </w:r>
            <w:r w:rsidR="008719DC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(CAS)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(member cost = $80</w:t>
            </w:r>
            <w:r w:rsidR="00CB5C19">
              <w:rPr>
                <w:rFonts w:asciiTheme="minorHAnsi" w:hAnsiTheme="minorHAnsi" w:cstheme="minorHAnsi"/>
                <w:sz w:val="20"/>
                <w:szCs w:val="20"/>
              </w:rPr>
              <w:t xml:space="preserve"> when bundled with a full Annual Meeting Registration; $160 when purchased </w:t>
            </w:r>
            <w:r w:rsidR="00D829D3">
              <w:rPr>
                <w:rFonts w:asciiTheme="minorHAnsi" w:hAnsiTheme="minorHAnsi" w:cstheme="minorHAnsi"/>
                <w:sz w:val="20"/>
                <w:szCs w:val="20"/>
              </w:rPr>
              <w:t>separately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9123DF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is optional. </w:t>
            </w:r>
            <w:r w:rsidR="008719DC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1F155B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9123DF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719DC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CAS </w:t>
            </w:r>
            <w:r w:rsidR="009123DF" w:rsidRPr="00AC6256">
              <w:rPr>
                <w:rFonts w:asciiTheme="minorHAnsi" w:hAnsiTheme="minorHAnsi" w:cstheme="minorHAnsi"/>
                <w:sz w:val="20"/>
                <w:szCs w:val="20"/>
              </w:rPr>
              <w:t>sessio</w:t>
            </w:r>
            <w:r w:rsidR="008719DC" w:rsidRPr="00AC6256">
              <w:rPr>
                <w:rFonts w:asciiTheme="minorHAnsi" w:hAnsiTheme="minorHAnsi" w:cstheme="minorHAnsi"/>
                <w:sz w:val="20"/>
                <w:szCs w:val="20"/>
              </w:rPr>
              <w:t>ns will be presented live during the Annual Meeting</w:t>
            </w:r>
            <w:r w:rsidR="001C29C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6B1986">
              <w:rPr>
                <w:rFonts w:asciiTheme="minorHAnsi" w:hAnsiTheme="minorHAnsi" w:cstheme="minorHAnsi"/>
                <w:sz w:val="20"/>
                <w:szCs w:val="20"/>
              </w:rPr>
              <w:t xml:space="preserve"> and 10 hours of BCPP recertification credit</w:t>
            </w:r>
            <w:r w:rsidR="00892F6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C29C4">
              <w:rPr>
                <w:rFonts w:asciiTheme="minorHAnsi" w:hAnsiTheme="minorHAnsi" w:cstheme="minorHAnsi"/>
                <w:sz w:val="20"/>
                <w:szCs w:val="20"/>
              </w:rPr>
              <w:t>will be</w:t>
            </w:r>
            <w:r w:rsidR="003D009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92F66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8719DC" w:rsidRPr="00AC6256">
              <w:rPr>
                <w:rFonts w:asciiTheme="minorHAnsi" w:hAnsiTheme="minorHAnsi" w:cstheme="minorHAnsi"/>
                <w:sz w:val="20"/>
                <w:szCs w:val="20"/>
              </w:rPr>
              <w:t>rovided to participants</w:t>
            </w:r>
            <w:r w:rsidR="00892F66">
              <w:rPr>
                <w:rFonts w:asciiTheme="minorHAnsi" w:hAnsiTheme="minorHAnsi" w:cstheme="minorHAnsi"/>
                <w:sz w:val="20"/>
                <w:szCs w:val="20"/>
              </w:rPr>
              <w:t xml:space="preserve"> who </w:t>
            </w:r>
            <w:r w:rsidR="00F629EE" w:rsidRPr="00AC6256">
              <w:rPr>
                <w:rFonts w:asciiTheme="minorHAnsi" w:hAnsiTheme="minorHAnsi" w:cstheme="minorHAnsi"/>
                <w:sz w:val="20"/>
                <w:szCs w:val="20"/>
              </w:rPr>
              <w:t>pass</w:t>
            </w:r>
            <w:r w:rsidR="00892F66">
              <w:rPr>
                <w:rFonts w:asciiTheme="minorHAnsi" w:hAnsiTheme="minorHAnsi" w:cstheme="minorHAnsi"/>
                <w:sz w:val="20"/>
                <w:szCs w:val="20"/>
              </w:rPr>
              <w:t xml:space="preserve"> the</w:t>
            </w:r>
            <w:r w:rsidR="00F629EE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online exam</w:t>
            </w:r>
            <w:r w:rsidR="002A6AC8">
              <w:rPr>
                <w:rFonts w:asciiTheme="minorHAnsi" w:hAnsiTheme="minorHAnsi" w:cstheme="minorHAnsi"/>
                <w:sz w:val="20"/>
                <w:szCs w:val="20"/>
              </w:rPr>
              <w:t xml:space="preserve"> (due Oct. 2026)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8840200" w14:textId="64DB526A" w:rsidR="0033226B" w:rsidRPr="00AC6256" w:rsidRDefault="00F629EE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r w:rsidR="004527E8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80</w:t>
            </w:r>
          </w:p>
        </w:tc>
      </w:tr>
      <w:tr w:rsidR="002378D5" w:rsidRPr="00AC6256" w14:paraId="134443F0" w14:textId="77777777" w:rsidTr="003802FF">
        <w:trPr>
          <w:trHeight w:val="8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</w:tcPr>
          <w:p w14:paraId="0BC364CA" w14:textId="77777777" w:rsidR="002378D5" w:rsidRPr="00AC6256" w:rsidRDefault="002378D5" w:rsidP="000C0B48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AC6256">
              <w:rPr>
                <w:rFonts w:asciiTheme="minorHAnsi" w:hAnsiTheme="minorHAnsi" w:cstheme="minorHAnsi"/>
                <w:sz w:val="20"/>
                <w:szCs w:val="22"/>
              </w:rPr>
              <w:t>Guest Fee</w:t>
            </w:r>
          </w:p>
          <w:p w14:paraId="72AC730A" w14:textId="77777777" w:rsidR="002378D5" w:rsidRPr="00AC6256" w:rsidRDefault="002378D5" w:rsidP="000C0B48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  <w:p w14:paraId="38D18CD8" w14:textId="28B60EB0" w:rsidR="002378D5" w:rsidRPr="00AC6256" w:rsidRDefault="002378D5" w:rsidP="000C0B48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E31C8">
              <w:rPr>
                <w:rFonts w:asciiTheme="minorHAnsi" w:hAnsiTheme="minorHAnsi" w:cstheme="minorHAnsi"/>
                <w:color w:val="C00000"/>
                <w:sz w:val="20"/>
                <w:szCs w:val="22"/>
              </w:rPr>
              <w:t>(optional)</w:t>
            </w:r>
          </w:p>
        </w:tc>
        <w:tc>
          <w:tcPr>
            <w:tcW w:w="3177" w:type="pct"/>
          </w:tcPr>
          <w:p w14:paraId="5A1515A8" w14:textId="4CE1AE37" w:rsidR="002378D5" w:rsidRPr="00AC6256" w:rsidRDefault="00144031" w:rsidP="00AF702C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The guest fee allows your guest to join you at </w:t>
            </w:r>
            <w:r w:rsidR="004527E8" w:rsidRPr="00AC625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C6256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light 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breakfasts (Mon</w:t>
            </w:r>
            <w:r w:rsidR="005920F1" w:rsidRPr="00AC625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-Wed</w:t>
            </w:r>
            <w:r w:rsidR="005920F1" w:rsidRPr="00AC625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) and </w:t>
            </w:r>
            <w:r w:rsidR="004527E8" w:rsidRPr="00AC6256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reception</w:t>
            </w:r>
            <w:r w:rsidR="005920F1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(Sun.)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</w:tcPr>
          <w:p w14:paraId="75ECAA0A" w14:textId="6B423539" w:rsidR="002378D5" w:rsidRPr="00AC6256" w:rsidRDefault="002378D5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r w:rsidR="004527E8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1</w:t>
            </w:r>
            <w:r w:rsidR="005E4EB1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503535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</w:tr>
      <w:tr w:rsidR="005C6464" w:rsidRPr="00AC6256" w14:paraId="79210202" w14:textId="77777777" w:rsidTr="00380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  <w:tcBorders>
              <w:left w:val="none" w:sz="0" w:space="0" w:color="auto"/>
              <w:right w:val="none" w:sz="0" w:space="0" w:color="auto"/>
            </w:tcBorders>
          </w:tcPr>
          <w:p w14:paraId="78797EDD" w14:textId="0DE89E08" w:rsidR="005C6464" w:rsidRPr="00AC6256" w:rsidRDefault="005C6464" w:rsidP="005C646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Donation to AAPP Foundation</w:t>
            </w:r>
          </w:p>
          <w:p w14:paraId="7886DDD6" w14:textId="77777777" w:rsidR="005C6464" w:rsidRPr="00AC6256" w:rsidRDefault="005C6464" w:rsidP="005C646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BAB7988" w14:textId="342621D8" w:rsidR="005C6464" w:rsidRPr="00AC6256" w:rsidRDefault="005C6464" w:rsidP="005C646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31C8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(optional)</w:t>
            </w:r>
          </w:p>
        </w:tc>
        <w:tc>
          <w:tcPr>
            <w:tcW w:w="3177" w:type="pct"/>
          </w:tcPr>
          <w:p w14:paraId="53354413" w14:textId="70A7AA7D" w:rsidR="005C6464" w:rsidRPr="00AC6256" w:rsidRDefault="00AE4CF3" w:rsidP="005C64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Donations</w:t>
            </w:r>
            <w:r w:rsidR="002378D5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to the AA</w:t>
            </w:r>
            <w:r w:rsidR="005C6464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PP Foundation </w:t>
            </w:r>
            <w:r w:rsidR="002378D5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may support </w:t>
            </w:r>
            <w:r w:rsidR="005C6464" w:rsidRPr="00AC6256">
              <w:rPr>
                <w:rFonts w:asciiTheme="minorHAnsi" w:hAnsiTheme="minorHAnsi" w:cstheme="minorHAnsi"/>
                <w:sz w:val="20"/>
                <w:szCs w:val="20"/>
              </w:rPr>
              <w:t>Student Grants</w:t>
            </w:r>
            <w:r w:rsidR="002378D5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A074F" w:rsidRPr="00AC6256">
              <w:rPr>
                <w:rFonts w:asciiTheme="minorHAnsi" w:hAnsiTheme="minorHAnsi" w:cstheme="minorHAnsi"/>
                <w:sz w:val="20"/>
                <w:szCs w:val="20"/>
              </w:rPr>
              <w:t>or the General Fund</w:t>
            </w:r>
            <w:r w:rsidR="006F25DF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, which supports </w:t>
            </w:r>
            <w:r w:rsidR="007A6623">
              <w:rPr>
                <w:rFonts w:asciiTheme="minorHAnsi" w:hAnsiTheme="minorHAnsi" w:cstheme="minorHAnsi"/>
                <w:sz w:val="20"/>
                <w:szCs w:val="20"/>
              </w:rPr>
              <w:t>2025</w:t>
            </w:r>
            <w:r w:rsidR="006F25DF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projects including</w:t>
            </w:r>
            <w:r w:rsidR="00D45152" w:rsidRPr="00AC6256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7D853B2" w14:textId="42F3EC1D" w:rsidR="009243EF" w:rsidRPr="00AC6256" w:rsidRDefault="00415233" w:rsidP="009243EF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Mental Health First Aid</w:t>
            </w:r>
          </w:p>
          <w:p w14:paraId="310FA63C" w14:textId="2563D0DE" w:rsidR="009243EF" w:rsidRPr="00AC6256" w:rsidRDefault="00415233" w:rsidP="009243EF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Collegiate Chapter Impact Grants</w:t>
            </w:r>
          </w:p>
          <w:p w14:paraId="032C2E6E" w14:textId="77777777" w:rsidR="00AE4CF3" w:rsidRPr="00AC6256" w:rsidRDefault="00415233" w:rsidP="005C6464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Defining the Future Grants</w:t>
            </w:r>
          </w:p>
          <w:p w14:paraId="6C62323A" w14:textId="0E8855F4" w:rsidR="00415233" w:rsidRPr="00AC6256" w:rsidRDefault="00415233" w:rsidP="005C6464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Outcomes Research Initiativ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  <w:tcBorders>
              <w:left w:val="none" w:sz="0" w:space="0" w:color="auto"/>
              <w:right w:val="none" w:sz="0" w:space="0" w:color="auto"/>
            </w:tcBorders>
          </w:tcPr>
          <w:p w14:paraId="19402B44" w14:textId="4F5B7303" w:rsidR="005C6464" w:rsidRPr="00AC6256" w:rsidRDefault="005C6464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$ TBD</w:t>
            </w:r>
          </w:p>
          <w:p w14:paraId="52BC0D79" w14:textId="77777777" w:rsidR="005C6464" w:rsidRPr="00AC6256" w:rsidRDefault="005C6464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D5E78F" w14:textId="77777777" w:rsidR="005C6464" w:rsidRPr="00AC6256" w:rsidRDefault="005C6464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C6464" w:rsidRPr="00AC6256" w14:paraId="6B95997F" w14:textId="77777777" w:rsidTr="005C6464">
        <w:trPr>
          <w:trHeight w:val="46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717D80"/>
          </w:tcPr>
          <w:p w14:paraId="008407E9" w14:textId="77777777" w:rsidR="005C6464" w:rsidRPr="00471A11" w:rsidRDefault="005C6464" w:rsidP="005C6464">
            <w:pPr>
              <w:jc w:val="center"/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2"/>
              </w:rPr>
            </w:pPr>
            <w:r w:rsidRPr="00471A11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2"/>
              </w:rPr>
              <w:t>Travel Expenses</w:t>
            </w:r>
          </w:p>
          <w:p w14:paraId="33916327" w14:textId="14A9AAC1" w:rsidR="005C6464" w:rsidRPr="00AC6256" w:rsidRDefault="005C6464" w:rsidP="005C6464">
            <w:pPr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i/>
                <w:iCs/>
                <w:color w:val="FFFFFF" w:themeColor="background1"/>
                <w:sz w:val="20"/>
                <w:szCs w:val="22"/>
              </w:rPr>
              <w:t>(not applicable for virtual attendees)</w:t>
            </w:r>
          </w:p>
        </w:tc>
      </w:tr>
      <w:tr w:rsidR="005C6464" w:rsidRPr="001B69C8" w14:paraId="2160DF4B" w14:textId="77777777" w:rsidTr="00380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3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  <w:tcBorders>
              <w:left w:val="none" w:sz="0" w:space="0" w:color="auto"/>
              <w:right w:val="none" w:sz="0" w:space="0" w:color="auto"/>
            </w:tcBorders>
          </w:tcPr>
          <w:p w14:paraId="0256F540" w14:textId="7F2FC3B0" w:rsidR="005C6464" w:rsidRPr="00AC6256" w:rsidRDefault="005C6464" w:rsidP="005C646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63922">
              <w:rPr>
                <w:rFonts w:asciiTheme="minorHAnsi" w:hAnsiTheme="minorHAnsi" w:cstheme="minorHAnsi"/>
                <w:sz w:val="20"/>
                <w:szCs w:val="20"/>
              </w:rPr>
              <w:t>Flight</w:t>
            </w:r>
          </w:p>
        </w:tc>
        <w:tc>
          <w:tcPr>
            <w:tcW w:w="3177" w:type="pct"/>
          </w:tcPr>
          <w:p w14:paraId="5D0B48BA" w14:textId="3190A730" w:rsidR="005C6464" w:rsidRPr="00AC6256" w:rsidRDefault="00C71F51" w:rsidP="00E52C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0</w:t>
            </w:r>
            <w:r w:rsidR="00DB5D5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irlines operate </w:t>
            </w:r>
            <w:r w:rsidR="00CE1617">
              <w:rPr>
                <w:rFonts w:asciiTheme="minorHAnsi" w:hAnsiTheme="minorHAnsi" w:cstheme="minorHAnsi"/>
                <w:sz w:val="20"/>
                <w:szCs w:val="20"/>
              </w:rPr>
              <w:t xml:space="preserve">at </w:t>
            </w:r>
            <w:r w:rsidR="004251AF" w:rsidRPr="004251AF">
              <w:rPr>
                <w:rFonts w:asciiTheme="minorHAnsi" w:hAnsiTheme="minorHAnsi" w:cstheme="minorHAnsi"/>
                <w:sz w:val="20"/>
                <w:szCs w:val="20"/>
              </w:rPr>
              <w:t>Seattle–Tacoma International Airport</w:t>
            </w:r>
            <w:r w:rsidR="00CE1617">
              <w:rPr>
                <w:rFonts w:asciiTheme="minorHAnsi" w:hAnsiTheme="minorHAnsi" w:cstheme="minorHAnsi"/>
                <w:sz w:val="20"/>
                <w:szCs w:val="20"/>
              </w:rPr>
              <w:t xml:space="preserve">! </w:t>
            </w:r>
            <w:r w:rsidR="00AF03E3" w:rsidRPr="00AF03E3">
              <w:rPr>
                <w:rFonts w:asciiTheme="minorHAnsi" w:hAnsiTheme="minorHAnsi" w:cstheme="minorHAnsi"/>
                <w:sz w:val="20"/>
                <w:szCs w:val="20"/>
              </w:rPr>
              <w:t>It is the primary hub for Alaska Airlines, whose headquarters are near the airport.</w:t>
            </w:r>
            <w:r w:rsidR="00E52C0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C6464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Track flights at </w:t>
            </w:r>
            <w:hyperlink r:id="rId9" w:history="1">
              <w:r w:rsidR="005C6464" w:rsidRPr="00AC625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oogle Flights</w:t>
              </w:r>
            </w:hyperlink>
            <w:r w:rsidR="005C6464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, use an online travel service like </w:t>
            </w:r>
            <w:hyperlink r:id="rId10" w:history="1">
              <w:r w:rsidR="005C6464" w:rsidRPr="00AC625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Kayak</w:t>
              </w:r>
            </w:hyperlink>
            <w:r w:rsidR="005C6464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to get a quick estimate or contact your preferred travel agent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  <w:tcBorders>
              <w:left w:val="none" w:sz="0" w:space="0" w:color="auto"/>
              <w:right w:val="none" w:sz="0" w:space="0" w:color="auto"/>
            </w:tcBorders>
          </w:tcPr>
          <w:p w14:paraId="1BE6C65F" w14:textId="103EABBD" w:rsidR="00A6621B" w:rsidRDefault="005C6464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r w:rsidR="00415233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02BF4">
              <w:rPr>
                <w:rFonts w:asciiTheme="minorHAnsi" w:hAnsiTheme="minorHAnsi" w:cstheme="minorHAnsi"/>
                <w:sz w:val="20"/>
                <w:szCs w:val="20"/>
              </w:rPr>
              <w:t>550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14F1F56C" w14:textId="55B1AA80" w:rsidR="005C6464" w:rsidRPr="001B69C8" w:rsidRDefault="005C6464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(estimate</w:t>
            </w:r>
            <w:r w:rsidR="003B4E19" w:rsidRPr="00AC6256">
              <w:rPr>
                <w:rFonts w:asciiTheme="minorHAnsi" w:hAnsiTheme="minorHAnsi" w:cstheme="minorHAnsi"/>
                <w:sz w:val="20"/>
                <w:szCs w:val="20"/>
              </w:rPr>
              <w:t xml:space="preserve">; </w:t>
            </w:r>
            <w:r w:rsidR="00A8351D" w:rsidRPr="00AC6256">
              <w:rPr>
                <w:rFonts w:asciiTheme="minorHAnsi" w:hAnsiTheme="minorHAnsi" w:cstheme="minorHAnsi"/>
                <w:sz w:val="20"/>
                <w:szCs w:val="20"/>
              </w:rPr>
              <w:t>price to vary based on individual location</w:t>
            </w:r>
            <w:r w:rsidRPr="00AC6256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5C6464" w:rsidRPr="001B69C8" w14:paraId="36BACD84" w14:textId="77777777" w:rsidTr="003802FF">
        <w:trPr>
          <w:trHeight w:val="114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  <w:tcBorders>
              <w:left w:val="none" w:sz="0" w:space="0" w:color="auto"/>
              <w:right w:val="none" w:sz="0" w:space="0" w:color="auto"/>
            </w:tcBorders>
          </w:tcPr>
          <w:p w14:paraId="1C62F66C" w14:textId="4A7B99D5" w:rsidR="005C6464" w:rsidRPr="00AC6256" w:rsidRDefault="005C6464" w:rsidP="005C646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63922">
              <w:rPr>
                <w:rFonts w:asciiTheme="minorHAnsi" w:hAnsiTheme="minorHAnsi" w:cstheme="minorHAnsi"/>
                <w:sz w:val="20"/>
                <w:szCs w:val="20"/>
              </w:rPr>
              <w:t>Lodging</w:t>
            </w:r>
          </w:p>
        </w:tc>
        <w:tc>
          <w:tcPr>
            <w:tcW w:w="3177" w:type="pct"/>
          </w:tcPr>
          <w:p w14:paraId="72DF493C" w14:textId="4614A8C6" w:rsidR="005C6464" w:rsidRDefault="005C6464" w:rsidP="005C6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56562">
              <w:rPr>
                <w:rFonts w:asciiTheme="minorHAnsi" w:hAnsiTheme="minorHAnsi" w:cstheme="minorHAnsi"/>
                <w:sz w:val="20"/>
                <w:szCs w:val="20"/>
              </w:rPr>
              <w:t>AAPP has preferred rates with</w:t>
            </w:r>
            <w:r w:rsidR="004B63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B63DD" w:rsidRPr="004B63DD">
              <w:rPr>
                <w:rFonts w:asciiTheme="minorHAnsi" w:hAnsiTheme="minorHAnsi" w:cstheme="minorHAnsi"/>
                <w:sz w:val="20"/>
                <w:szCs w:val="20"/>
              </w:rPr>
              <w:t>Hyatt Regency</w:t>
            </w:r>
            <w:r w:rsidR="00295833">
              <w:rPr>
                <w:rFonts w:asciiTheme="minorHAnsi" w:hAnsiTheme="minorHAnsi" w:cstheme="minorHAnsi"/>
                <w:sz w:val="20"/>
                <w:szCs w:val="20"/>
              </w:rPr>
              <w:t xml:space="preserve"> Bellevue</w:t>
            </w:r>
            <w:r w:rsidR="004B63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34A6A">
              <w:rPr>
                <w:rFonts w:asciiTheme="minorHAnsi" w:hAnsiTheme="minorHAnsi" w:cstheme="minorHAnsi"/>
                <w:sz w:val="20"/>
                <w:szCs w:val="20"/>
              </w:rPr>
              <w:t xml:space="preserve">at </w:t>
            </w:r>
            <w:r w:rsidR="004B63DD">
              <w:rPr>
                <w:rFonts w:asciiTheme="minorHAnsi" w:hAnsiTheme="minorHAnsi" w:cstheme="minorHAnsi"/>
                <w:sz w:val="20"/>
                <w:szCs w:val="20"/>
              </w:rPr>
              <w:t>$2</w:t>
            </w:r>
            <w:r w:rsidR="001A74CE">
              <w:rPr>
                <w:rFonts w:asciiTheme="minorHAnsi" w:hAnsiTheme="minorHAnsi" w:cstheme="minorHAnsi"/>
                <w:sz w:val="20"/>
                <w:szCs w:val="20"/>
              </w:rPr>
              <w:t>45</w:t>
            </w:r>
            <w:r w:rsidRPr="00A22BB2">
              <w:rPr>
                <w:rFonts w:asciiTheme="minorHAnsi" w:hAnsiTheme="minorHAnsi" w:cstheme="minorHAnsi"/>
                <w:sz w:val="20"/>
                <w:szCs w:val="20"/>
              </w:rPr>
              <w:t>/night + taxes</w:t>
            </w:r>
            <w:r w:rsidR="00492163" w:rsidRPr="00A22BB2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4B63DD">
              <w:rPr>
                <w:rFonts w:asciiTheme="minorHAnsi" w:hAnsiTheme="minorHAnsi" w:cstheme="minorHAnsi"/>
                <w:sz w:val="20"/>
                <w:szCs w:val="20"/>
              </w:rPr>
              <w:t xml:space="preserve">With </w:t>
            </w:r>
            <w:r w:rsidR="001A74CE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4B63DD">
              <w:rPr>
                <w:rFonts w:asciiTheme="minorHAnsi" w:hAnsiTheme="minorHAnsi" w:cstheme="minorHAnsi"/>
                <w:sz w:val="20"/>
                <w:szCs w:val="20"/>
              </w:rPr>
              <w:t xml:space="preserve">current tax rates and fees, the </w:t>
            </w:r>
            <w:r w:rsidR="00860C31">
              <w:rPr>
                <w:rFonts w:asciiTheme="minorHAnsi" w:hAnsiTheme="minorHAnsi" w:cstheme="minorHAnsi"/>
                <w:sz w:val="20"/>
                <w:szCs w:val="20"/>
              </w:rPr>
              <w:t>total is $</w:t>
            </w:r>
            <w:r w:rsidR="00877EDB">
              <w:rPr>
                <w:rFonts w:asciiTheme="minorHAnsi" w:hAnsiTheme="minorHAnsi" w:cstheme="minorHAnsi"/>
                <w:sz w:val="20"/>
                <w:szCs w:val="20"/>
              </w:rPr>
              <w:t>283.03</w:t>
            </w:r>
            <w:r w:rsidR="00860C31">
              <w:rPr>
                <w:rFonts w:asciiTheme="minorHAnsi" w:hAnsiTheme="minorHAnsi" w:cstheme="minorHAnsi"/>
                <w:sz w:val="20"/>
                <w:szCs w:val="20"/>
              </w:rPr>
              <w:t>/night.</w:t>
            </w:r>
          </w:p>
          <w:p w14:paraId="2F7B75C0" w14:textId="77777777" w:rsidR="00935435" w:rsidRDefault="00935435" w:rsidP="005C6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F00C43" w14:textId="2236B9D3" w:rsidR="00935435" w:rsidRPr="005B6780" w:rsidRDefault="00935435" w:rsidP="005C6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35435">
              <w:rPr>
                <w:rFonts w:asciiTheme="minorHAnsi" w:hAnsiTheme="minorHAnsi" w:cstheme="minorHAnsi"/>
                <w:sz w:val="20"/>
                <w:szCs w:val="20"/>
              </w:rPr>
              <w:t>$245</w:t>
            </w:r>
            <w:r w:rsidR="00877EDB">
              <w:rPr>
                <w:rFonts w:asciiTheme="minorHAnsi" w:hAnsiTheme="minorHAnsi" w:cstheme="minorHAnsi"/>
                <w:sz w:val="20"/>
                <w:szCs w:val="20"/>
              </w:rPr>
              <w:t xml:space="preserve"> (preferred rate)</w:t>
            </w:r>
            <w:r w:rsidRPr="00935435">
              <w:rPr>
                <w:rFonts w:asciiTheme="minorHAnsi" w:hAnsiTheme="minorHAnsi" w:cstheme="minorHAnsi"/>
                <w:sz w:val="20"/>
                <w:szCs w:val="20"/>
              </w:rPr>
              <w:t xml:space="preserve"> x 1.145 (lodging tax) + $2.50 = $283.03</w:t>
            </w:r>
          </w:p>
          <w:p w14:paraId="26E5E0AD" w14:textId="77777777" w:rsidR="0070396E" w:rsidRPr="005B6780" w:rsidRDefault="0070396E" w:rsidP="005C6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3431E32" w14:textId="46CB031C" w:rsidR="005C6464" w:rsidRPr="005B6780" w:rsidRDefault="00D867C5" w:rsidP="005C6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aying at the Hyatt Regency </w:t>
            </w:r>
            <w:r w:rsidR="00A3672F">
              <w:rPr>
                <w:rFonts w:asciiTheme="minorHAnsi" w:hAnsiTheme="minorHAnsi" w:cstheme="minorHAnsi"/>
                <w:sz w:val="20"/>
                <w:szCs w:val="20"/>
              </w:rPr>
              <w:t>Bellevu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is the best option for education and networking under one roof!</w:t>
            </w:r>
            <w:r w:rsidR="00515932">
              <w:rPr>
                <w:rFonts w:asciiTheme="minorHAnsi" w:hAnsiTheme="minorHAnsi" w:cstheme="minorHAnsi"/>
                <w:sz w:val="20"/>
                <w:szCs w:val="20"/>
              </w:rPr>
              <w:t xml:space="preserve"> AAPP’s room block expires</w:t>
            </w:r>
            <w:r w:rsidR="00DD6C08">
              <w:rPr>
                <w:rFonts w:asciiTheme="minorHAnsi" w:hAnsiTheme="minorHAnsi" w:cstheme="minorHAnsi"/>
                <w:sz w:val="20"/>
                <w:szCs w:val="20"/>
              </w:rPr>
              <w:t xml:space="preserve"> Thursday, March 26, 2026.</w:t>
            </w:r>
          </w:p>
          <w:p w14:paraId="1B944D3A" w14:textId="7DCAF7F4" w:rsidR="005C6464" w:rsidRPr="001B69C8" w:rsidRDefault="005C6464" w:rsidP="005C6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  <w:tcBorders>
              <w:left w:val="none" w:sz="0" w:space="0" w:color="auto"/>
              <w:right w:val="none" w:sz="0" w:space="0" w:color="auto"/>
            </w:tcBorders>
          </w:tcPr>
          <w:p w14:paraId="1E58696E" w14:textId="4DC3777B" w:rsidR="00860C31" w:rsidRDefault="005C6464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C5411">
              <w:rPr>
                <w:rFonts w:asciiTheme="minorHAnsi" w:hAnsiTheme="minorHAnsi" w:cstheme="minorHAnsi"/>
                <w:sz w:val="20"/>
                <w:szCs w:val="20"/>
              </w:rPr>
              <w:t xml:space="preserve">$ </w:t>
            </w:r>
            <w:r w:rsidR="00415233" w:rsidRPr="00CC541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60C31">
              <w:rPr>
                <w:rFonts w:asciiTheme="minorHAnsi" w:hAnsiTheme="minorHAnsi" w:cstheme="minorHAnsi"/>
                <w:sz w:val="20"/>
                <w:szCs w:val="20"/>
              </w:rPr>
              <w:t>1,</w:t>
            </w:r>
            <w:r w:rsidR="00677E44">
              <w:rPr>
                <w:rFonts w:asciiTheme="minorHAnsi" w:hAnsiTheme="minorHAnsi" w:cstheme="minorHAnsi"/>
                <w:sz w:val="20"/>
                <w:szCs w:val="20"/>
              </w:rPr>
              <w:t>132.12</w:t>
            </w:r>
            <w:r w:rsidRPr="00CC5411">
              <w:rPr>
                <w:rFonts w:asciiTheme="minorHAnsi" w:hAnsiTheme="minorHAnsi" w:cstheme="minorHAnsi"/>
                <w:sz w:val="20"/>
                <w:szCs w:val="20"/>
              </w:rPr>
              <w:br/>
              <w:t>(4 nights</w:t>
            </w:r>
            <w:r w:rsidR="00860C3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</w:p>
          <w:p w14:paraId="23636232" w14:textId="40D16273" w:rsidR="005C6464" w:rsidRPr="001B69C8" w:rsidRDefault="00860C31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at-Wed)</w:t>
            </w:r>
          </w:p>
        </w:tc>
      </w:tr>
      <w:tr w:rsidR="005C6464" w:rsidRPr="001B69C8" w14:paraId="42F893D0" w14:textId="77777777" w:rsidTr="00380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  <w:tcBorders>
              <w:left w:val="none" w:sz="0" w:space="0" w:color="auto"/>
              <w:right w:val="none" w:sz="0" w:space="0" w:color="auto"/>
            </w:tcBorders>
          </w:tcPr>
          <w:p w14:paraId="376B0105" w14:textId="47D7618D" w:rsidR="005C6464" w:rsidRPr="00AC6256" w:rsidRDefault="005C6464" w:rsidP="005C646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6392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Transportation: </w:t>
            </w:r>
            <w:r w:rsidRPr="00763922">
              <w:rPr>
                <w:rFonts w:asciiTheme="minorHAnsi" w:hAnsiTheme="minorHAnsi" w:cstheme="minorHAnsi"/>
                <w:sz w:val="20"/>
                <w:szCs w:val="20"/>
              </w:rPr>
              <w:br/>
              <w:t>Airport to Hotel</w:t>
            </w:r>
          </w:p>
        </w:tc>
        <w:tc>
          <w:tcPr>
            <w:tcW w:w="3177" w:type="pct"/>
          </w:tcPr>
          <w:p w14:paraId="5E3BE23A" w14:textId="6487C9AE" w:rsidR="000D5060" w:rsidRDefault="005C6464" w:rsidP="00A50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 xml:space="preserve">There are several options for getting to and from </w:t>
            </w:r>
            <w:r w:rsidR="00AB3649">
              <w:rPr>
                <w:rFonts w:asciiTheme="minorHAnsi" w:hAnsiTheme="minorHAnsi" w:cstheme="minorHAnsi"/>
                <w:sz w:val="20"/>
                <w:szCs w:val="20"/>
              </w:rPr>
              <w:t xml:space="preserve">Seattle International Airport (SEA). </w:t>
            </w:r>
            <w:r w:rsidR="00697BE2">
              <w:rPr>
                <w:rFonts w:asciiTheme="minorHAnsi" w:hAnsiTheme="minorHAnsi" w:cstheme="minorHAnsi"/>
                <w:sz w:val="20"/>
                <w:szCs w:val="20"/>
              </w:rPr>
              <w:t>Travel time varies based on the time of day and the selected transport option</w:t>
            </w:r>
            <w:r w:rsidR="001B3A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23F46">
              <w:rPr>
                <w:rFonts w:asciiTheme="minorHAnsi" w:hAnsiTheme="minorHAnsi" w:cstheme="minorHAnsi"/>
                <w:sz w:val="20"/>
                <w:szCs w:val="20"/>
              </w:rPr>
              <w:t>and can range from 30-</w:t>
            </w:r>
            <w:r w:rsidR="00AC5C57">
              <w:rPr>
                <w:rFonts w:asciiTheme="minorHAnsi" w:hAnsiTheme="minorHAnsi" w:cstheme="minorHAnsi"/>
                <w:sz w:val="20"/>
                <w:szCs w:val="20"/>
              </w:rPr>
              <w:t>90 minutes one way</w:t>
            </w:r>
            <w:r w:rsidR="00697BE2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7A4B378A" w14:textId="77777777" w:rsidR="000D5060" w:rsidRDefault="000D5060" w:rsidP="00A50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62BD4A7" w14:textId="0508BAF0" w:rsidR="00922251" w:rsidRDefault="000D5060" w:rsidP="00A50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E13A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commended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97BE2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hyperlink r:id="rId11" w:history="1">
              <w:r w:rsidR="00922251" w:rsidRPr="001F02E2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Bellevue Airport Shuttle from Eagle Shuttle Service</w:t>
              </w:r>
            </w:hyperlink>
            <w:r w:rsidR="00922251">
              <w:rPr>
                <w:rFonts w:asciiTheme="minorHAnsi" w:hAnsiTheme="minorHAnsi" w:cstheme="minorHAnsi"/>
                <w:sz w:val="20"/>
                <w:szCs w:val="20"/>
              </w:rPr>
              <w:t xml:space="preserve"> is</w:t>
            </w:r>
            <w:r w:rsidR="00AC5C5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019E7">
              <w:rPr>
                <w:rFonts w:asciiTheme="minorHAnsi" w:hAnsiTheme="minorHAnsi" w:cstheme="minorHAnsi"/>
                <w:sz w:val="20"/>
                <w:szCs w:val="20"/>
              </w:rPr>
              <w:t>recommended</w:t>
            </w:r>
            <w:r w:rsidR="0092225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C5C5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922251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="00AC5C57">
              <w:rPr>
                <w:rFonts w:asciiTheme="minorHAnsi" w:hAnsiTheme="minorHAnsi" w:cstheme="minorHAnsi"/>
                <w:sz w:val="20"/>
                <w:szCs w:val="20"/>
              </w:rPr>
              <w:t xml:space="preserve"> a flat fee of</w:t>
            </w:r>
            <w:r w:rsidR="00922251">
              <w:rPr>
                <w:rFonts w:asciiTheme="minorHAnsi" w:hAnsiTheme="minorHAnsi" w:cstheme="minorHAnsi"/>
                <w:sz w:val="20"/>
                <w:szCs w:val="20"/>
              </w:rPr>
              <w:t xml:space="preserve"> $30 each way</w:t>
            </w:r>
            <w:r w:rsidR="00A50B6B">
              <w:rPr>
                <w:rFonts w:asciiTheme="minorHAnsi" w:hAnsiTheme="minorHAnsi" w:cstheme="minorHAnsi"/>
                <w:sz w:val="20"/>
                <w:szCs w:val="20"/>
              </w:rPr>
              <w:t>. The shuttle transports directly to the Hyatt Regency Bellevue and can be reserved online in advance</w:t>
            </w:r>
            <w:r w:rsidR="00DB2F53">
              <w:rPr>
                <w:rFonts w:asciiTheme="minorHAnsi" w:hAnsiTheme="minorHAnsi" w:cstheme="minorHAnsi"/>
                <w:sz w:val="20"/>
                <w:szCs w:val="20"/>
              </w:rPr>
              <w:t xml:space="preserve">, including tip. This service picks up every hour on the hour, and </w:t>
            </w:r>
            <w:r w:rsidR="0044328B">
              <w:rPr>
                <w:rFonts w:asciiTheme="minorHAnsi" w:hAnsiTheme="minorHAnsi" w:cstheme="minorHAnsi"/>
                <w:sz w:val="20"/>
                <w:szCs w:val="20"/>
              </w:rPr>
              <w:t>same-day</w:t>
            </w:r>
            <w:r w:rsidR="00756D78">
              <w:rPr>
                <w:rFonts w:asciiTheme="minorHAnsi" w:hAnsiTheme="minorHAnsi" w:cstheme="minorHAnsi"/>
                <w:sz w:val="20"/>
                <w:szCs w:val="20"/>
              </w:rPr>
              <w:t xml:space="preserve"> re</w:t>
            </w:r>
            <w:r w:rsidR="0044328B">
              <w:rPr>
                <w:rFonts w:asciiTheme="minorHAnsi" w:hAnsiTheme="minorHAnsi" w:cstheme="minorHAnsi"/>
                <w:sz w:val="20"/>
                <w:szCs w:val="20"/>
              </w:rPr>
              <w:t>quests</w:t>
            </w:r>
            <w:r w:rsidR="00756D78">
              <w:rPr>
                <w:rFonts w:asciiTheme="minorHAnsi" w:hAnsiTheme="minorHAnsi" w:cstheme="minorHAnsi"/>
                <w:sz w:val="20"/>
                <w:szCs w:val="20"/>
              </w:rPr>
              <w:t xml:space="preserve"> can be made upon arrival, although </w:t>
            </w:r>
            <w:r w:rsidR="0044328B">
              <w:rPr>
                <w:rFonts w:asciiTheme="minorHAnsi" w:hAnsiTheme="minorHAnsi" w:cstheme="minorHAnsi"/>
                <w:sz w:val="20"/>
                <w:szCs w:val="20"/>
              </w:rPr>
              <w:t xml:space="preserve">space is not guaranteed. </w:t>
            </w:r>
            <w:r w:rsidR="0092404D">
              <w:rPr>
                <w:rFonts w:asciiTheme="minorHAnsi" w:hAnsiTheme="minorHAnsi" w:cstheme="minorHAnsi"/>
                <w:sz w:val="20"/>
                <w:szCs w:val="20"/>
              </w:rPr>
              <w:t xml:space="preserve">For return trips to the airport, </w:t>
            </w:r>
            <w:r w:rsidR="00DB2F53">
              <w:rPr>
                <w:rFonts w:asciiTheme="minorHAnsi" w:hAnsiTheme="minorHAnsi" w:cstheme="minorHAnsi"/>
                <w:sz w:val="20"/>
                <w:szCs w:val="20"/>
              </w:rPr>
              <w:t xml:space="preserve">it is recommended to schedule </w:t>
            </w:r>
            <w:r w:rsidR="0092404D">
              <w:rPr>
                <w:rFonts w:asciiTheme="minorHAnsi" w:hAnsiTheme="minorHAnsi" w:cstheme="minorHAnsi"/>
                <w:sz w:val="20"/>
                <w:szCs w:val="20"/>
              </w:rPr>
              <w:t>rides</w:t>
            </w:r>
            <w:r w:rsidR="00DB2F53">
              <w:rPr>
                <w:rFonts w:asciiTheme="minorHAnsi" w:hAnsiTheme="minorHAnsi" w:cstheme="minorHAnsi"/>
                <w:sz w:val="20"/>
                <w:szCs w:val="20"/>
              </w:rPr>
              <w:t xml:space="preserve"> 3 hours prior to </w:t>
            </w:r>
            <w:r w:rsidR="0092404D">
              <w:rPr>
                <w:rFonts w:asciiTheme="minorHAnsi" w:hAnsiTheme="minorHAnsi" w:cstheme="minorHAnsi"/>
                <w:sz w:val="20"/>
                <w:szCs w:val="20"/>
              </w:rPr>
              <w:t>your</w:t>
            </w:r>
            <w:r w:rsidR="00DB2F53">
              <w:rPr>
                <w:rFonts w:asciiTheme="minorHAnsi" w:hAnsiTheme="minorHAnsi" w:cstheme="minorHAnsi"/>
                <w:sz w:val="20"/>
                <w:szCs w:val="20"/>
              </w:rPr>
              <w:t xml:space="preserve"> flight</w:t>
            </w:r>
            <w:r w:rsidR="00F4416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38F4940" w14:textId="77777777" w:rsidR="00922251" w:rsidRDefault="00922251" w:rsidP="00A50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DB868D6" w14:textId="287E0F45" w:rsidR="00CB407B" w:rsidRDefault="0011123B" w:rsidP="00A50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ost </w:t>
            </w:r>
            <w:r w:rsidR="00E13A7F" w:rsidRPr="0011123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ffordable:</w:t>
            </w:r>
            <w:r w:rsidR="00E13A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="009F7729">
              <w:rPr>
                <w:rFonts w:asciiTheme="minorHAnsi" w:hAnsiTheme="minorHAnsi" w:cstheme="minorHAnsi"/>
                <w:sz w:val="20"/>
                <w:szCs w:val="20"/>
              </w:rPr>
              <w:t>he</w:t>
            </w:r>
            <w:r w:rsidR="007D2B56">
              <w:rPr>
                <w:rFonts w:asciiTheme="minorHAnsi" w:hAnsiTheme="minorHAnsi" w:cstheme="minorHAnsi"/>
                <w:sz w:val="20"/>
                <w:szCs w:val="20"/>
              </w:rPr>
              <w:t xml:space="preserve"> Sound Transit </w:t>
            </w:r>
            <w:r w:rsidR="00CB407B">
              <w:rPr>
                <w:rFonts w:asciiTheme="minorHAnsi" w:hAnsiTheme="minorHAnsi" w:cstheme="minorHAnsi"/>
                <w:sz w:val="20"/>
                <w:szCs w:val="20"/>
              </w:rPr>
              <w:t>560 Express Bus</w:t>
            </w:r>
            <w:r w:rsidR="000D506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nnects </w:t>
            </w:r>
            <w:r w:rsidR="000D5060">
              <w:rPr>
                <w:rFonts w:asciiTheme="minorHAnsi" w:hAnsiTheme="minorHAnsi" w:cstheme="minorHAnsi"/>
                <w:sz w:val="20"/>
                <w:szCs w:val="20"/>
              </w:rPr>
              <w:t>from SEA to t</w:t>
            </w:r>
            <w:r w:rsidR="00CB407B" w:rsidRPr="00CB407B">
              <w:rPr>
                <w:rFonts w:asciiTheme="minorHAnsi" w:hAnsiTheme="minorHAnsi" w:cstheme="minorHAnsi"/>
                <w:sz w:val="20"/>
                <w:szCs w:val="20"/>
              </w:rPr>
              <w:t>he Bellevue Transit Center. The journey takes approximately 45 minutes and costs $3-4. From the Bellevue Transit Center, you can the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walk ½ mile or </w:t>
            </w:r>
            <w:r w:rsidR="00E504A4">
              <w:rPr>
                <w:rFonts w:asciiTheme="minorHAnsi" w:hAnsiTheme="minorHAnsi" w:cstheme="minorHAnsi"/>
                <w:sz w:val="20"/>
                <w:szCs w:val="20"/>
              </w:rPr>
              <w:t xml:space="preserve">use </w:t>
            </w:r>
            <w:r w:rsidR="00CB407B" w:rsidRPr="00CB407B">
              <w:rPr>
                <w:rFonts w:asciiTheme="minorHAnsi" w:hAnsiTheme="minorHAnsi" w:cstheme="minorHAnsi"/>
                <w:sz w:val="20"/>
                <w:szCs w:val="20"/>
              </w:rPr>
              <w:t xml:space="preserve">other local transit options </w:t>
            </w:r>
            <w:r w:rsidR="00E504A4">
              <w:rPr>
                <w:rFonts w:asciiTheme="minorHAnsi" w:hAnsiTheme="minorHAnsi" w:cstheme="minorHAnsi"/>
                <w:sz w:val="20"/>
                <w:szCs w:val="20"/>
              </w:rPr>
              <w:t>to get to the Hyatt Regency Bellevue.</w:t>
            </w:r>
            <w:r w:rsidR="00B702A4">
              <w:rPr>
                <w:rFonts w:asciiTheme="minorHAnsi" w:hAnsiTheme="minorHAnsi" w:cstheme="minorHAnsi"/>
                <w:sz w:val="20"/>
                <w:szCs w:val="20"/>
              </w:rPr>
              <w:t xml:space="preserve"> Bellevue is very safe and walkable, so this is a great option for anyone on a budget!</w:t>
            </w:r>
          </w:p>
          <w:p w14:paraId="795A703B" w14:textId="77777777" w:rsidR="00E504A4" w:rsidRDefault="00E504A4" w:rsidP="00A50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0FEEA6F" w14:textId="77777777" w:rsidR="005C6464" w:rsidRDefault="00E504A4" w:rsidP="00FF53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E504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ost Convenient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Uber and Lyft are</w:t>
            </w:r>
            <w:r w:rsidR="005F6614">
              <w:rPr>
                <w:rFonts w:asciiTheme="minorHAnsi" w:hAnsiTheme="minorHAnsi" w:cstheme="minorHAnsi"/>
                <w:sz w:val="20"/>
                <w:szCs w:val="20"/>
              </w:rPr>
              <w:t xml:space="preserve"> convenient options</w:t>
            </w:r>
            <w:r w:rsidR="007C5E0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5F6614">
              <w:rPr>
                <w:rFonts w:asciiTheme="minorHAnsi" w:hAnsiTheme="minorHAnsi" w:cstheme="minorHAnsi"/>
                <w:sz w:val="20"/>
                <w:szCs w:val="20"/>
              </w:rPr>
              <w:t xml:space="preserve"> and drivers are readily available to pick up passengers at SEA. The cost is </w:t>
            </w:r>
            <w:r w:rsidR="00D43068">
              <w:rPr>
                <w:rFonts w:asciiTheme="minorHAnsi" w:hAnsiTheme="minorHAnsi" w:cstheme="minorHAnsi"/>
                <w:sz w:val="20"/>
                <w:szCs w:val="20"/>
              </w:rPr>
              <w:t xml:space="preserve">$70 each way on average, and there are dedicated rideshare </w:t>
            </w:r>
            <w:r w:rsidR="00CE4C4C">
              <w:rPr>
                <w:rFonts w:asciiTheme="minorHAnsi" w:hAnsiTheme="minorHAnsi" w:cstheme="minorHAnsi"/>
                <w:sz w:val="20"/>
                <w:szCs w:val="20"/>
              </w:rPr>
              <w:t>pickup</w:t>
            </w:r>
            <w:r w:rsidR="00D43068">
              <w:rPr>
                <w:rFonts w:asciiTheme="minorHAnsi" w:hAnsiTheme="minorHAnsi" w:cstheme="minorHAnsi"/>
                <w:sz w:val="20"/>
                <w:szCs w:val="20"/>
              </w:rPr>
              <w:t xml:space="preserve"> zones outside of the airport. </w:t>
            </w:r>
            <w:r w:rsidR="00CE4C4C">
              <w:rPr>
                <w:rFonts w:asciiTheme="minorHAnsi" w:hAnsiTheme="minorHAnsi" w:cstheme="minorHAnsi"/>
                <w:sz w:val="20"/>
                <w:szCs w:val="20"/>
              </w:rPr>
              <w:t xml:space="preserve">It is recommended for attendees choosing this option to wait and request rideshares when they have reached the pick-up zone. Fees begin after </w:t>
            </w:r>
            <w:r w:rsidR="00B702A4">
              <w:rPr>
                <w:rFonts w:asciiTheme="minorHAnsi" w:hAnsiTheme="minorHAnsi" w:cstheme="minorHAnsi"/>
                <w:sz w:val="20"/>
                <w:szCs w:val="20"/>
              </w:rPr>
              <w:t>2 minutes of waiting and may lead to unplanned costs.</w:t>
            </w:r>
          </w:p>
          <w:p w14:paraId="3F276D43" w14:textId="6DB8119F" w:rsidR="00775C73" w:rsidRDefault="00775C73" w:rsidP="00FF53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F12DBE9" w14:textId="428CCBDE" w:rsidR="00341C97" w:rsidRPr="00FF53A9" w:rsidRDefault="00593080" w:rsidP="00FF53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enting a car for sightseeing is also another option!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  <w:tcBorders>
              <w:left w:val="none" w:sz="0" w:space="0" w:color="auto"/>
              <w:right w:val="none" w:sz="0" w:space="0" w:color="auto"/>
            </w:tcBorders>
          </w:tcPr>
          <w:p w14:paraId="22FD20F5" w14:textId="579A7349" w:rsidR="00E97367" w:rsidRDefault="005C6464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750F"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r w:rsidR="00D45152" w:rsidRPr="00F6750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67D1F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D8328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97367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D83288">
              <w:rPr>
                <w:rFonts w:asciiTheme="minorHAnsi" w:hAnsiTheme="minorHAnsi" w:cstheme="minorHAnsi"/>
                <w:sz w:val="20"/>
                <w:szCs w:val="20"/>
              </w:rPr>
              <w:t xml:space="preserve"> 150</w:t>
            </w:r>
          </w:p>
          <w:p w14:paraId="3CA586FF" w14:textId="54105BE8" w:rsidR="005C6464" w:rsidRDefault="00696223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750F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E07069">
              <w:rPr>
                <w:rFonts w:asciiTheme="minorHAnsi" w:hAnsiTheme="minorHAnsi" w:cstheme="minorHAnsi"/>
                <w:sz w:val="20"/>
                <w:szCs w:val="20"/>
              </w:rPr>
              <w:t>RT=</w:t>
            </w:r>
            <w:r w:rsidR="00F6750F" w:rsidRPr="00F6750F">
              <w:rPr>
                <w:rFonts w:asciiTheme="minorHAnsi" w:hAnsiTheme="minorHAnsi" w:cstheme="minorHAnsi"/>
                <w:sz w:val="20"/>
                <w:szCs w:val="20"/>
              </w:rPr>
              <w:t>roundtrip</w:t>
            </w:r>
            <w:r w:rsidRPr="00F6750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5C8B8484" w14:textId="77777777" w:rsidR="00D83288" w:rsidRDefault="00D83288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A4019CD" w14:textId="6482457B" w:rsidR="007914A3" w:rsidRDefault="00B44E29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E209C">
              <w:rPr>
                <w:rFonts w:asciiTheme="minorHAnsi" w:hAnsiTheme="minorHAnsi" w:cstheme="minorHAnsi"/>
                <w:sz w:val="20"/>
                <w:szCs w:val="20"/>
              </w:rPr>
              <w:t>Bellevue Airport Shuttl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 $</w:t>
            </w:r>
            <w:r w:rsidR="007914A3">
              <w:rPr>
                <w:rFonts w:asciiTheme="minorHAnsi" w:hAnsiTheme="minorHAnsi" w:cstheme="minorHAnsi"/>
                <w:sz w:val="20"/>
                <w:szCs w:val="20"/>
              </w:rPr>
              <w:t>6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914A3">
              <w:rPr>
                <w:rFonts w:asciiTheme="minorHAnsi" w:hAnsiTheme="minorHAnsi" w:cstheme="minorHAnsi"/>
                <w:sz w:val="20"/>
                <w:szCs w:val="20"/>
              </w:rPr>
              <w:t>R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8828166" w14:textId="38CF781F" w:rsidR="00B44E29" w:rsidRDefault="00B44E29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(30-60 mins</w:t>
            </w:r>
            <w:r w:rsidR="007976D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24243FDC" w14:textId="77777777" w:rsidR="00B44E29" w:rsidRDefault="00B44E29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DEF1A44" w14:textId="77777777" w:rsidR="007914A3" w:rsidRDefault="00367D1F" w:rsidP="00D8328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us</w:t>
            </w:r>
            <w:r w:rsidR="00D83288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3A7F6E"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r w:rsidR="007914A3">
              <w:rPr>
                <w:rFonts w:asciiTheme="minorHAnsi" w:hAnsiTheme="minorHAnsi" w:cstheme="minorHAnsi"/>
                <w:sz w:val="20"/>
                <w:szCs w:val="20"/>
              </w:rPr>
              <w:t xml:space="preserve">8 RT </w:t>
            </w:r>
          </w:p>
          <w:p w14:paraId="2834A5CC" w14:textId="2923CFFE" w:rsidR="00D83288" w:rsidRDefault="00D83288" w:rsidP="00D8328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(1/2 mile walk to hotel</w:t>
            </w:r>
            <w:r w:rsidR="00F4416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3A7F6E">
              <w:rPr>
                <w:rFonts w:asciiTheme="minorHAnsi" w:hAnsiTheme="minorHAnsi" w:cstheme="minorHAnsi"/>
                <w:sz w:val="20"/>
                <w:szCs w:val="20"/>
              </w:rPr>
              <w:t>60-80</w:t>
            </w:r>
            <w:r w:rsidR="00F44161">
              <w:rPr>
                <w:rFonts w:asciiTheme="minorHAnsi" w:hAnsiTheme="minorHAnsi" w:cstheme="minorHAnsi"/>
                <w:sz w:val="20"/>
                <w:szCs w:val="20"/>
              </w:rPr>
              <w:t xml:space="preserve"> min</w:t>
            </w:r>
            <w:r w:rsidR="007976D8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F44161">
              <w:rPr>
                <w:rFonts w:asciiTheme="minorHAnsi" w:hAnsiTheme="minorHAnsi" w:cstheme="minorHAnsi"/>
                <w:sz w:val="20"/>
                <w:szCs w:val="20"/>
              </w:rPr>
              <w:t>.)</w:t>
            </w:r>
          </w:p>
          <w:p w14:paraId="0B4609D7" w14:textId="77777777" w:rsidR="003A7F6E" w:rsidRDefault="003A7F6E" w:rsidP="00D8328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A82447B" w14:textId="2B09BC48" w:rsidR="003802FF" w:rsidRDefault="00E504A4" w:rsidP="00D8328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ideshare</w:t>
            </w:r>
            <w:r w:rsidR="00D83288">
              <w:rPr>
                <w:rFonts w:asciiTheme="minorHAnsi" w:hAnsiTheme="minorHAnsi" w:cstheme="minorHAnsi"/>
                <w:sz w:val="20"/>
                <w:szCs w:val="20"/>
              </w:rPr>
              <w:t>: $</w:t>
            </w:r>
            <w:r w:rsidR="003802FF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  <w:r w:rsidR="007976D8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3802FF">
              <w:rPr>
                <w:rFonts w:asciiTheme="minorHAnsi" w:hAnsiTheme="minorHAnsi" w:cstheme="minorHAnsi"/>
                <w:sz w:val="20"/>
                <w:szCs w:val="20"/>
              </w:rPr>
              <w:t xml:space="preserve"> RT</w:t>
            </w:r>
            <w:r w:rsidR="007976D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18B2AE0" w14:textId="2B5156F8" w:rsidR="00AB3649" w:rsidRPr="00D83288" w:rsidRDefault="00E07069" w:rsidP="00D8328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3A6E7F">
              <w:rPr>
                <w:rFonts w:asciiTheme="minorHAnsi" w:hAnsiTheme="minorHAnsi" w:cstheme="minorHAnsi"/>
                <w:sz w:val="20"/>
                <w:szCs w:val="20"/>
              </w:rPr>
              <w:t>30-70 mins)</w:t>
            </w:r>
          </w:p>
        </w:tc>
      </w:tr>
      <w:tr w:rsidR="006A4700" w:rsidRPr="001B69C8" w14:paraId="0FEDFD7C" w14:textId="77777777" w:rsidTr="003802FF">
        <w:trPr>
          <w:trHeight w:val="151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</w:tcPr>
          <w:p w14:paraId="1CD4BDDF" w14:textId="77777777" w:rsidR="00CA64E3" w:rsidRDefault="006A4700" w:rsidP="006A47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Parking Reimbursement</w:t>
            </w:r>
          </w:p>
          <w:p w14:paraId="0ADFC153" w14:textId="77777777" w:rsidR="00CA64E3" w:rsidRDefault="00CA64E3" w:rsidP="006A470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0330DB2" w14:textId="30DE5A8D" w:rsidR="006A4700" w:rsidRPr="001B69C8" w:rsidRDefault="00CA64E3" w:rsidP="006A4700">
            <w:pPr>
              <w:rPr>
                <w:rFonts w:asciiTheme="minorHAnsi" w:hAnsiTheme="minorHAnsi" w:cstheme="minorHAnsi"/>
              </w:rPr>
            </w:pPr>
            <w:r w:rsidRPr="00CA64E3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(</w:t>
            </w:r>
            <w:r w:rsidR="00446F95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Airport parking, </w:t>
            </w:r>
            <w:r w:rsidRPr="00CA64E3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driving</w:t>
            </w:r>
            <w:r w:rsidR="00446F95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,</w:t>
            </w:r>
            <w:r w:rsidRPr="00CA64E3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 or renting a vehicle)</w:t>
            </w:r>
          </w:p>
        </w:tc>
        <w:tc>
          <w:tcPr>
            <w:tcW w:w="3177" w:type="pct"/>
          </w:tcPr>
          <w:p w14:paraId="009A8071" w14:textId="5F2D58D6" w:rsidR="006A4700" w:rsidRPr="00CA64E3" w:rsidRDefault="005932C6" w:rsidP="006A4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A64E3">
              <w:rPr>
                <w:rFonts w:asciiTheme="minorHAnsi" w:hAnsiTheme="minorHAnsi" w:cstheme="minorHAnsi"/>
                <w:sz w:val="20"/>
                <w:szCs w:val="20"/>
              </w:rPr>
              <w:t>Parking</w:t>
            </w:r>
            <w:r w:rsidR="006A4700" w:rsidRPr="00CA64E3">
              <w:rPr>
                <w:rFonts w:asciiTheme="minorHAnsi" w:hAnsiTheme="minorHAnsi" w:cstheme="minorHAnsi"/>
                <w:sz w:val="20"/>
                <w:szCs w:val="20"/>
              </w:rPr>
              <w:t xml:space="preserve"> at </w:t>
            </w:r>
            <w:r w:rsidR="00937204" w:rsidRPr="00CA64E3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Pr="00CA64E3">
              <w:rPr>
                <w:rFonts w:asciiTheme="minorHAnsi" w:hAnsiTheme="minorHAnsi" w:cstheme="minorHAnsi"/>
                <w:sz w:val="20"/>
                <w:szCs w:val="20"/>
              </w:rPr>
              <w:t xml:space="preserve">Hyatt Regency </w:t>
            </w:r>
            <w:r w:rsidR="008226F6">
              <w:rPr>
                <w:rFonts w:asciiTheme="minorHAnsi" w:hAnsiTheme="minorHAnsi" w:cstheme="minorHAnsi"/>
                <w:sz w:val="20"/>
                <w:szCs w:val="20"/>
              </w:rPr>
              <w:t>Bellevue</w:t>
            </w:r>
            <w:r w:rsidR="001E3E96">
              <w:rPr>
                <w:rFonts w:asciiTheme="minorHAnsi" w:hAnsiTheme="minorHAnsi" w:cstheme="minorHAnsi"/>
                <w:sz w:val="20"/>
                <w:szCs w:val="20"/>
              </w:rPr>
              <w:t xml:space="preserve"> is discounted for AAPP attendees at</w:t>
            </w:r>
            <w:r w:rsidR="00227E02" w:rsidRPr="00CA64E3">
              <w:rPr>
                <w:rFonts w:asciiTheme="minorHAnsi" w:hAnsiTheme="minorHAnsi" w:cstheme="minorHAnsi"/>
                <w:sz w:val="20"/>
                <w:szCs w:val="20"/>
              </w:rPr>
              <w:t xml:space="preserve"> $25 daily</w:t>
            </w:r>
            <w:r w:rsidR="001E3E96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6470EE">
              <w:rPr>
                <w:rFonts w:asciiTheme="minorHAnsi" w:hAnsiTheme="minorHAnsi" w:cstheme="minorHAnsi"/>
                <w:sz w:val="20"/>
                <w:szCs w:val="20"/>
              </w:rPr>
              <w:t xml:space="preserve">There is complimentary weekend parking from Friday after 7pm to Sunday, so drivers should budget for up to </w:t>
            </w:r>
            <w:r w:rsidR="00E433A4">
              <w:rPr>
                <w:rFonts w:asciiTheme="minorHAnsi" w:hAnsiTheme="minorHAnsi" w:cstheme="minorHAnsi"/>
                <w:sz w:val="20"/>
                <w:szCs w:val="20"/>
              </w:rPr>
              <w:t>3 days of parking (Mon-Wed)</w:t>
            </w:r>
            <w:r w:rsidR="00DF15A2" w:rsidRPr="00CA64E3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1E31B6A8" w14:textId="77777777" w:rsidR="006A4700" w:rsidRPr="00CA64E3" w:rsidRDefault="006A4700" w:rsidP="006A4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1A130E5" w14:textId="2EB0B0E2" w:rsidR="006A4700" w:rsidRPr="00CA64E3" w:rsidRDefault="006A4700" w:rsidP="006A4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A64E3">
              <w:rPr>
                <w:rFonts w:asciiTheme="minorHAnsi" w:hAnsiTheme="minorHAnsi" w:cstheme="minorHAnsi"/>
                <w:sz w:val="20"/>
                <w:szCs w:val="20"/>
              </w:rPr>
              <w:t>Check with your local airport to determine parking costs</w:t>
            </w:r>
            <w:r w:rsidR="00D43DD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A64E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</w:tcPr>
          <w:p w14:paraId="64E3C33C" w14:textId="2C182C5B" w:rsidR="00E433A4" w:rsidRPr="001B69C8" w:rsidRDefault="006A4700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$ TBD</w:t>
            </w:r>
            <w:r w:rsidR="00E433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3B60853" w14:textId="77777777" w:rsidR="006A4700" w:rsidRPr="001B69C8" w:rsidRDefault="006A4700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FDD82C2" w14:textId="4F687405" w:rsidR="006A4700" w:rsidRPr="001B69C8" w:rsidRDefault="006A4700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4700" w:rsidRPr="001B69C8" w14:paraId="7E6DA782" w14:textId="77777777" w:rsidTr="00380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  <w:tcBorders>
              <w:left w:val="none" w:sz="0" w:space="0" w:color="auto"/>
              <w:right w:val="none" w:sz="0" w:space="0" w:color="auto"/>
            </w:tcBorders>
          </w:tcPr>
          <w:p w14:paraId="554B747E" w14:textId="77777777" w:rsidR="006A4700" w:rsidRPr="001B69C8" w:rsidRDefault="006A4700" w:rsidP="006A47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Mileage Reimbursement</w:t>
            </w:r>
          </w:p>
        </w:tc>
        <w:tc>
          <w:tcPr>
            <w:tcW w:w="3177" w:type="pct"/>
          </w:tcPr>
          <w:p w14:paraId="4AC0EF1F" w14:textId="24E29B4B" w:rsidR="006A4700" w:rsidRPr="001B69C8" w:rsidRDefault="006A4700" w:rsidP="006A47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Driving to the conference</w:t>
            </w:r>
            <w:r w:rsidR="00CD15A0">
              <w:rPr>
                <w:rFonts w:asciiTheme="minorHAnsi" w:hAnsiTheme="minorHAnsi" w:cstheme="minorHAnsi"/>
                <w:sz w:val="20"/>
                <w:szCs w:val="20"/>
              </w:rPr>
              <w:t xml:space="preserve"> or</w:t>
            </w: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D15A0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 xml:space="preserve">o the airport for your flight? Use Google Maps to calculate distances, then multiply miles by IRS rate of </w:t>
            </w:r>
            <w:r w:rsidRPr="0063454B">
              <w:rPr>
                <w:rFonts w:asciiTheme="minorHAnsi" w:hAnsiTheme="minorHAnsi" w:cstheme="minorHAnsi"/>
                <w:sz w:val="20"/>
                <w:szCs w:val="20"/>
              </w:rPr>
              <w:t>$0.</w:t>
            </w:r>
            <w:r w:rsidR="00DB6F77">
              <w:rPr>
                <w:rFonts w:asciiTheme="minorHAnsi" w:hAnsiTheme="minorHAnsi" w:cstheme="minorHAnsi"/>
                <w:sz w:val="20"/>
                <w:szCs w:val="20"/>
              </w:rPr>
              <w:t>70</w:t>
            </w:r>
            <w:r w:rsidRPr="0063454B">
              <w:rPr>
                <w:rFonts w:asciiTheme="minorHAnsi" w:hAnsiTheme="minorHAnsi" w:cstheme="minorHAnsi"/>
                <w:sz w:val="20"/>
                <w:szCs w:val="20"/>
              </w:rPr>
              <w:t xml:space="preserve"> per mile </w:t>
            </w:r>
            <w:r w:rsidR="00AC6256" w:rsidRPr="0063454B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9772E7" w:rsidRPr="0063454B">
              <w:rPr>
                <w:rFonts w:asciiTheme="minorHAnsi" w:hAnsiTheme="minorHAnsi" w:cstheme="minorHAnsi"/>
                <w:sz w:val="20"/>
                <w:szCs w:val="20"/>
              </w:rPr>
              <w:t xml:space="preserve">rate as of </w:t>
            </w:r>
            <w:r w:rsidR="00DB6F77">
              <w:rPr>
                <w:rFonts w:asciiTheme="minorHAnsi" w:hAnsiTheme="minorHAnsi" w:cstheme="minorHAnsi"/>
                <w:sz w:val="20"/>
                <w:szCs w:val="20"/>
              </w:rPr>
              <w:t>July 2025)</w:t>
            </w:r>
            <w:r w:rsidR="009772E7" w:rsidRPr="0063454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3454B">
              <w:rPr>
                <w:rFonts w:asciiTheme="minorHAnsi" w:hAnsiTheme="minorHAnsi" w:cstheme="minorHAnsi"/>
                <w:sz w:val="20"/>
                <w:szCs w:val="20"/>
              </w:rPr>
              <w:t>or by your organization’s reimbursement rate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  <w:tcBorders>
              <w:left w:val="none" w:sz="0" w:space="0" w:color="auto"/>
              <w:right w:val="none" w:sz="0" w:space="0" w:color="auto"/>
            </w:tcBorders>
          </w:tcPr>
          <w:p w14:paraId="66A260EF" w14:textId="1D58CA99" w:rsidR="006A4700" w:rsidRPr="001B69C8" w:rsidRDefault="006A4700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$ TBD</w:t>
            </w:r>
          </w:p>
        </w:tc>
      </w:tr>
      <w:tr w:rsidR="006A4700" w:rsidRPr="001B69C8" w14:paraId="428D056B" w14:textId="77777777" w:rsidTr="003802FF">
        <w:trPr>
          <w:trHeight w:val="129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3" w:type="pct"/>
            <w:tcBorders>
              <w:left w:val="none" w:sz="0" w:space="0" w:color="auto"/>
              <w:right w:val="none" w:sz="0" w:space="0" w:color="auto"/>
            </w:tcBorders>
          </w:tcPr>
          <w:p w14:paraId="7969287F" w14:textId="77777777" w:rsidR="006A4700" w:rsidRPr="001B69C8" w:rsidRDefault="006A4700" w:rsidP="006A47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Food Per Diem</w:t>
            </w:r>
          </w:p>
        </w:tc>
        <w:tc>
          <w:tcPr>
            <w:tcW w:w="3177" w:type="pct"/>
          </w:tcPr>
          <w:p w14:paraId="52437EF4" w14:textId="74405E1F" w:rsidR="006A4700" w:rsidRPr="001B69C8" w:rsidRDefault="006A4700" w:rsidP="006A4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 xml:space="preserve">Light breakfast items (Mon-Wed) and 1 reception (Sun) are provided as part of your registration fee. </w:t>
            </w:r>
            <w:r w:rsidR="00BF050E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ndustry symposia and product theater events include a meal</w:t>
            </w:r>
            <w:r w:rsidR="00BF050E">
              <w:rPr>
                <w:rFonts w:asciiTheme="minorHAnsi" w:hAnsiTheme="minorHAnsi" w:cstheme="minorHAnsi"/>
                <w:sz w:val="20"/>
                <w:szCs w:val="20"/>
              </w:rPr>
              <w:t xml:space="preserve"> or refreshments, provided by AAPP</w:t>
            </w: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BF050E">
              <w:rPr>
                <w:rFonts w:asciiTheme="minorHAnsi" w:hAnsiTheme="minorHAnsi" w:cstheme="minorHAnsi"/>
                <w:sz w:val="20"/>
                <w:szCs w:val="20"/>
              </w:rPr>
              <w:t xml:space="preserve">All attendees are welcome to attend!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0" w:type="pct"/>
            <w:tcBorders>
              <w:left w:val="none" w:sz="0" w:space="0" w:color="auto"/>
              <w:right w:val="none" w:sz="0" w:space="0" w:color="auto"/>
            </w:tcBorders>
          </w:tcPr>
          <w:p w14:paraId="73A5FF44" w14:textId="1D06C374" w:rsidR="006A4700" w:rsidRPr="001B69C8" w:rsidRDefault="006A4700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 xml:space="preserve">$ </w:t>
            </w:r>
            <w:r w:rsidR="00F652F1" w:rsidRPr="001B69C8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9E2FA3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F652F1" w:rsidRPr="001B69C8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  <w:p w14:paraId="31B1DAF8" w14:textId="77777777" w:rsidR="00F652F1" w:rsidRPr="001B69C8" w:rsidRDefault="00F652F1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6A495C" w14:textId="1125A6FD" w:rsidR="00F652F1" w:rsidRPr="001B69C8" w:rsidRDefault="00F652F1" w:rsidP="00D4515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(estimated at $</w:t>
            </w:r>
            <w:r w:rsidR="00BA34B4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 xml:space="preserve">0/day x </w:t>
            </w:r>
            <w:r w:rsidR="00BA34B4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 xml:space="preserve"> days</w:t>
            </w:r>
            <w:r w:rsidR="00894793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AB639D">
              <w:rPr>
                <w:rFonts w:asciiTheme="minorHAnsi" w:hAnsiTheme="minorHAnsi" w:cstheme="minorHAnsi"/>
                <w:sz w:val="20"/>
                <w:szCs w:val="20"/>
              </w:rPr>
              <w:t>over and above available meals</w:t>
            </w: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6A4700" w:rsidRPr="001B69C8" w14:paraId="437126EB" w14:textId="77777777" w:rsidTr="00380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60" w:type="pct"/>
            <w:gridSpan w:val="2"/>
            <w:tcBorders>
              <w:left w:val="none" w:sz="0" w:space="0" w:color="auto"/>
              <w:right w:val="none" w:sz="0" w:space="0" w:color="auto"/>
            </w:tcBorders>
          </w:tcPr>
          <w:p w14:paraId="3715C027" w14:textId="77777777" w:rsidR="006A4700" w:rsidRPr="001B69C8" w:rsidRDefault="006A4700" w:rsidP="006A470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ubtotal</w:t>
            </w:r>
          </w:p>
        </w:tc>
        <w:tc>
          <w:tcPr>
            <w:tcW w:w="940" w:type="pct"/>
          </w:tcPr>
          <w:p w14:paraId="58796053" w14:textId="77777777" w:rsidR="006A4700" w:rsidRPr="001B69C8" w:rsidRDefault="006A4700" w:rsidP="006A47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$</w:t>
            </w:r>
          </w:p>
        </w:tc>
      </w:tr>
      <w:tr w:rsidR="006A4700" w:rsidRPr="001B69C8" w14:paraId="0D52A540" w14:textId="77777777" w:rsidTr="003802FF">
        <w:trPr>
          <w:trHeight w:val="27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60" w:type="pct"/>
            <w:gridSpan w:val="2"/>
            <w:tcBorders>
              <w:left w:val="none" w:sz="0" w:space="0" w:color="auto"/>
              <w:right w:val="none" w:sz="0" w:space="0" w:color="auto"/>
            </w:tcBorders>
          </w:tcPr>
          <w:p w14:paraId="66EEEC3F" w14:textId="77777777" w:rsidR="006A4700" w:rsidRPr="001B69C8" w:rsidRDefault="006A4700" w:rsidP="006A470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total number of employees going</w:t>
            </w:r>
          </w:p>
        </w:tc>
        <w:tc>
          <w:tcPr>
            <w:tcW w:w="940" w:type="pct"/>
          </w:tcPr>
          <w:p w14:paraId="76EA15C9" w14:textId="77777777" w:rsidR="006A4700" w:rsidRPr="001B69C8" w:rsidRDefault="006A4700" w:rsidP="006A4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6A4700" w:rsidRPr="001B69C8" w14:paraId="24E8259C" w14:textId="77777777" w:rsidTr="00380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60" w:type="pct"/>
            <w:gridSpan w:val="2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69A4B03" w14:textId="77777777" w:rsidR="006A4700" w:rsidRPr="001B69C8" w:rsidRDefault="006A4700" w:rsidP="006A470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 =</w:t>
            </w:r>
          </w:p>
        </w:tc>
        <w:tc>
          <w:tcPr>
            <w:tcW w:w="940" w:type="pct"/>
          </w:tcPr>
          <w:p w14:paraId="583C85DC" w14:textId="77777777" w:rsidR="006A4700" w:rsidRPr="001B69C8" w:rsidRDefault="006A4700" w:rsidP="006A47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1B69C8">
              <w:rPr>
                <w:rFonts w:asciiTheme="minorHAnsi" w:hAnsiTheme="minorHAnsi" w:cstheme="minorHAnsi"/>
                <w:sz w:val="20"/>
                <w:szCs w:val="20"/>
              </w:rPr>
              <w:t>$</w:t>
            </w:r>
          </w:p>
        </w:tc>
      </w:tr>
    </w:tbl>
    <w:p w14:paraId="78F79F98" w14:textId="77777777" w:rsidR="00242FD4" w:rsidRPr="001B69C8" w:rsidRDefault="00242FD4" w:rsidP="00F652F1">
      <w:pPr>
        <w:rPr>
          <w:rFonts w:asciiTheme="minorHAnsi" w:hAnsiTheme="minorHAnsi" w:cstheme="minorHAnsi"/>
        </w:rPr>
      </w:pPr>
    </w:p>
    <w:sectPr w:rsidR="00242FD4" w:rsidRPr="001B69C8" w:rsidSect="00066C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27443F"/>
    <w:multiLevelType w:val="hybridMultilevel"/>
    <w:tmpl w:val="8856E71C"/>
    <w:lvl w:ilvl="0" w:tplc="56A42A5C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5F3D70"/>
    <w:multiLevelType w:val="hybridMultilevel"/>
    <w:tmpl w:val="83E2F92E"/>
    <w:lvl w:ilvl="0" w:tplc="BEAC8388">
      <w:start w:val="3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2F5DB7"/>
    <w:multiLevelType w:val="hybridMultilevel"/>
    <w:tmpl w:val="8222FA72"/>
    <w:lvl w:ilvl="0" w:tplc="78BEA91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412B48"/>
    <w:multiLevelType w:val="hybridMultilevel"/>
    <w:tmpl w:val="3B9889DC"/>
    <w:lvl w:ilvl="0" w:tplc="3D64723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24CDF"/>
    <w:multiLevelType w:val="hybridMultilevel"/>
    <w:tmpl w:val="89089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8921847">
    <w:abstractNumId w:val="0"/>
  </w:num>
  <w:num w:numId="2" w16cid:durableId="299920475">
    <w:abstractNumId w:val="2"/>
  </w:num>
  <w:num w:numId="3" w16cid:durableId="1699350388">
    <w:abstractNumId w:val="1"/>
  </w:num>
  <w:num w:numId="4" w16cid:durableId="340667034">
    <w:abstractNumId w:val="3"/>
  </w:num>
  <w:num w:numId="5" w16cid:durableId="12911318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M7E0MTQ2NzU1NLNQ0lEKTi0uzszPAymwqAUABr16HywAAAA="/>
  </w:docVars>
  <w:rsids>
    <w:rsidRoot w:val="000C0B48"/>
    <w:rsid w:val="0000187F"/>
    <w:rsid w:val="000018F4"/>
    <w:rsid w:val="00002B09"/>
    <w:rsid w:val="00003E37"/>
    <w:rsid w:val="00003F00"/>
    <w:rsid w:val="000043B7"/>
    <w:rsid w:val="0000480D"/>
    <w:rsid w:val="00004AA5"/>
    <w:rsid w:val="0000509D"/>
    <w:rsid w:val="00005697"/>
    <w:rsid w:val="000060F0"/>
    <w:rsid w:val="000067AD"/>
    <w:rsid w:val="00006847"/>
    <w:rsid w:val="00006961"/>
    <w:rsid w:val="00006B41"/>
    <w:rsid w:val="000076E1"/>
    <w:rsid w:val="00007AF4"/>
    <w:rsid w:val="00007C3C"/>
    <w:rsid w:val="00010098"/>
    <w:rsid w:val="00010566"/>
    <w:rsid w:val="000118D4"/>
    <w:rsid w:val="00012CF1"/>
    <w:rsid w:val="00013854"/>
    <w:rsid w:val="00013888"/>
    <w:rsid w:val="00013AA4"/>
    <w:rsid w:val="00015FC0"/>
    <w:rsid w:val="0001602A"/>
    <w:rsid w:val="00016ABC"/>
    <w:rsid w:val="00016D9D"/>
    <w:rsid w:val="00016E55"/>
    <w:rsid w:val="000178F4"/>
    <w:rsid w:val="00017F26"/>
    <w:rsid w:val="00017FD6"/>
    <w:rsid w:val="00020908"/>
    <w:rsid w:val="00020A52"/>
    <w:rsid w:val="00020BD2"/>
    <w:rsid w:val="0002110F"/>
    <w:rsid w:val="00022499"/>
    <w:rsid w:val="00022D4E"/>
    <w:rsid w:val="000239ED"/>
    <w:rsid w:val="000249B3"/>
    <w:rsid w:val="00025BE6"/>
    <w:rsid w:val="00026D86"/>
    <w:rsid w:val="000271D2"/>
    <w:rsid w:val="000274FE"/>
    <w:rsid w:val="00027644"/>
    <w:rsid w:val="00030580"/>
    <w:rsid w:val="0003073F"/>
    <w:rsid w:val="00030DB7"/>
    <w:rsid w:val="00031CBF"/>
    <w:rsid w:val="00032AE1"/>
    <w:rsid w:val="00032CE3"/>
    <w:rsid w:val="00032D71"/>
    <w:rsid w:val="00033701"/>
    <w:rsid w:val="000337B4"/>
    <w:rsid w:val="00033F0B"/>
    <w:rsid w:val="00033F67"/>
    <w:rsid w:val="00034CA9"/>
    <w:rsid w:val="0003567F"/>
    <w:rsid w:val="0003602B"/>
    <w:rsid w:val="000369E8"/>
    <w:rsid w:val="00036C70"/>
    <w:rsid w:val="0003703F"/>
    <w:rsid w:val="0003744C"/>
    <w:rsid w:val="00037493"/>
    <w:rsid w:val="00037BBE"/>
    <w:rsid w:val="00037CD5"/>
    <w:rsid w:val="00037DCF"/>
    <w:rsid w:val="0004002C"/>
    <w:rsid w:val="00040575"/>
    <w:rsid w:val="000415BA"/>
    <w:rsid w:val="00042349"/>
    <w:rsid w:val="00042E32"/>
    <w:rsid w:val="000436F8"/>
    <w:rsid w:val="000447FC"/>
    <w:rsid w:val="0004497B"/>
    <w:rsid w:val="00044B76"/>
    <w:rsid w:val="00046559"/>
    <w:rsid w:val="0005018C"/>
    <w:rsid w:val="00050D90"/>
    <w:rsid w:val="000513F4"/>
    <w:rsid w:val="00051A9A"/>
    <w:rsid w:val="000528EC"/>
    <w:rsid w:val="00053047"/>
    <w:rsid w:val="000533D0"/>
    <w:rsid w:val="0005370D"/>
    <w:rsid w:val="00053CA4"/>
    <w:rsid w:val="00054743"/>
    <w:rsid w:val="0005608B"/>
    <w:rsid w:val="00056223"/>
    <w:rsid w:val="00056570"/>
    <w:rsid w:val="0005673C"/>
    <w:rsid w:val="000568A4"/>
    <w:rsid w:val="00056E8F"/>
    <w:rsid w:val="00057C1F"/>
    <w:rsid w:val="000612D3"/>
    <w:rsid w:val="00061ED2"/>
    <w:rsid w:val="0006433B"/>
    <w:rsid w:val="00064D6F"/>
    <w:rsid w:val="00065107"/>
    <w:rsid w:val="00066C1F"/>
    <w:rsid w:val="00066C90"/>
    <w:rsid w:val="000673D8"/>
    <w:rsid w:val="00067887"/>
    <w:rsid w:val="0006790E"/>
    <w:rsid w:val="0007044B"/>
    <w:rsid w:val="00071B17"/>
    <w:rsid w:val="00071BE9"/>
    <w:rsid w:val="00073BF4"/>
    <w:rsid w:val="00073FCD"/>
    <w:rsid w:val="00074703"/>
    <w:rsid w:val="00074711"/>
    <w:rsid w:val="00074842"/>
    <w:rsid w:val="00075171"/>
    <w:rsid w:val="00075C5A"/>
    <w:rsid w:val="00075DFA"/>
    <w:rsid w:val="00075F80"/>
    <w:rsid w:val="00076E00"/>
    <w:rsid w:val="000771F9"/>
    <w:rsid w:val="000772EA"/>
    <w:rsid w:val="00080FCA"/>
    <w:rsid w:val="0008102E"/>
    <w:rsid w:val="000817E8"/>
    <w:rsid w:val="00081EE7"/>
    <w:rsid w:val="00081F00"/>
    <w:rsid w:val="0008239B"/>
    <w:rsid w:val="000825A2"/>
    <w:rsid w:val="00083A89"/>
    <w:rsid w:val="00083DFC"/>
    <w:rsid w:val="000840B7"/>
    <w:rsid w:val="000854C1"/>
    <w:rsid w:val="00085720"/>
    <w:rsid w:val="00085786"/>
    <w:rsid w:val="00086045"/>
    <w:rsid w:val="0008624C"/>
    <w:rsid w:val="0008666D"/>
    <w:rsid w:val="000873DE"/>
    <w:rsid w:val="0009016E"/>
    <w:rsid w:val="00090B3F"/>
    <w:rsid w:val="00090C54"/>
    <w:rsid w:val="00090C65"/>
    <w:rsid w:val="00090F47"/>
    <w:rsid w:val="00090FB7"/>
    <w:rsid w:val="00091172"/>
    <w:rsid w:val="00091C14"/>
    <w:rsid w:val="00091DB1"/>
    <w:rsid w:val="00091F68"/>
    <w:rsid w:val="00092932"/>
    <w:rsid w:val="00092C23"/>
    <w:rsid w:val="00092C4C"/>
    <w:rsid w:val="00093C1B"/>
    <w:rsid w:val="00093DEC"/>
    <w:rsid w:val="0009514E"/>
    <w:rsid w:val="000955F1"/>
    <w:rsid w:val="00096B16"/>
    <w:rsid w:val="00097030"/>
    <w:rsid w:val="00097182"/>
    <w:rsid w:val="000A024E"/>
    <w:rsid w:val="000A02CA"/>
    <w:rsid w:val="000A02FE"/>
    <w:rsid w:val="000A033B"/>
    <w:rsid w:val="000A0559"/>
    <w:rsid w:val="000A07B8"/>
    <w:rsid w:val="000A0AA2"/>
    <w:rsid w:val="000A0EAA"/>
    <w:rsid w:val="000A13AE"/>
    <w:rsid w:val="000A24F6"/>
    <w:rsid w:val="000A384A"/>
    <w:rsid w:val="000A3A40"/>
    <w:rsid w:val="000A489A"/>
    <w:rsid w:val="000A4A28"/>
    <w:rsid w:val="000A555E"/>
    <w:rsid w:val="000A5B80"/>
    <w:rsid w:val="000A6B33"/>
    <w:rsid w:val="000A6D32"/>
    <w:rsid w:val="000A7350"/>
    <w:rsid w:val="000A7456"/>
    <w:rsid w:val="000A76F4"/>
    <w:rsid w:val="000A77ED"/>
    <w:rsid w:val="000A7F61"/>
    <w:rsid w:val="000B05F9"/>
    <w:rsid w:val="000B0C6D"/>
    <w:rsid w:val="000B190B"/>
    <w:rsid w:val="000B1E5C"/>
    <w:rsid w:val="000B2488"/>
    <w:rsid w:val="000B3B4E"/>
    <w:rsid w:val="000B4C76"/>
    <w:rsid w:val="000B4CB2"/>
    <w:rsid w:val="000B5527"/>
    <w:rsid w:val="000B5ECD"/>
    <w:rsid w:val="000B647C"/>
    <w:rsid w:val="000B7D4E"/>
    <w:rsid w:val="000C06D9"/>
    <w:rsid w:val="000C0B48"/>
    <w:rsid w:val="000C21AC"/>
    <w:rsid w:val="000C24D0"/>
    <w:rsid w:val="000C251B"/>
    <w:rsid w:val="000C34DF"/>
    <w:rsid w:val="000C3AC3"/>
    <w:rsid w:val="000C3D8E"/>
    <w:rsid w:val="000C3FBD"/>
    <w:rsid w:val="000C47F0"/>
    <w:rsid w:val="000C4992"/>
    <w:rsid w:val="000C53EA"/>
    <w:rsid w:val="000C6283"/>
    <w:rsid w:val="000C629B"/>
    <w:rsid w:val="000C6453"/>
    <w:rsid w:val="000C68A4"/>
    <w:rsid w:val="000C6BA8"/>
    <w:rsid w:val="000C6C1C"/>
    <w:rsid w:val="000C7247"/>
    <w:rsid w:val="000C73F0"/>
    <w:rsid w:val="000C7FF6"/>
    <w:rsid w:val="000D04BA"/>
    <w:rsid w:val="000D08BB"/>
    <w:rsid w:val="000D1187"/>
    <w:rsid w:val="000D1451"/>
    <w:rsid w:val="000D1B07"/>
    <w:rsid w:val="000D24A8"/>
    <w:rsid w:val="000D26BA"/>
    <w:rsid w:val="000D2989"/>
    <w:rsid w:val="000D2E0D"/>
    <w:rsid w:val="000D38B1"/>
    <w:rsid w:val="000D3FE8"/>
    <w:rsid w:val="000D4052"/>
    <w:rsid w:val="000D4123"/>
    <w:rsid w:val="000D4265"/>
    <w:rsid w:val="000D466B"/>
    <w:rsid w:val="000D5060"/>
    <w:rsid w:val="000D570F"/>
    <w:rsid w:val="000D61F8"/>
    <w:rsid w:val="000D6295"/>
    <w:rsid w:val="000D6353"/>
    <w:rsid w:val="000D6641"/>
    <w:rsid w:val="000D66B8"/>
    <w:rsid w:val="000D66FB"/>
    <w:rsid w:val="000D6FA7"/>
    <w:rsid w:val="000D716E"/>
    <w:rsid w:val="000D7394"/>
    <w:rsid w:val="000E0351"/>
    <w:rsid w:val="000E1022"/>
    <w:rsid w:val="000E1855"/>
    <w:rsid w:val="000E18C6"/>
    <w:rsid w:val="000E1A1F"/>
    <w:rsid w:val="000E3469"/>
    <w:rsid w:val="000E42CD"/>
    <w:rsid w:val="000E4C9A"/>
    <w:rsid w:val="000E5063"/>
    <w:rsid w:val="000E5DAF"/>
    <w:rsid w:val="000E6100"/>
    <w:rsid w:val="000E6A56"/>
    <w:rsid w:val="000E7B98"/>
    <w:rsid w:val="000F0362"/>
    <w:rsid w:val="000F140D"/>
    <w:rsid w:val="000F252E"/>
    <w:rsid w:val="000F26AB"/>
    <w:rsid w:val="000F26EC"/>
    <w:rsid w:val="000F2E40"/>
    <w:rsid w:val="000F3100"/>
    <w:rsid w:val="000F35D4"/>
    <w:rsid w:val="000F4977"/>
    <w:rsid w:val="000F4D17"/>
    <w:rsid w:val="000F6902"/>
    <w:rsid w:val="000F6950"/>
    <w:rsid w:val="000F69E8"/>
    <w:rsid w:val="000F6A51"/>
    <w:rsid w:val="000F7146"/>
    <w:rsid w:val="000F7B1A"/>
    <w:rsid w:val="0010155B"/>
    <w:rsid w:val="00101570"/>
    <w:rsid w:val="001017F3"/>
    <w:rsid w:val="00101EEF"/>
    <w:rsid w:val="00102A22"/>
    <w:rsid w:val="00102BCB"/>
    <w:rsid w:val="00102BF4"/>
    <w:rsid w:val="00102E23"/>
    <w:rsid w:val="00102FD6"/>
    <w:rsid w:val="0010301E"/>
    <w:rsid w:val="00103579"/>
    <w:rsid w:val="001036CF"/>
    <w:rsid w:val="00103746"/>
    <w:rsid w:val="00103C2F"/>
    <w:rsid w:val="00104608"/>
    <w:rsid w:val="00104663"/>
    <w:rsid w:val="001051F4"/>
    <w:rsid w:val="0010582E"/>
    <w:rsid w:val="00105F6B"/>
    <w:rsid w:val="001070F2"/>
    <w:rsid w:val="00107317"/>
    <w:rsid w:val="001077EC"/>
    <w:rsid w:val="0011030D"/>
    <w:rsid w:val="00110E7A"/>
    <w:rsid w:val="0011123B"/>
    <w:rsid w:val="0011148D"/>
    <w:rsid w:val="001124F7"/>
    <w:rsid w:val="001127F5"/>
    <w:rsid w:val="00113599"/>
    <w:rsid w:val="00115156"/>
    <w:rsid w:val="001159AE"/>
    <w:rsid w:val="00115F60"/>
    <w:rsid w:val="0011646C"/>
    <w:rsid w:val="00116BE7"/>
    <w:rsid w:val="00120511"/>
    <w:rsid w:val="00120934"/>
    <w:rsid w:val="0012143A"/>
    <w:rsid w:val="00121657"/>
    <w:rsid w:val="00121DF2"/>
    <w:rsid w:val="00122F64"/>
    <w:rsid w:val="0012390E"/>
    <w:rsid w:val="001239FE"/>
    <w:rsid w:val="00123D64"/>
    <w:rsid w:val="0012480A"/>
    <w:rsid w:val="0012486A"/>
    <w:rsid w:val="001255D6"/>
    <w:rsid w:val="00127515"/>
    <w:rsid w:val="00127A74"/>
    <w:rsid w:val="00127ABE"/>
    <w:rsid w:val="00130F3F"/>
    <w:rsid w:val="00131261"/>
    <w:rsid w:val="001320A3"/>
    <w:rsid w:val="00132222"/>
    <w:rsid w:val="0013261B"/>
    <w:rsid w:val="0013270F"/>
    <w:rsid w:val="00132CC8"/>
    <w:rsid w:val="00133B37"/>
    <w:rsid w:val="0013523E"/>
    <w:rsid w:val="00135740"/>
    <w:rsid w:val="00135AA3"/>
    <w:rsid w:val="0013774B"/>
    <w:rsid w:val="00140D74"/>
    <w:rsid w:val="0014132D"/>
    <w:rsid w:val="00141538"/>
    <w:rsid w:val="0014211F"/>
    <w:rsid w:val="001421B9"/>
    <w:rsid w:val="00142262"/>
    <w:rsid w:val="0014248F"/>
    <w:rsid w:val="00142756"/>
    <w:rsid w:val="00142DA3"/>
    <w:rsid w:val="001433CB"/>
    <w:rsid w:val="0014395D"/>
    <w:rsid w:val="00144031"/>
    <w:rsid w:val="0014434C"/>
    <w:rsid w:val="0014467D"/>
    <w:rsid w:val="001457BA"/>
    <w:rsid w:val="001460CE"/>
    <w:rsid w:val="00147CBE"/>
    <w:rsid w:val="001501EB"/>
    <w:rsid w:val="00150C7B"/>
    <w:rsid w:val="001512A9"/>
    <w:rsid w:val="00151459"/>
    <w:rsid w:val="0015191D"/>
    <w:rsid w:val="00151937"/>
    <w:rsid w:val="00152662"/>
    <w:rsid w:val="0015276D"/>
    <w:rsid w:val="00152CF5"/>
    <w:rsid w:val="00153171"/>
    <w:rsid w:val="00153888"/>
    <w:rsid w:val="00154AF4"/>
    <w:rsid w:val="00154CDC"/>
    <w:rsid w:val="001554A5"/>
    <w:rsid w:val="00155A77"/>
    <w:rsid w:val="00155EEF"/>
    <w:rsid w:val="001565C2"/>
    <w:rsid w:val="00156741"/>
    <w:rsid w:val="00156761"/>
    <w:rsid w:val="00156D4F"/>
    <w:rsid w:val="00157B6A"/>
    <w:rsid w:val="0016050A"/>
    <w:rsid w:val="00160BF4"/>
    <w:rsid w:val="00160C0D"/>
    <w:rsid w:val="00160C19"/>
    <w:rsid w:val="00161492"/>
    <w:rsid w:val="00161FA4"/>
    <w:rsid w:val="001620C3"/>
    <w:rsid w:val="001630B8"/>
    <w:rsid w:val="001632ED"/>
    <w:rsid w:val="00163316"/>
    <w:rsid w:val="00163956"/>
    <w:rsid w:val="00163C35"/>
    <w:rsid w:val="0016445A"/>
    <w:rsid w:val="00164825"/>
    <w:rsid w:val="00165FD6"/>
    <w:rsid w:val="0016627A"/>
    <w:rsid w:val="00166633"/>
    <w:rsid w:val="00166829"/>
    <w:rsid w:val="00166E5D"/>
    <w:rsid w:val="00167E53"/>
    <w:rsid w:val="00171029"/>
    <w:rsid w:val="00171D45"/>
    <w:rsid w:val="00172D3E"/>
    <w:rsid w:val="00172EA3"/>
    <w:rsid w:val="001731B9"/>
    <w:rsid w:val="00173946"/>
    <w:rsid w:val="00174858"/>
    <w:rsid w:val="00174F58"/>
    <w:rsid w:val="0017502B"/>
    <w:rsid w:val="001750C7"/>
    <w:rsid w:val="00176089"/>
    <w:rsid w:val="00176407"/>
    <w:rsid w:val="00176C9F"/>
    <w:rsid w:val="00176D5D"/>
    <w:rsid w:val="00176FB2"/>
    <w:rsid w:val="001771BB"/>
    <w:rsid w:val="001774DA"/>
    <w:rsid w:val="00177F6C"/>
    <w:rsid w:val="00180623"/>
    <w:rsid w:val="00180F65"/>
    <w:rsid w:val="00181389"/>
    <w:rsid w:val="00181740"/>
    <w:rsid w:val="00181F25"/>
    <w:rsid w:val="0018212B"/>
    <w:rsid w:val="001826A8"/>
    <w:rsid w:val="00182DE6"/>
    <w:rsid w:val="00183142"/>
    <w:rsid w:val="001833CE"/>
    <w:rsid w:val="00183BAF"/>
    <w:rsid w:val="00183E08"/>
    <w:rsid w:val="0018400C"/>
    <w:rsid w:val="001845BB"/>
    <w:rsid w:val="001846A2"/>
    <w:rsid w:val="00184AE8"/>
    <w:rsid w:val="00184C31"/>
    <w:rsid w:val="00184CC4"/>
    <w:rsid w:val="00185329"/>
    <w:rsid w:val="00185E92"/>
    <w:rsid w:val="001863DD"/>
    <w:rsid w:val="00186894"/>
    <w:rsid w:val="00186B40"/>
    <w:rsid w:val="00186D8A"/>
    <w:rsid w:val="0018785E"/>
    <w:rsid w:val="00187A2A"/>
    <w:rsid w:val="0019050F"/>
    <w:rsid w:val="00190CBC"/>
    <w:rsid w:val="0019122E"/>
    <w:rsid w:val="0019151C"/>
    <w:rsid w:val="00191762"/>
    <w:rsid w:val="001919A5"/>
    <w:rsid w:val="00191E1C"/>
    <w:rsid w:val="001920B0"/>
    <w:rsid w:val="00192474"/>
    <w:rsid w:val="00192699"/>
    <w:rsid w:val="00192E4A"/>
    <w:rsid w:val="00192F1D"/>
    <w:rsid w:val="00193064"/>
    <w:rsid w:val="001931AC"/>
    <w:rsid w:val="0019421E"/>
    <w:rsid w:val="001942DC"/>
    <w:rsid w:val="00194C66"/>
    <w:rsid w:val="0019506C"/>
    <w:rsid w:val="001951F1"/>
    <w:rsid w:val="00195238"/>
    <w:rsid w:val="001970FD"/>
    <w:rsid w:val="00197BA7"/>
    <w:rsid w:val="001A00EA"/>
    <w:rsid w:val="001A0814"/>
    <w:rsid w:val="001A0EE0"/>
    <w:rsid w:val="001A0EEB"/>
    <w:rsid w:val="001A1092"/>
    <w:rsid w:val="001A132C"/>
    <w:rsid w:val="001A1B0D"/>
    <w:rsid w:val="001A2370"/>
    <w:rsid w:val="001A2686"/>
    <w:rsid w:val="001A2E28"/>
    <w:rsid w:val="001A4D77"/>
    <w:rsid w:val="001A4EB8"/>
    <w:rsid w:val="001A5437"/>
    <w:rsid w:val="001A5775"/>
    <w:rsid w:val="001A5B68"/>
    <w:rsid w:val="001A5BFC"/>
    <w:rsid w:val="001A5D71"/>
    <w:rsid w:val="001A5E4A"/>
    <w:rsid w:val="001A74A4"/>
    <w:rsid w:val="001A74CE"/>
    <w:rsid w:val="001A7545"/>
    <w:rsid w:val="001A7C3D"/>
    <w:rsid w:val="001B0052"/>
    <w:rsid w:val="001B060C"/>
    <w:rsid w:val="001B0C0F"/>
    <w:rsid w:val="001B180F"/>
    <w:rsid w:val="001B2E5E"/>
    <w:rsid w:val="001B2FA5"/>
    <w:rsid w:val="001B3A7F"/>
    <w:rsid w:val="001B4AEF"/>
    <w:rsid w:val="001B59D2"/>
    <w:rsid w:val="001B651A"/>
    <w:rsid w:val="001B69C8"/>
    <w:rsid w:val="001B6A7E"/>
    <w:rsid w:val="001B6B01"/>
    <w:rsid w:val="001B70A3"/>
    <w:rsid w:val="001B7466"/>
    <w:rsid w:val="001C03E8"/>
    <w:rsid w:val="001C13DF"/>
    <w:rsid w:val="001C1AA1"/>
    <w:rsid w:val="001C23A0"/>
    <w:rsid w:val="001C2812"/>
    <w:rsid w:val="001C29C4"/>
    <w:rsid w:val="001C3807"/>
    <w:rsid w:val="001C3ABB"/>
    <w:rsid w:val="001C4971"/>
    <w:rsid w:val="001C59BE"/>
    <w:rsid w:val="001C5CDC"/>
    <w:rsid w:val="001C61EC"/>
    <w:rsid w:val="001C70F7"/>
    <w:rsid w:val="001C7192"/>
    <w:rsid w:val="001C76A3"/>
    <w:rsid w:val="001C7CAD"/>
    <w:rsid w:val="001D02EC"/>
    <w:rsid w:val="001D0E79"/>
    <w:rsid w:val="001D104F"/>
    <w:rsid w:val="001D19FA"/>
    <w:rsid w:val="001D1BC3"/>
    <w:rsid w:val="001D1C7D"/>
    <w:rsid w:val="001D24ED"/>
    <w:rsid w:val="001D3E0A"/>
    <w:rsid w:val="001D41E1"/>
    <w:rsid w:val="001D45EE"/>
    <w:rsid w:val="001D480F"/>
    <w:rsid w:val="001D4D67"/>
    <w:rsid w:val="001D6130"/>
    <w:rsid w:val="001D676E"/>
    <w:rsid w:val="001D69F7"/>
    <w:rsid w:val="001D6AC3"/>
    <w:rsid w:val="001D76D5"/>
    <w:rsid w:val="001D774D"/>
    <w:rsid w:val="001D776E"/>
    <w:rsid w:val="001D7F9D"/>
    <w:rsid w:val="001E0390"/>
    <w:rsid w:val="001E0A8B"/>
    <w:rsid w:val="001E1193"/>
    <w:rsid w:val="001E120F"/>
    <w:rsid w:val="001E198C"/>
    <w:rsid w:val="001E30D6"/>
    <w:rsid w:val="001E319A"/>
    <w:rsid w:val="001E31C8"/>
    <w:rsid w:val="001E35F1"/>
    <w:rsid w:val="001E3A21"/>
    <w:rsid w:val="001E3C65"/>
    <w:rsid w:val="001E3D17"/>
    <w:rsid w:val="001E3E96"/>
    <w:rsid w:val="001E469A"/>
    <w:rsid w:val="001E5611"/>
    <w:rsid w:val="001E5DD2"/>
    <w:rsid w:val="001E604E"/>
    <w:rsid w:val="001E62DE"/>
    <w:rsid w:val="001E6B8A"/>
    <w:rsid w:val="001E74D5"/>
    <w:rsid w:val="001E7547"/>
    <w:rsid w:val="001E7D00"/>
    <w:rsid w:val="001F0086"/>
    <w:rsid w:val="001F02E2"/>
    <w:rsid w:val="001F038A"/>
    <w:rsid w:val="001F113A"/>
    <w:rsid w:val="001F1218"/>
    <w:rsid w:val="001F1393"/>
    <w:rsid w:val="001F155B"/>
    <w:rsid w:val="001F1A03"/>
    <w:rsid w:val="001F1A34"/>
    <w:rsid w:val="001F29D7"/>
    <w:rsid w:val="001F30F1"/>
    <w:rsid w:val="001F42E6"/>
    <w:rsid w:val="001F4D15"/>
    <w:rsid w:val="001F551E"/>
    <w:rsid w:val="001F5544"/>
    <w:rsid w:val="001F680F"/>
    <w:rsid w:val="001F698D"/>
    <w:rsid w:val="001F701F"/>
    <w:rsid w:val="001F7076"/>
    <w:rsid w:val="0020026C"/>
    <w:rsid w:val="0020028A"/>
    <w:rsid w:val="00200747"/>
    <w:rsid w:val="00200E7B"/>
    <w:rsid w:val="00201060"/>
    <w:rsid w:val="002019E7"/>
    <w:rsid w:val="00201C0D"/>
    <w:rsid w:val="0020268F"/>
    <w:rsid w:val="0020306B"/>
    <w:rsid w:val="0020398D"/>
    <w:rsid w:val="00203EB5"/>
    <w:rsid w:val="0020462D"/>
    <w:rsid w:val="00205BB2"/>
    <w:rsid w:val="002060C8"/>
    <w:rsid w:val="0020655E"/>
    <w:rsid w:val="002079B5"/>
    <w:rsid w:val="00207AA0"/>
    <w:rsid w:val="0021055F"/>
    <w:rsid w:val="002107F6"/>
    <w:rsid w:val="00210ADB"/>
    <w:rsid w:val="00210ED7"/>
    <w:rsid w:val="00211078"/>
    <w:rsid w:val="0021148F"/>
    <w:rsid w:val="0021194F"/>
    <w:rsid w:val="00212865"/>
    <w:rsid w:val="00212DD7"/>
    <w:rsid w:val="002135C7"/>
    <w:rsid w:val="00213A94"/>
    <w:rsid w:val="00213CCE"/>
    <w:rsid w:val="00213F11"/>
    <w:rsid w:val="00214030"/>
    <w:rsid w:val="002140E1"/>
    <w:rsid w:val="002144E9"/>
    <w:rsid w:val="00214922"/>
    <w:rsid w:val="00214CE3"/>
    <w:rsid w:val="00215720"/>
    <w:rsid w:val="00215AE2"/>
    <w:rsid w:val="00216CC0"/>
    <w:rsid w:val="00216D63"/>
    <w:rsid w:val="00216DBD"/>
    <w:rsid w:val="00216DBF"/>
    <w:rsid w:val="00216E01"/>
    <w:rsid w:val="00216FA0"/>
    <w:rsid w:val="00217A2C"/>
    <w:rsid w:val="00220538"/>
    <w:rsid w:val="0022086A"/>
    <w:rsid w:val="00221F47"/>
    <w:rsid w:val="002227F7"/>
    <w:rsid w:val="002235C2"/>
    <w:rsid w:val="0022421C"/>
    <w:rsid w:val="00224610"/>
    <w:rsid w:val="00226665"/>
    <w:rsid w:val="00226829"/>
    <w:rsid w:val="00226CFE"/>
    <w:rsid w:val="00227A73"/>
    <w:rsid w:val="00227E02"/>
    <w:rsid w:val="00230028"/>
    <w:rsid w:val="00230551"/>
    <w:rsid w:val="00230683"/>
    <w:rsid w:val="00231813"/>
    <w:rsid w:val="00231C6C"/>
    <w:rsid w:val="00231CA1"/>
    <w:rsid w:val="00232C45"/>
    <w:rsid w:val="00233ED2"/>
    <w:rsid w:val="00235251"/>
    <w:rsid w:val="002358DF"/>
    <w:rsid w:val="00236D77"/>
    <w:rsid w:val="00237160"/>
    <w:rsid w:val="00237651"/>
    <w:rsid w:val="002378D5"/>
    <w:rsid w:val="00237EA4"/>
    <w:rsid w:val="0024072B"/>
    <w:rsid w:val="0024079C"/>
    <w:rsid w:val="00240CD4"/>
    <w:rsid w:val="002427F4"/>
    <w:rsid w:val="00242E97"/>
    <w:rsid w:val="00242FD4"/>
    <w:rsid w:val="002431D9"/>
    <w:rsid w:val="00244F32"/>
    <w:rsid w:val="0024525A"/>
    <w:rsid w:val="00245DE1"/>
    <w:rsid w:val="00245FBE"/>
    <w:rsid w:val="00246087"/>
    <w:rsid w:val="002468A4"/>
    <w:rsid w:val="00246991"/>
    <w:rsid w:val="00246D81"/>
    <w:rsid w:val="00247D58"/>
    <w:rsid w:val="0025039B"/>
    <w:rsid w:val="00250922"/>
    <w:rsid w:val="00251533"/>
    <w:rsid w:val="00251BE1"/>
    <w:rsid w:val="00251D72"/>
    <w:rsid w:val="00251F51"/>
    <w:rsid w:val="002521A5"/>
    <w:rsid w:val="00252594"/>
    <w:rsid w:val="00252834"/>
    <w:rsid w:val="0025285E"/>
    <w:rsid w:val="00252D03"/>
    <w:rsid w:val="00252E5A"/>
    <w:rsid w:val="00253F7B"/>
    <w:rsid w:val="00254348"/>
    <w:rsid w:val="00254956"/>
    <w:rsid w:val="00254C78"/>
    <w:rsid w:val="00254D4B"/>
    <w:rsid w:val="00254D4F"/>
    <w:rsid w:val="00254E69"/>
    <w:rsid w:val="002550F1"/>
    <w:rsid w:val="002552C8"/>
    <w:rsid w:val="00255388"/>
    <w:rsid w:val="00255651"/>
    <w:rsid w:val="0025567C"/>
    <w:rsid w:val="00255FBE"/>
    <w:rsid w:val="0025638D"/>
    <w:rsid w:val="002563B7"/>
    <w:rsid w:val="00257483"/>
    <w:rsid w:val="002574B0"/>
    <w:rsid w:val="00257645"/>
    <w:rsid w:val="00257E56"/>
    <w:rsid w:val="0026039C"/>
    <w:rsid w:val="0026066D"/>
    <w:rsid w:val="00260A8F"/>
    <w:rsid w:val="00260F66"/>
    <w:rsid w:val="002610C0"/>
    <w:rsid w:val="002611B4"/>
    <w:rsid w:val="0026149D"/>
    <w:rsid w:val="00261860"/>
    <w:rsid w:val="00261D0F"/>
    <w:rsid w:val="002623A0"/>
    <w:rsid w:val="0026254E"/>
    <w:rsid w:val="0026309E"/>
    <w:rsid w:val="002630F9"/>
    <w:rsid w:val="00263279"/>
    <w:rsid w:val="00263999"/>
    <w:rsid w:val="002654C8"/>
    <w:rsid w:val="00265C1B"/>
    <w:rsid w:val="00266275"/>
    <w:rsid w:val="0026647F"/>
    <w:rsid w:val="00266766"/>
    <w:rsid w:val="00266932"/>
    <w:rsid w:val="0026717B"/>
    <w:rsid w:val="00267695"/>
    <w:rsid w:val="002702D4"/>
    <w:rsid w:val="00270DB9"/>
    <w:rsid w:val="0027168E"/>
    <w:rsid w:val="00271A0D"/>
    <w:rsid w:val="00273340"/>
    <w:rsid w:val="00273C1E"/>
    <w:rsid w:val="00273F57"/>
    <w:rsid w:val="002745AE"/>
    <w:rsid w:val="00274663"/>
    <w:rsid w:val="00274963"/>
    <w:rsid w:val="00275658"/>
    <w:rsid w:val="00275933"/>
    <w:rsid w:val="002759EF"/>
    <w:rsid w:val="00276BC3"/>
    <w:rsid w:val="00276DD8"/>
    <w:rsid w:val="00276FDF"/>
    <w:rsid w:val="002772DF"/>
    <w:rsid w:val="00280A33"/>
    <w:rsid w:val="002812F2"/>
    <w:rsid w:val="0028164A"/>
    <w:rsid w:val="00281962"/>
    <w:rsid w:val="00281E9A"/>
    <w:rsid w:val="00283355"/>
    <w:rsid w:val="002835E5"/>
    <w:rsid w:val="00283A95"/>
    <w:rsid w:val="00283E64"/>
    <w:rsid w:val="00284446"/>
    <w:rsid w:val="0028454F"/>
    <w:rsid w:val="00284AA8"/>
    <w:rsid w:val="00284F65"/>
    <w:rsid w:val="0028530B"/>
    <w:rsid w:val="00285A48"/>
    <w:rsid w:val="00285C67"/>
    <w:rsid w:val="00285F2B"/>
    <w:rsid w:val="002860A5"/>
    <w:rsid w:val="002860E2"/>
    <w:rsid w:val="00286293"/>
    <w:rsid w:val="00286CD8"/>
    <w:rsid w:val="00286DD4"/>
    <w:rsid w:val="00287012"/>
    <w:rsid w:val="00287A36"/>
    <w:rsid w:val="00290516"/>
    <w:rsid w:val="0029063B"/>
    <w:rsid w:val="00290FB1"/>
    <w:rsid w:val="0029150B"/>
    <w:rsid w:val="00291638"/>
    <w:rsid w:val="002916A5"/>
    <w:rsid w:val="0029253D"/>
    <w:rsid w:val="00292C33"/>
    <w:rsid w:val="00293220"/>
    <w:rsid w:val="0029377D"/>
    <w:rsid w:val="002943F5"/>
    <w:rsid w:val="002947E1"/>
    <w:rsid w:val="002948D3"/>
    <w:rsid w:val="00294F77"/>
    <w:rsid w:val="00295833"/>
    <w:rsid w:val="002959B4"/>
    <w:rsid w:val="002966B6"/>
    <w:rsid w:val="00297218"/>
    <w:rsid w:val="00297CEF"/>
    <w:rsid w:val="002A0395"/>
    <w:rsid w:val="002A12C7"/>
    <w:rsid w:val="002A29B2"/>
    <w:rsid w:val="002A3871"/>
    <w:rsid w:val="002A3BD8"/>
    <w:rsid w:val="002A4056"/>
    <w:rsid w:val="002A69A2"/>
    <w:rsid w:val="002A6AC8"/>
    <w:rsid w:val="002A6B26"/>
    <w:rsid w:val="002A6BB5"/>
    <w:rsid w:val="002A6E0B"/>
    <w:rsid w:val="002A7E5B"/>
    <w:rsid w:val="002B0DF2"/>
    <w:rsid w:val="002B149E"/>
    <w:rsid w:val="002B1825"/>
    <w:rsid w:val="002B186C"/>
    <w:rsid w:val="002B39DD"/>
    <w:rsid w:val="002B3FB9"/>
    <w:rsid w:val="002B455B"/>
    <w:rsid w:val="002B4E4F"/>
    <w:rsid w:val="002B54D3"/>
    <w:rsid w:val="002B5F33"/>
    <w:rsid w:val="002B613B"/>
    <w:rsid w:val="002B63D3"/>
    <w:rsid w:val="002B67A4"/>
    <w:rsid w:val="002B6D3C"/>
    <w:rsid w:val="002B6F1E"/>
    <w:rsid w:val="002B7A06"/>
    <w:rsid w:val="002B7C6B"/>
    <w:rsid w:val="002C0B78"/>
    <w:rsid w:val="002C10EA"/>
    <w:rsid w:val="002C116D"/>
    <w:rsid w:val="002C1DC4"/>
    <w:rsid w:val="002C2A54"/>
    <w:rsid w:val="002C2FC9"/>
    <w:rsid w:val="002C4043"/>
    <w:rsid w:val="002C423D"/>
    <w:rsid w:val="002C436A"/>
    <w:rsid w:val="002C48A3"/>
    <w:rsid w:val="002C4D44"/>
    <w:rsid w:val="002C4F18"/>
    <w:rsid w:val="002C568B"/>
    <w:rsid w:val="002C59EC"/>
    <w:rsid w:val="002C65AC"/>
    <w:rsid w:val="002C7739"/>
    <w:rsid w:val="002C7C3A"/>
    <w:rsid w:val="002D02D2"/>
    <w:rsid w:val="002D0F6E"/>
    <w:rsid w:val="002D15A8"/>
    <w:rsid w:val="002D3A09"/>
    <w:rsid w:val="002D42D8"/>
    <w:rsid w:val="002D4AB3"/>
    <w:rsid w:val="002D5383"/>
    <w:rsid w:val="002D657A"/>
    <w:rsid w:val="002D69A5"/>
    <w:rsid w:val="002E0228"/>
    <w:rsid w:val="002E0377"/>
    <w:rsid w:val="002E06B1"/>
    <w:rsid w:val="002E0BEA"/>
    <w:rsid w:val="002E0E54"/>
    <w:rsid w:val="002E10F4"/>
    <w:rsid w:val="002E119F"/>
    <w:rsid w:val="002E1586"/>
    <w:rsid w:val="002E2695"/>
    <w:rsid w:val="002E2772"/>
    <w:rsid w:val="002E2921"/>
    <w:rsid w:val="002E3075"/>
    <w:rsid w:val="002E30BB"/>
    <w:rsid w:val="002E31FF"/>
    <w:rsid w:val="002E3DCA"/>
    <w:rsid w:val="002E40D1"/>
    <w:rsid w:val="002E474C"/>
    <w:rsid w:val="002E4CF2"/>
    <w:rsid w:val="002E4F8C"/>
    <w:rsid w:val="002E5077"/>
    <w:rsid w:val="002E5C40"/>
    <w:rsid w:val="002E63C0"/>
    <w:rsid w:val="002E6A37"/>
    <w:rsid w:val="002F04ED"/>
    <w:rsid w:val="002F06C2"/>
    <w:rsid w:val="002F0E6E"/>
    <w:rsid w:val="002F1944"/>
    <w:rsid w:val="002F274B"/>
    <w:rsid w:val="002F2A45"/>
    <w:rsid w:val="002F427B"/>
    <w:rsid w:val="002F4320"/>
    <w:rsid w:val="002F4405"/>
    <w:rsid w:val="002F5482"/>
    <w:rsid w:val="002F54AF"/>
    <w:rsid w:val="002F566E"/>
    <w:rsid w:val="002F6557"/>
    <w:rsid w:val="002F73CC"/>
    <w:rsid w:val="002F7793"/>
    <w:rsid w:val="002F7D8F"/>
    <w:rsid w:val="002F7DFC"/>
    <w:rsid w:val="002F7E63"/>
    <w:rsid w:val="0030011D"/>
    <w:rsid w:val="00300182"/>
    <w:rsid w:val="0030019F"/>
    <w:rsid w:val="00301B85"/>
    <w:rsid w:val="00301FF3"/>
    <w:rsid w:val="00303592"/>
    <w:rsid w:val="00303C34"/>
    <w:rsid w:val="00303C65"/>
    <w:rsid w:val="0030433F"/>
    <w:rsid w:val="0030449B"/>
    <w:rsid w:val="00304E27"/>
    <w:rsid w:val="00305D19"/>
    <w:rsid w:val="00306A34"/>
    <w:rsid w:val="003100CF"/>
    <w:rsid w:val="003109C9"/>
    <w:rsid w:val="00310A92"/>
    <w:rsid w:val="00310B09"/>
    <w:rsid w:val="00310FD7"/>
    <w:rsid w:val="00311258"/>
    <w:rsid w:val="00311D4D"/>
    <w:rsid w:val="00311DAC"/>
    <w:rsid w:val="00311E95"/>
    <w:rsid w:val="00312109"/>
    <w:rsid w:val="00312B75"/>
    <w:rsid w:val="00313D25"/>
    <w:rsid w:val="003147F7"/>
    <w:rsid w:val="003160DD"/>
    <w:rsid w:val="003163F2"/>
    <w:rsid w:val="003167E9"/>
    <w:rsid w:val="00316988"/>
    <w:rsid w:val="00317583"/>
    <w:rsid w:val="00317A40"/>
    <w:rsid w:val="00317E3C"/>
    <w:rsid w:val="0032041C"/>
    <w:rsid w:val="00320625"/>
    <w:rsid w:val="00320721"/>
    <w:rsid w:val="003226D6"/>
    <w:rsid w:val="00322E0B"/>
    <w:rsid w:val="00323042"/>
    <w:rsid w:val="00324915"/>
    <w:rsid w:val="00326041"/>
    <w:rsid w:val="00326635"/>
    <w:rsid w:val="00326976"/>
    <w:rsid w:val="00326F58"/>
    <w:rsid w:val="00327DA5"/>
    <w:rsid w:val="0033012C"/>
    <w:rsid w:val="003308D5"/>
    <w:rsid w:val="0033097D"/>
    <w:rsid w:val="00330F7F"/>
    <w:rsid w:val="003316A4"/>
    <w:rsid w:val="0033226B"/>
    <w:rsid w:val="00332A06"/>
    <w:rsid w:val="00332DEC"/>
    <w:rsid w:val="00332E9B"/>
    <w:rsid w:val="00333065"/>
    <w:rsid w:val="00333439"/>
    <w:rsid w:val="00334C48"/>
    <w:rsid w:val="00334D66"/>
    <w:rsid w:val="00335189"/>
    <w:rsid w:val="00335A52"/>
    <w:rsid w:val="00336A6F"/>
    <w:rsid w:val="00337BB0"/>
    <w:rsid w:val="00337BC3"/>
    <w:rsid w:val="00337D9F"/>
    <w:rsid w:val="00340BAF"/>
    <w:rsid w:val="00340C1F"/>
    <w:rsid w:val="0034139E"/>
    <w:rsid w:val="003415BE"/>
    <w:rsid w:val="00341757"/>
    <w:rsid w:val="00341AF6"/>
    <w:rsid w:val="00341BFD"/>
    <w:rsid w:val="00341C97"/>
    <w:rsid w:val="00342973"/>
    <w:rsid w:val="00342A98"/>
    <w:rsid w:val="0034356A"/>
    <w:rsid w:val="00343803"/>
    <w:rsid w:val="00343D51"/>
    <w:rsid w:val="00344329"/>
    <w:rsid w:val="0034457E"/>
    <w:rsid w:val="00344756"/>
    <w:rsid w:val="0034513E"/>
    <w:rsid w:val="003452F6"/>
    <w:rsid w:val="00345ABF"/>
    <w:rsid w:val="00345E24"/>
    <w:rsid w:val="00346058"/>
    <w:rsid w:val="003460C1"/>
    <w:rsid w:val="0034628B"/>
    <w:rsid w:val="003469BE"/>
    <w:rsid w:val="00347120"/>
    <w:rsid w:val="00347D91"/>
    <w:rsid w:val="00347F8F"/>
    <w:rsid w:val="003501DC"/>
    <w:rsid w:val="003506B9"/>
    <w:rsid w:val="00350F76"/>
    <w:rsid w:val="00351904"/>
    <w:rsid w:val="00352073"/>
    <w:rsid w:val="003520B0"/>
    <w:rsid w:val="00352763"/>
    <w:rsid w:val="00352AC4"/>
    <w:rsid w:val="00352AD3"/>
    <w:rsid w:val="00352C9D"/>
    <w:rsid w:val="003534E1"/>
    <w:rsid w:val="00353873"/>
    <w:rsid w:val="00353FCC"/>
    <w:rsid w:val="0035419E"/>
    <w:rsid w:val="003552FD"/>
    <w:rsid w:val="003553DE"/>
    <w:rsid w:val="00355BCA"/>
    <w:rsid w:val="00355DF5"/>
    <w:rsid w:val="003560E3"/>
    <w:rsid w:val="0035671E"/>
    <w:rsid w:val="003567BB"/>
    <w:rsid w:val="003569C1"/>
    <w:rsid w:val="00356FC3"/>
    <w:rsid w:val="00360175"/>
    <w:rsid w:val="003604FB"/>
    <w:rsid w:val="00360F0E"/>
    <w:rsid w:val="00361B9F"/>
    <w:rsid w:val="00361E0A"/>
    <w:rsid w:val="003623AF"/>
    <w:rsid w:val="00362BB8"/>
    <w:rsid w:val="00363B58"/>
    <w:rsid w:val="003652C4"/>
    <w:rsid w:val="00365CF1"/>
    <w:rsid w:val="003660CA"/>
    <w:rsid w:val="00366FDD"/>
    <w:rsid w:val="00367BB1"/>
    <w:rsid w:val="00367D1F"/>
    <w:rsid w:val="00370780"/>
    <w:rsid w:val="00370926"/>
    <w:rsid w:val="00370C74"/>
    <w:rsid w:val="00371908"/>
    <w:rsid w:val="003723F3"/>
    <w:rsid w:val="0037262D"/>
    <w:rsid w:val="00372DF6"/>
    <w:rsid w:val="00372F19"/>
    <w:rsid w:val="0037380B"/>
    <w:rsid w:val="0037428E"/>
    <w:rsid w:val="00375D80"/>
    <w:rsid w:val="00376021"/>
    <w:rsid w:val="00376638"/>
    <w:rsid w:val="00376C7F"/>
    <w:rsid w:val="00376CC8"/>
    <w:rsid w:val="0037779A"/>
    <w:rsid w:val="00377950"/>
    <w:rsid w:val="00377E26"/>
    <w:rsid w:val="003802FF"/>
    <w:rsid w:val="00381ED8"/>
    <w:rsid w:val="0038216B"/>
    <w:rsid w:val="00382FD0"/>
    <w:rsid w:val="00383640"/>
    <w:rsid w:val="00385B80"/>
    <w:rsid w:val="00385E52"/>
    <w:rsid w:val="003862C6"/>
    <w:rsid w:val="0038648E"/>
    <w:rsid w:val="00387E29"/>
    <w:rsid w:val="00390B01"/>
    <w:rsid w:val="00390E4B"/>
    <w:rsid w:val="00390E67"/>
    <w:rsid w:val="0039156E"/>
    <w:rsid w:val="00391694"/>
    <w:rsid w:val="00392466"/>
    <w:rsid w:val="003931D7"/>
    <w:rsid w:val="00393DE0"/>
    <w:rsid w:val="00394259"/>
    <w:rsid w:val="00394E1C"/>
    <w:rsid w:val="003956CB"/>
    <w:rsid w:val="0039584B"/>
    <w:rsid w:val="00395860"/>
    <w:rsid w:val="00395B07"/>
    <w:rsid w:val="00395CBA"/>
    <w:rsid w:val="00395DBF"/>
    <w:rsid w:val="00396172"/>
    <w:rsid w:val="00396C14"/>
    <w:rsid w:val="003975C7"/>
    <w:rsid w:val="003979F8"/>
    <w:rsid w:val="00397B01"/>
    <w:rsid w:val="003A0099"/>
    <w:rsid w:val="003A0144"/>
    <w:rsid w:val="003A08DB"/>
    <w:rsid w:val="003A0F0C"/>
    <w:rsid w:val="003A1C2C"/>
    <w:rsid w:val="003A1D20"/>
    <w:rsid w:val="003A2099"/>
    <w:rsid w:val="003A22A4"/>
    <w:rsid w:val="003A2A8D"/>
    <w:rsid w:val="003A325E"/>
    <w:rsid w:val="003A34B9"/>
    <w:rsid w:val="003A590F"/>
    <w:rsid w:val="003A60A0"/>
    <w:rsid w:val="003A64DD"/>
    <w:rsid w:val="003A6E7F"/>
    <w:rsid w:val="003A70E6"/>
    <w:rsid w:val="003A7CF8"/>
    <w:rsid w:val="003A7F6E"/>
    <w:rsid w:val="003B03BA"/>
    <w:rsid w:val="003B058C"/>
    <w:rsid w:val="003B19E5"/>
    <w:rsid w:val="003B1EF7"/>
    <w:rsid w:val="003B30BF"/>
    <w:rsid w:val="003B3A92"/>
    <w:rsid w:val="003B407D"/>
    <w:rsid w:val="003B4E19"/>
    <w:rsid w:val="003B5F99"/>
    <w:rsid w:val="003B602A"/>
    <w:rsid w:val="003B641B"/>
    <w:rsid w:val="003B6E09"/>
    <w:rsid w:val="003B721D"/>
    <w:rsid w:val="003B7380"/>
    <w:rsid w:val="003C0286"/>
    <w:rsid w:val="003C067C"/>
    <w:rsid w:val="003C0996"/>
    <w:rsid w:val="003C0D42"/>
    <w:rsid w:val="003C0D86"/>
    <w:rsid w:val="003C0FBC"/>
    <w:rsid w:val="003C10BA"/>
    <w:rsid w:val="003C1817"/>
    <w:rsid w:val="003C2658"/>
    <w:rsid w:val="003C2EFD"/>
    <w:rsid w:val="003C359C"/>
    <w:rsid w:val="003C3947"/>
    <w:rsid w:val="003C395E"/>
    <w:rsid w:val="003C4A1F"/>
    <w:rsid w:val="003C568C"/>
    <w:rsid w:val="003C5793"/>
    <w:rsid w:val="003C681F"/>
    <w:rsid w:val="003C70DC"/>
    <w:rsid w:val="003C7329"/>
    <w:rsid w:val="003C7609"/>
    <w:rsid w:val="003C7691"/>
    <w:rsid w:val="003C76B5"/>
    <w:rsid w:val="003C7A77"/>
    <w:rsid w:val="003C7E4F"/>
    <w:rsid w:val="003C7E61"/>
    <w:rsid w:val="003C7EA3"/>
    <w:rsid w:val="003D009E"/>
    <w:rsid w:val="003D0F40"/>
    <w:rsid w:val="003D14B0"/>
    <w:rsid w:val="003D1692"/>
    <w:rsid w:val="003D16C1"/>
    <w:rsid w:val="003D265E"/>
    <w:rsid w:val="003D2EA3"/>
    <w:rsid w:val="003D427C"/>
    <w:rsid w:val="003D478E"/>
    <w:rsid w:val="003D4A54"/>
    <w:rsid w:val="003D4DB1"/>
    <w:rsid w:val="003D4F67"/>
    <w:rsid w:val="003D52F1"/>
    <w:rsid w:val="003D536F"/>
    <w:rsid w:val="003D5BFF"/>
    <w:rsid w:val="003E037A"/>
    <w:rsid w:val="003E12CD"/>
    <w:rsid w:val="003E1A0E"/>
    <w:rsid w:val="003E21DF"/>
    <w:rsid w:val="003E260E"/>
    <w:rsid w:val="003E26A7"/>
    <w:rsid w:val="003E3296"/>
    <w:rsid w:val="003E3A6B"/>
    <w:rsid w:val="003E3F36"/>
    <w:rsid w:val="003E4137"/>
    <w:rsid w:val="003E4549"/>
    <w:rsid w:val="003E4618"/>
    <w:rsid w:val="003E4E30"/>
    <w:rsid w:val="003E61F1"/>
    <w:rsid w:val="003E6E53"/>
    <w:rsid w:val="003E6F1F"/>
    <w:rsid w:val="003E7DF2"/>
    <w:rsid w:val="003F000B"/>
    <w:rsid w:val="003F02A8"/>
    <w:rsid w:val="003F0B88"/>
    <w:rsid w:val="003F0CD1"/>
    <w:rsid w:val="003F1611"/>
    <w:rsid w:val="003F1B60"/>
    <w:rsid w:val="003F226B"/>
    <w:rsid w:val="003F26E8"/>
    <w:rsid w:val="003F2CBA"/>
    <w:rsid w:val="003F2E58"/>
    <w:rsid w:val="003F36AB"/>
    <w:rsid w:val="003F3C51"/>
    <w:rsid w:val="003F3F09"/>
    <w:rsid w:val="003F4D74"/>
    <w:rsid w:val="003F4F7A"/>
    <w:rsid w:val="003F5365"/>
    <w:rsid w:val="003F5427"/>
    <w:rsid w:val="003F5BD5"/>
    <w:rsid w:val="003F61E4"/>
    <w:rsid w:val="003F745E"/>
    <w:rsid w:val="003F7564"/>
    <w:rsid w:val="003F7E57"/>
    <w:rsid w:val="00400B36"/>
    <w:rsid w:val="0040117C"/>
    <w:rsid w:val="00401ED3"/>
    <w:rsid w:val="00402335"/>
    <w:rsid w:val="004024B3"/>
    <w:rsid w:val="0040287B"/>
    <w:rsid w:val="00402C7E"/>
    <w:rsid w:val="0040385F"/>
    <w:rsid w:val="00403898"/>
    <w:rsid w:val="00403CC2"/>
    <w:rsid w:val="00403DC4"/>
    <w:rsid w:val="00403E46"/>
    <w:rsid w:val="00404143"/>
    <w:rsid w:val="004047A8"/>
    <w:rsid w:val="0040480D"/>
    <w:rsid w:val="00405626"/>
    <w:rsid w:val="00407384"/>
    <w:rsid w:val="0041025B"/>
    <w:rsid w:val="00411380"/>
    <w:rsid w:val="00411BD8"/>
    <w:rsid w:val="00411E1F"/>
    <w:rsid w:val="0041342C"/>
    <w:rsid w:val="00413837"/>
    <w:rsid w:val="00413A7D"/>
    <w:rsid w:val="00414C64"/>
    <w:rsid w:val="00415233"/>
    <w:rsid w:val="00415A96"/>
    <w:rsid w:val="00415D25"/>
    <w:rsid w:val="004163CD"/>
    <w:rsid w:val="004163E8"/>
    <w:rsid w:val="00417836"/>
    <w:rsid w:val="00417E45"/>
    <w:rsid w:val="004210E7"/>
    <w:rsid w:val="00421EFE"/>
    <w:rsid w:val="00422351"/>
    <w:rsid w:val="00423149"/>
    <w:rsid w:val="00423329"/>
    <w:rsid w:val="00423AA3"/>
    <w:rsid w:val="00423F06"/>
    <w:rsid w:val="00425053"/>
    <w:rsid w:val="004251AF"/>
    <w:rsid w:val="00425334"/>
    <w:rsid w:val="00426B44"/>
    <w:rsid w:val="00427452"/>
    <w:rsid w:val="00427704"/>
    <w:rsid w:val="00430437"/>
    <w:rsid w:val="00430D58"/>
    <w:rsid w:val="004317E7"/>
    <w:rsid w:val="004321B2"/>
    <w:rsid w:val="004327D9"/>
    <w:rsid w:val="00432E2C"/>
    <w:rsid w:val="00433E52"/>
    <w:rsid w:val="0043453D"/>
    <w:rsid w:val="004348E5"/>
    <w:rsid w:val="00435AD6"/>
    <w:rsid w:val="00435DFD"/>
    <w:rsid w:val="00436A42"/>
    <w:rsid w:val="00437574"/>
    <w:rsid w:val="004376DD"/>
    <w:rsid w:val="00437C90"/>
    <w:rsid w:val="0044095B"/>
    <w:rsid w:val="00440BFD"/>
    <w:rsid w:val="00440E98"/>
    <w:rsid w:val="0044188F"/>
    <w:rsid w:val="00441DDC"/>
    <w:rsid w:val="00442D83"/>
    <w:rsid w:val="0044328B"/>
    <w:rsid w:val="00443515"/>
    <w:rsid w:val="00443AE3"/>
    <w:rsid w:val="00443F52"/>
    <w:rsid w:val="004449D3"/>
    <w:rsid w:val="00444B53"/>
    <w:rsid w:val="00445F31"/>
    <w:rsid w:val="00446B80"/>
    <w:rsid w:val="00446CB1"/>
    <w:rsid w:val="00446F95"/>
    <w:rsid w:val="0045073A"/>
    <w:rsid w:val="00450A31"/>
    <w:rsid w:val="00450D00"/>
    <w:rsid w:val="004515D0"/>
    <w:rsid w:val="00451D2E"/>
    <w:rsid w:val="00452002"/>
    <w:rsid w:val="00452677"/>
    <w:rsid w:val="004527E8"/>
    <w:rsid w:val="00452C1C"/>
    <w:rsid w:val="004530D5"/>
    <w:rsid w:val="00453778"/>
    <w:rsid w:val="00453A88"/>
    <w:rsid w:val="00453AEF"/>
    <w:rsid w:val="00453D20"/>
    <w:rsid w:val="00454608"/>
    <w:rsid w:val="00454F80"/>
    <w:rsid w:val="00455555"/>
    <w:rsid w:val="00456417"/>
    <w:rsid w:val="004571DC"/>
    <w:rsid w:val="00457CF6"/>
    <w:rsid w:val="00460239"/>
    <w:rsid w:val="004602B7"/>
    <w:rsid w:val="0046038A"/>
    <w:rsid w:val="004603B4"/>
    <w:rsid w:val="00460728"/>
    <w:rsid w:val="00461AA0"/>
    <w:rsid w:val="00462E24"/>
    <w:rsid w:val="004634EA"/>
    <w:rsid w:val="00463E5A"/>
    <w:rsid w:val="00464BED"/>
    <w:rsid w:val="00464C5E"/>
    <w:rsid w:val="0046667E"/>
    <w:rsid w:val="004666CC"/>
    <w:rsid w:val="004669E8"/>
    <w:rsid w:val="00466BBF"/>
    <w:rsid w:val="00466ED8"/>
    <w:rsid w:val="0046741C"/>
    <w:rsid w:val="00467466"/>
    <w:rsid w:val="00467680"/>
    <w:rsid w:val="00467F73"/>
    <w:rsid w:val="00467FD9"/>
    <w:rsid w:val="004708E3"/>
    <w:rsid w:val="00470ABC"/>
    <w:rsid w:val="00470CBB"/>
    <w:rsid w:val="00470D73"/>
    <w:rsid w:val="004711C7"/>
    <w:rsid w:val="00471587"/>
    <w:rsid w:val="004715D7"/>
    <w:rsid w:val="00471834"/>
    <w:rsid w:val="00471A11"/>
    <w:rsid w:val="00471B57"/>
    <w:rsid w:val="00471DFC"/>
    <w:rsid w:val="00471FC2"/>
    <w:rsid w:val="004740E8"/>
    <w:rsid w:val="00475C45"/>
    <w:rsid w:val="0047633B"/>
    <w:rsid w:val="00476C4E"/>
    <w:rsid w:val="00477034"/>
    <w:rsid w:val="004773EE"/>
    <w:rsid w:val="00477BAA"/>
    <w:rsid w:val="0048081E"/>
    <w:rsid w:val="00480EA3"/>
    <w:rsid w:val="004813CE"/>
    <w:rsid w:val="00481614"/>
    <w:rsid w:val="00481E93"/>
    <w:rsid w:val="0048247F"/>
    <w:rsid w:val="004824F7"/>
    <w:rsid w:val="00482D32"/>
    <w:rsid w:val="00483BD3"/>
    <w:rsid w:val="0048407E"/>
    <w:rsid w:val="004842C4"/>
    <w:rsid w:val="004849C5"/>
    <w:rsid w:val="00484D8E"/>
    <w:rsid w:val="00485255"/>
    <w:rsid w:val="004853D1"/>
    <w:rsid w:val="00485FA8"/>
    <w:rsid w:val="004860FE"/>
    <w:rsid w:val="00486BDF"/>
    <w:rsid w:val="00487236"/>
    <w:rsid w:val="0048743F"/>
    <w:rsid w:val="00487D66"/>
    <w:rsid w:val="00492163"/>
    <w:rsid w:val="0049285B"/>
    <w:rsid w:val="0049334B"/>
    <w:rsid w:val="00493469"/>
    <w:rsid w:val="00493724"/>
    <w:rsid w:val="00493B97"/>
    <w:rsid w:val="004947A6"/>
    <w:rsid w:val="00494C92"/>
    <w:rsid w:val="00494DE3"/>
    <w:rsid w:val="00494DF5"/>
    <w:rsid w:val="00494E0B"/>
    <w:rsid w:val="00494F97"/>
    <w:rsid w:val="004950CB"/>
    <w:rsid w:val="004952A3"/>
    <w:rsid w:val="00495912"/>
    <w:rsid w:val="00495936"/>
    <w:rsid w:val="00495CEB"/>
    <w:rsid w:val="0049612C"/>
    <w:rsid w:val="00496BF3"/>
    <w:rsid w:val="004A074F"/>
    <w:rsid w:val="004A0E09"/>
    <w:rsid w:val="004A1777"/>
    <w:rsid w:val="004A1807"/>
    <w:rsid w:val="004A2010"/>
    <w:rsid w:val="004A289D"/>
    <w:rsid w:val="004A2A5A"/>
    <w:rsid w:val="004A314A"/>
    <w:rsid w:val="004A36B2"/>
    <w:rsid w:val="004A4004"/>
    <w:rsid w:val="004A42DD"/>
    <w:rsid w:val="004A42EB"/>
    <w:rsid w:val="004A5217"/>
    <w:rsid w:val="004A540E"/>
    <w:rsid w:val="004A5660"/>
    <w:rsid w:val="004A67ED"/>
    <w:rsid w:val="004A684B"/>
    <w:rsid w:val="004A6D9C"/>
    <w:rsid w:val="004A74AB"/>
    <w:rsid w:val="004B02CF"/>
    <w:rsid w:val="004B02DD"/>
    <w:rsid w:val="004B0409"/>
    <w:rsid w:val="004B08AE"/>
    <w:rsid w:val="004B0C3C"/>
    <w:rsid w:val="004B10B8"/>
    <w:rsid w:val="004B19F8"/>
    <w:rsid w:val="004B2CED"/>
    <w:rsid w:val="004B3263"/>
    <w:rsid w:val="004B3C11"/>
    <w:rsid w:val="004B433C"/>
    <w:rsid w:val="004B4988"/>
    <w:rsid w:val="004B5420"/>
    <w:rsid w:val="004B5762"/>
    <w:rsid w:val="004B63DD"/>
    <w:rsid w:val="004B66CE"/>
    <w:rsid w:val="004B7196"/>
    <w:rsid w:val="004C03D9"/>
    <w:rsid w:val="004C1647"/>
    <w:rsid w:val="004C1A9D"/>
    <w:rsid w:val="004C1B89"/>
    <w:rsid w:val="004C1C25"/>
    <w:rsid w:val="004C1E19"/>
    <w:rsid w:val="004C248C"/>
    <w:rsid w:val="004C2E90"/>
    <w:rsid w:val="004C3084"/>
    <w:rsid w:val="004C357A"/>
    <w:rsid w:val="004C3A81"/>
    <w:rsid w:val="004C3DC8"/>
    <w:rsid w:val="004C4F1F"/>
    <w:rsid w:val="004C52F8"/>
    <w:rsid w:val="004C61E4"/>
    <w:rsid w:val="004C6488"/>
    <w:rsid w:val="004C6672"/>
    <w:rsid w:val="004C771C"/>
    <w:rsid w:val="004C7936"/>
    <w:rsid w:val="004C7B0D"/>
    <w:rsid w:val="004C7F17"/>
    <w:rsid w:val="004D0B2F"/>
    <w:rsid w:val="004D1A83"/>
    <w:rsid w:val="004D2536"/>
    <w:rsid w:val="004D27D0"/>
    <w:rsid w:val="004D439D"/>
    <w:rsid w:val="004D4A07"/>
    <w:rsid w:val="004D51E5"/>
    <w:rsid w:val="004D5558"/>
    <w:rsid w:val="004D6229"/>
    <w:rsid w:val="004D65D0"/>
    <w:rsid w:val="004D691C"/>
    <w:rsid w:val="004D71CA"/>
    <w:rsid w:val="004D79B9"/>
    <w:rsid w:val="004E07F0"/>
    <w:rsid w:val="004E1755"/>
    <w:rsid w:val="004E1B3F"/>
    <w:rsid w:val="004E22CC"/>
    <w:rsid w:val="004E2993"/>
    <w:rsid w:val="004E39F6"/>
    <w:rsid w:val="004E3A49"/>
    <w:rsid w:val="004E41D3"/>
    <w:rsid w:val="004E4802"/>
    <w:rsid w:val="004E4BB3"/>
    <w:rsid w:val="004E50F8"/>
    <w:rsid w:val="004E52EE"/>
    <w:rsid w:val="004E5E32"/>
    <w:rsid w:val="004E6BCC"/>
    <w:rsid w:val="004E6DB3"/>
    <w:rsid w:val="004E7C47"/>
    <w:rsid w:val="004E7E8F"/>
    <w:rsid w:val="004F0436"/>
    <w:rsid w:val="004F0788"/>
    <w:rsid w:val="004F0C05"/>
    <w:rsid w:val="004F0D48"/>
    <w:rsid w:val="004F13C8"/>
    <w:rsid w:val="004F1A75"/>
    <w:rsid w:val="004F1D24"/>
    <w:rsid w:val="004F1E30"/>
    <w:rsid w:val="004F2680"/>
    <w:rsid w:val="004F2B9A"/>
    <w:rsid w:val="004F2D3C"/>
    <w:rsid w:val="004F2D53"/>
    <w:rsid w:val="004F483A"/>
    <w:rsid w:val="004F4A93"/>
    <w:rsid w:val="004F593B"/>
    <w:rsid w:val="004F5AA6"/>
    <w:rsid w:val="004F63CF"/>
    <w:rsid w:val="004F7870"/>
    <w:rsid w:val="00501DEC"/>
    <w:rsid w:val="005024BD"/>
    <w:rsid w:val="00502C79"/>
    <w:rsid w:val="00502D89"/>
    <w:rsid w:val="00503535"/>
    <w:rsid w:val="0050366D"/>
    <w:rsid w:val="005037C2"/>
    <w:rsid w:val="005037C6"/>
    <w:rsid w:val="00503D3C"/>
    <w:rsid w:val="005040DA"/>
    <w:rsid w:val="00504B88"/>
    <w:rsid w:val="00505236"/>
    <w:rsid w:val="00505B6C"/>
    <w:rsid w:val="005067A7"/>
    <w:rsid w:val="00506DDB"/>
    <w:rsid w:val="00507438"/>
    <w:rsid w:val="005074D7"/>
    <w:rsid w:val="0050752E"/>
    <w:rsid w:val="00507B3D"/>
    <w:rsid w:val="00511739"/>
    <w:rsid w:val="00511ECF"/>
    <w:rsid w:val="00512364"/>
    <w:rsid w:val="00512F9E"/>
    <w:rsid w:val="005133DE"/>
    <w:rsid w:val="0051383E"/>
    <w:rsid w:val="00513CD8"/>
    <w:rsid w:val="00514F7B"/>
    <w:rsid w:val="00514FFF"/>
    <w:rsid w:val="00515856"/>
    <w:rsid w:val="00515932"/>
    <w:rsid w:val="0051598A"/>
    <w:rsid w:val="00515B15"/>
    <w:rsid w:val="00515F1B"/>
    <w:rsid w:val="00517146"/>
    <w:rsid w:val="005171A5"/>
    <w:rsid w:val="00517F75"/>
    <w:rsid w:val="00521B37"/>
    <w:rsid w:val="00521BD2"/>
    <w:rsid w:val="00522030"/>
    <w:rsid w:val="0052206C"/>
    <w:rsid w:val="0052248F"/>
    <w:rsid w:val="00522616"/>
    <w:rsid w:val="005228BF"/>
    <w:rsid w:val="00522E87"/>
    <w:rsid w:val="00523AA1"/>
    <w:rsid w:val="00524736"/>
    <w:rsid w:val="005248F6"/>
    <w:rsid w:val="005256C6"/>
    <w:rsid w:val="005259D6"/>
    <w:rsid w:val="00526039"/>
    <w:rsid w:val="005263C0"/>
    <w:rsid w:val="00526F53"/>
    <w:rsid w:val="00527246"/>
    <w:rsid w:val="00527523"/>
    <w:rsid w:val="00527609"/>
    <w:rsid w:val="00527CD9"/>
    <w:rsid w:val="00527E6D"/>
    <w:rsid w:val="005313F7"/>
    <w:rsid w:val="00531B16"/>
    <w:rsid w:val="00531CC0"/>
    <w:rsid w:val="005330F0"/>
    <w:rsid w:val="00533D2E"/>
    <w:rsid w:val="00534744"/>
    <w:rsid w:val="0053488D"/>
    <w:rsid w:val="0053528E"/>
    <w:rsid w:val="00535B3C"/>
    <w:rsid w:val="00536982"/>
    <w:rsid w:val="00536B1D"/>
    <w:rsid w:val="00536D8E"/>
    <w:rsid w:val="005403B1"/>
    <w:rsid w:val="00540624"/>
    <w:rsid w:val="00540C9A"/>
    <w:rsid w:val="0054206C"/>
    <w:rsid w:val="00542370"/>
    <w:rsid w:val="00542A59"/>
    <w:rsid w:val="00543925"/>
    <w:rsid w:val="00543F51"/>
    <w:rsid w:val="005446CC"/>
    <w:rsid w:val="005449C7"/>
    <w:rsid w:val="00544F99"/>
    <w:rsid w:val="00546AFE"/>
    <w:rsid w:val="00546F6D"/>
    <w:rsid w:val="00547C36"/>
    <w:rsid w:val="00547EA1"/>
    <w:rsid w:val="00550663"/>
    <w:rsid w:val="005513B9"/>
    <w:rsid w:val="005529B1"/>
    <w:rsid w:val="00552E0A"/>
    <w:rsid w:val="0055379B"/>
    <w:rsid w:val="005539E3"/>
    <w:rsid w:val="0055417E"/>
    <w:rsid w:val="00554333"/>
    <w:rsid w:val="00554FEE"/>
    <w:rsid w:val="005557F9"/>
    <w:rsid w:val="0055580E"/>
    <w:rsid w:val="00556248"/>
    <w:rsid w:val="00556558"/>
    <w:rsid w:val="0055656F"/>
    <w:rsid w:val="00556A7A"/>
    <w:rsid w:val="00557650"/>
    <w:rsid w:val="00557F85"/>
    <w:rsid w:val="005609E2"/>
    <w:rsid w:val="0056100C"/>
    <w:rsid w:val="005610A0"/>
    <w:rsid w:val="00562213"/>
    <w:rsid w:val="005650BB"/>
    <w:rsid w:val="005657EC"/>
    <w:rsid w:val="00565AA4"/>
    <w:rsid w:val="00565AE2"/>
    <w:rsid w:val="00566342"/>
    <w:rsid w:val="00566764"/>
    <w:rsid w:val="00566D22"/>
    <w:rsid w:val="0056725D"/>
    <w:rsid w:val="00567853"/>
    <w:rsid w:val="00567A15"/>
    <w:rsid w:val="00567A9B"/>
    <w:rsid w:val="00567C21"/>
    <w:rsid w:val="00570419"/>
    <w:rsid w:val="00570B42"/>
    <w:rsid w:val="005714A7"/>
    <w:rsid w:val="005720D5"/>
    <w:rsid w:val="00572524"/>
    <w:rsid w:val="00572946"/>
    <w:rsid w:val="00572EB1"/>
    <w:rsid w:val="00572FC7"/>
    <w:rsid w:val="0057313D"/>
    <w:rsid w:val="00573E6C"/>
    <w:rsid w:val="00574F61"/>
    <w:rsid w:val="00575278"/>
    <w:rsid w:val="0057538A"/>
    <w:rsid w:val="0057567D"/>
    <w:rsid w:val="00575C2A"/>
    <w:rsid w:val="00575DD4"/>
    <w:rsid w:val="00576468"/>
    <w:rsid w:val="00576874"/>
    <w:rsid w:val="005811CD"/>
    <w:rsid w:val="005814E2"/>
    <w:rsid w:val="00581B48"/>
    <w:rsid w:val="00581F8B"/>
    <w:rsid w:val="005822D7"/>
    <w:rsid w:val="0058246F"/>
    <w:rsid w:val="005832AC"/>
    <w:rsid w:val="00583707"/>
    <w:rsid w:val="0058391D"/>
    <w:rsid w:val="00583C01"/>
    <w:rsid w:val="00583F15"/>
    <w:rsid w:val="005843FD"/>
    <w:rsid w:val="005847EB"/>
    <w:rsid w:val="00584AC3"/>
    <w:rsid w:val="00584B5E"/>
    <w:rsid w:val="00584FAE"/>
    <w:rsid w:val="005859F0"/>
    <w:rsid w:val="00585E9C"/>
    <w:rsid w:val="005860A7"/>
    <w:rsid w:val="005865D6"/>
    <w:rsid w:val="00586F50"/>
    <w:rsid w:val="00587112"/>
    <w:rsid w:val="00590019"/>
    <w:rsid w:val="0059096F"/>
    <w:rsid w:val="0059119B"/>
    <w:rsid w:val="005920F1"/>
    <w:rsid w:val="00592B8E"/>
    <w:rsid w:val="00592BBE"/>
    <w:rsid w:val="00593080"/>
    <w:rsid w:val="005932C6"/>
    <w:rsid w:val="005958F1"/>
    <w:rsid w:val="005970A4"/>
    <w:rsid w:val="0059770C"/>
    <w:rsid w:val="00597BFE"/>
    <w:rsid w:val="005A03AA"/>
    <w:rsid w:val="005A0FD7"/>
    <w:rsid w:val="005A135A"/>
    <w:rsid w:val="005A1E90"/>
    <w:rsid w:val="005A2170"/>
    <w:rsid w:val="005A2322"/>
    <w:rsid w:val="005A248F"/>
    <w:rsid w:val="005A251A"/>
    <w:rsid w:val="005A3188"/>
    <w:rsid w:val="005A3732"/>
    <w:rsid w:val="005A3742"/>
    <w:rsid w:val="005A39CB"/>
    <w:rsid w:val="005A40D0"/>
    <w:rsid w:val="005A448F"/>
    <w:rsid w:val="005A47F0"/>
    <w:rsid w:val="005A4F27"/>
    <w:rsid w:val="005A51F0"/>
    <w:rsid w:val="005A5428"/>
    <w:rsid w:val="005A5695"/>
    <w:rsid w:val="005A5F8A"/>
    <w:rsid w:val="005A62E1"/>
    <w:rsid w:val="005A62F1"/>
    <w:rsid w:val="005A7363"/>
    <w:rsid w:val="005A7B63"/>
    <w:rsid w:val="005B032E"/>
    <w:rsid w:val="005B1B28"/>
    <w:rsid w:val="005B2045"/>
    <w:rsid w:val="005B252B"/>
    <w:rsid w:val="005B26FA"/>
    <w:rsid w:val="005B2E4F"/>
    <w:rsid w:val="005B305D"/>
    <w:rsid w:val="005B3371"/>
    <w:rsid w:val="005B3D22"/>
    <w:rsid w:val="005B46BF"/>
    <w:rsid w:val="005B4C82"/>
    <w:rsid w:val="005B4EE2"/>
    <w:rsid w:val="005B5AFF"/>
    <w:rsid w:val="005B5DED"/>
    <w:rsid w:val="005B6059"/>
    <w:rsid w:val="005B60FD"/>
    <w:rsid w:val="005B6115"/>
    <w:rsid w:val="005B6780"/>
    <w:rsid w:val="005B731D"/>
    <w:rsid w:val="005B7411"/>
    <w:rsid w:val="005B759D"/>
    <w:rsid w:val="005B7BD7"/>
    <w:rsid w:val="005C0466"/>
    <w:rsid w:val="005C0920"/>
    <w:rsid w:val="005C0ADA"/>
    <w:rsid w:val="005C154C"/>
    <w:rsid w:val="005C26C6"/>
    <w:rsid w:val="005C3A16"/>
    <w:rsid w:val="005C3F6E"/>
    <w:rsid w:val="005C4BB8"/>
    <w:rsid w:val="005C5113"/>
    <w:rsid w:val="005C5EAA"/>
    <w:rsid w:val="005C6177"/>
    <w:rsid w:val="005C6464"/>
    <w:rsid w:val="005C6605"/>
    <w:rsid w:val="005C6E84"/>
    <w:rsid w:val="005C74EE"/>
    <w:rsid w:val="005C774C"/>
    <w:rsid w:val="005C7DEF"/>
    <w:rsid w:val="005D1583"/>
    <w:rsid w:val="005D163E"/>
    <w:rsid w:val="005D1730"/>
    <w:rsid w:val="005D176F"/>
    <w:rsid w:val="005D1B29"/>
    <w:rsid w:val="005D1D35"/>
    <w:rsid w:val="005D2DB0"/>
    <w:rsid w:val="005D33B1"/>
    <w:rsid w:val="005D33F1"/>
    <w:rsid w:val="005D36FC"/>
    <w:rsid w:val="005D4503"/>
    <w:rsid w:val="005D4B9F"/>
    <w:rsid w:val="005D4E80"/>
    <w:rsid w:val="005D50F7"/>
    <w:rsid w:val="005D5279"/>
    <w:rsid w:val="005D53FB"/>
    <w:rsid w:val="005D5E8F"/>
    <w:rsid w:val="005D67FB"/>
    <w:rsid w:val="005D686B"/>
    <w:rsid w:val="005D6D22"/>
    <w:rsid w:val="005D7F97"/>
    <w:rsid w:val="005E000A"/>
    <w:rsid w:val="005E15C8"/>
    <w:rsid w:val="005E209C"/>
    <w:rsid w:val="005E2969"/>
    <w:rsid w:val="005E2D3B"/>
    <w:rsid w:val="005E4087"/>
    <w:rsid w:val="005E44FA"/>
    <w:rsid w:val="005E4E1A"/>
    <w:rsid w:val="005E4EB1"/>
    <w:rsid w:val="005E530A"/>
    <w:rsid w:val="005E5ACD"/>
    <w:rsid w:val="005E5F95"/>
    <w:rsid w:val="005E6FA3"/>
    <w:rsid w:val="005E74FB"/>
    <w:rsid w:val="005F0212"/>
    <w:rsid w:val="005F0774"/>
    <w:rsid w:val="005F136B"/>
    <w:rsid w:val="005F17C3"/>
    <w:rsid w:val="005F235E"/>
    <w:rsid w:val="005F2553"/>
    <w:rsid w:val="005F2812"/>
    <w:rsid w:val="005F2C53"/>
    <w:rsid w:val="005F33CA"/>
    <w:rsid w:val="005F41E7"/>
    <w:rsid w:val="005F5409"/>
    <w:rsid w:val="005F6614"/>
    <w:rsid w:val="005F6B30"/>
    <w:rsid w:val="005F6BC1"/>
    <w:rsid w:val="005F6DBB"/>
    <w:rsid w:val="005F70A5"/>
    <w:rsid w:val="005F7659"/>
    <w:rsid w:val="005F7B12"/>
    <w:rsid w:val="006002B8"/>
    <w:rsid w:val="0060060A"/>
    <w:rsid w:val="006010D0"/>
    <w:rsid w:val="006019F3"/>
    <w:rsid w:val="00601B60"/>
    <w:rsid w:val="006024C6"/>
    <w:rsid w:val="00602590"/>
    <w:rsid w:val="00603629"/>
    <w:rsid w:val="00603633"/>
    <w:rsid w:val="0060376F"/>
    <w:rsid w:val="00603E31"/>
    <w:rsid w:val="00604006"/>
    <w:rsid w:val="0060479F"/>
    <w:rsid w:val="00604853"/>
    <w:rsid w:val="00604A13"/>
    <w:rsid w:val="00604AB5"/>
    <w:rsid w:val="00604CB7"/>
    <w:rsid w:val="00605025"/>
    <w:rsid w:val="00605267"/>
    <w:rsid w:val="006055F6"/>
    <w:rsid w:val="00605C21"/>
    <w:rsid w:val="00605E8A"/>
    <w:rsid w:val="00606F71"/>
    <w:rsid w:val="006103CA"/>
    <w:rsid w:val="006109C9"/>
    <w:rsid w:val="00611DBD"/>
    <w:rsid w:val="00611F8D"/>
    <w:rsid w:val="00612730"/>
    <w:rsid w:val="00612D9C"/>
    <w:rsid w:val="00613A14"/>
    <w:rsid w:val="00613A21"/>
    <w:rsid w:val="00613B96"/>
    <w:rsid w:val="00613D35"/>
    <w:rsid w:val="0061456F"/>
    <w:rsid w:val="00615B93"/>
    <w:rsid w:val="00615D48"/>
    <w:rsid w:val="0061611B"/>
    <w:rsid w:val="00616689"/>
    <w:rsid w:val="006173BD"/>
    <w:rsid w:val="006175E5"/>
    <w:rsid w:val="0062071A"/>
    <w:rsid w:val="00620806"/>
    <w:rsid w:val="00620B9F"/>
    <w:rsid w:val="00621965"/>
    <w:rsid w:val="00622440"/>
    <w:rsid w:val="006237E2"/>
    <w:rsid w:val="00623997"/>
    <w:rsid w:val="006239DD"/>
    <w:rsid w:val="00624230"/>
    <w:rsid w:val="006254F0"/>
    <w:rsid w:val="006256C9"/>
    <w:rsid w:val="00625717"/>
    <w:rsid w:val="00626090"/>
    <w:rsid w:val="006267B3"/>
    <w:rsid w:val="006272F8"/>
    <w:rsid w:val="00627565"/>
    <w:rsid w:val="00627704"/>
    <w:rsid w:val="0062798A"/>
    <w:rsid w:val="006279BC"/>
    <w:rsid w:val="00630142"/>
    <w:rsid w:val="00630668"/>
    <w:rsid w:val="00630BD1"/>
    <w:rsid w:val="00631BEA"/>
    <w:rsid w:val="00631CD0"/>
    <w:rsid w:val="006328DB"/>
    <w:rsid w:val="00632D7A"/>
    <w:rsid w:val="0063321D"/>
    <w:rsid w:val="006339EC"/>
    <w:rsid w:val="00633A12"/>
    <w:rsid w:val="006342D9"/>
    <w:rsid w:val="0063454B"/>
    <w:rsid w:val="006345BD"/>
    <w:rsid w:val="00634623"/>
    <w:rsid w:val="00634CFE"/>
    <w:rsid w:val="00635143"/>
    <w:rsid w:val="006356CE"/>
    <w:rsid w:val="00635F36"/>
    <w:rsid w:val="00636AE4"/>
    <w:rsid w:val="00637067"/>
    <w:rsid w:val="00637F82"/>
    <w:rsid w:val="006406A7"/>
    <w:rsid w:val="00641C4E"/>
    <w:rsid w:val="00641CF8"/>
    <w:rsid w:val="00643050"/>
    <w:rsid w:val="00643310"/>
    <w:rsid w:val="0064333D"/>
    <w:rsid w:val="0064333E"/>
    <w:rsid w:val="006433F7"/>
    <w:rsid w:val="0064399E"/>
    <w:rsid w:val="00645123"/>
    <w:rsid w:val="0064534F"/>
    <w:rsid w:val="00645F27"/>
    <w:rsid w:val="00646074"/>
    <w:rsid w:val="00646F63"/>
    <w:rsid w:val="006470EE"/>
    <w:rsid w:val="00647BFA"/>
    <w:rsid w:val="00650B3B"/>
    <w:rsid w:val="00650E88"/>
    <w:rsid w:val="00653472"/>
    <w:rsid w:val="006539B9"/>
    <w:rsid w:val="00653CAD"/>
    <w:rsid w:val="006542AF"/>
    <w:rsid w:val="0065489F"/>
    <w:rsid w:val="0065526E"/>
    <w:rsid w:val="00656015"/>
    <w:rsid w:val="00656B3E"/>
    <w:rsid w:val="00657AE3"/>
    <w:rsid w:val="00657E8F"/>
    <w:rsid w:val="00660B24"/>
    <w:rsid w:val="00660D8C"/>
    <w:rsid w:val="00661358"/>
    <w:rsid w:val="0066166E"/>
    <w:rsid w:val="00661DEB"/>
    <w:rsid w:val="00661EAD"/>
    <w:rsid w:val="00662326"/>
    <w:rsid w:val="00663C3F"/>
    <w:rsid w:val="00663ED9"/>
    <w:rsid w:val="00663EE7"/>
    <w:rsid w:val="0066588B"/>
    <w:rsid w:val="00665A25"/>
    <w:rsid w:val="00665AD5"/>
    <w:rsid w:val="00666014"/>
    <w:rsid w:val="00666D54"/>
    <w:rsid w:val="0066758E"/>
    <w:rsid w:val="006700FC"/>
    <w:rsid w:val="0067057B"/>
    <w:rsid w:val="00670664"/>
    <w:rsid w:val="006706F7"/>
    <w:rsid w:val="00670C58"/>
    <w:rsid w:val="00671AA6"/>
    <w:rsid w:val="00671BC8"/>
    <w:rsid w:val="006737B2"/>
    <w:rsid w:val="00673ECD"/>
    <w:rsid w:val="00674186"/>
    <w:rsid w:val="00675080"/>
    <w:rsid w:val="006751E7"/>
    <w:rsid w:val="00675652"/>
    <w:rsid w:val="00675912"/>
    <w:rsid w:val="00676863"/>
    <w:rsid w:val="006769DE"/>
    <w:rsid w:val="00676D69"/>
    <w:rsid w:val="00676FD5"/>
    <w:rsid w:val="00677E44"/>
    <w:rsid w:val="00680063"/>
    <w:rsid w:val="0068216A"/>
    <w:rsid w:val="00682567"/>
    <w:rsid w:val="0068262D"/>
    <w:rsid w:val="00682C5B"/>
    <w:rsid w:val="006834EF"/>
    <w:rsid w:val="006834F4"/>
    <w:rsid w:val="00683819"/>
    <w:rsid w:val="00683B5C"/>
    <w:rsid w:val="00683ED6"/>
    <w:rsid w:val="006841E2"/>
    <w:rsid w:val="006852EB"/>
    <w:rsid w:val="00685E98"/>
    <w:rsid w:val="00686193"/>
    <w:rsid w:val="0068646B"/>
    <w:rsid w:val="006876B8"/>
    <w:rsid w:val="00687993"/>
    <w:rsid w:val="00687E12"/>
    <w:rsid w:val="00687EF6"/>
    <w:rsid w:val="00690519"/>
    <w:rsid w:val="006906CA"/>
    <w:rsid w:val="00690826"/>
    <w:rsid w:val="00690BFC"/>
    <w:rsid w:val="00690D44"/>
    <w:rsid w:val="00690FA4"/>
    <w:rsid w:val="00690FA7"/>
    <w:rsid w:val="00691918"/>
    <w:rsid w:val="00691FB5"/>
    <w:rsid w:val="0069286B"/>
    <w:rsid w:val="00692988"/>
    <w:rsid w:val="006929D9"/>
    <w:rsid w:val="00692B8A"/>
    <w:rsid w:val="00693008"/>
    <w:rsid w:val="00693B3E"/>
    <w:rsid w:val="006946A8"/>
    <w:rsid w:val="006947F3"/>
    <w:rsid w:val="00695A12"/>
    <w:rsid w:val="00696223"/>
    <w:rsid w:val="006962F0"/>
    <w:rsid w:val="0069668B"/>
    <w:rsid w:val="0069732D"/>
    <w:rsid w:val="00697BE2"/>
    <w:rsid w:val="00697DB8"/>
    <w:rsid w:val="006A0951"/>
    <w:rsid w:val="006A0A70"/>
    <w:rsid w:val="006A13A0"/>
    <w:rsid w:val="006A2667"/>
    <w:rsid w:val="006A269B"/>
    <w:rsid w:val="006A2963"/>
    <w:rsid w:val="006A2C72"/>
    <w:rsid w:val="006A3540"/>
    <w:rsid w:val="006A35B2"/>
    <w:rsid w:val="006A3A20"/>
    <w:rsid w:val="006A3A7D"/>
    <w:rsid w:val="006A3BAD"/>
    <w:rsid w:val="006A4700"/>
    <w:rsid w:val="006A54B6"/>
    <w:rsid w:val="006A5A53"/>
    <w:rsid w:val="006A65D8"/>
    <w:rsid w:val="006A6742"/>
    <w:rsid w:val="006A6B0D"/>
    <w:rsid w:val="006A6D86"/>
    <w:rsid w:val="006A701F"/>
    <w:rsid w:val="006A71A6"/>
    <w:rsid w:val="006B1986"/>
    <w:rsid w:val="006B1CB3"/>
    <w:rsid w:val="006B26D6"/>
    <w:rsid w:val="006B29EC"/>
    <w:rsid w:val="006B2B91"/>
    <w:rsid w:val="006B2BE8"/>
    <w:rsid w:val="006B3773"/>
    <w:rsid w:val="006B4089"/>
    <w:rsid w:val="006B57F7"/>
    <w:rsid w:val="006B5E47"/>
    <w:rsid w:val="006B610B"/>
    <w:rsid w:val="006B64EC"/>
    <w:rsid w:val="006B6C4A"/>
    <w:rsid w:val="006B7020"/>
    <w:rsid w:val="006B7C46"/>
    <w:rsid w:val="006B7DFD"/>
    <w:rsid w:val="006C0361"/>
    <w:rsid w:val="006C03E6"/>
    <w:rsid w:val="006C104E"/>
    <w:rsid w:val="006C13B7"/>
    <w:rsid w:val="006C1899"/>
    <w:rsid w:val="006C2415"/>
    <w:rsid w:val="006C2942"/>
    <w:rsid w:val="006C38DA"/>
    <w:rsid w:val="006C3D5B"/>
    <w:rsid w:val="006C4279"/>
    <w:rsid w:val="006C4635"/>
    <w:rsid w:val="006C4AE0"/>
    <w:rsid w:val="006C4B7B"/>
    <w:rsid w:val="006C4EC8"/>
    <w:rsid w:val="006C561E"/>
    <w:rsid w:val="006C5C8D"/>
    <w:rsid w:val="006C639B"/>
    <w:rsid w:val="006C6A0C"/>
    <w:rsid w:val="006C6DF8"/>
    <w:rsid w:val="006C74BC"/>
    <w:rsid w:val="006C7919"/>
    <w:rsid w:val="006C7BE6"/>
    <w:rsid w:val="006D13CC"/>
    <w:rsid w:val="006D22F1"/>
    <w:rsid w:val="006D2CE6"/>
    <w:rsid w:val="006D2D9D"/>
    <w:rsid w:val="006D3830"/>
    <w:rsid w:val="006D3CBE"/>
    <w:rsid w:val="006D3EF3"/>
    <w:rsid w:val="006D4148"/>
    <w:rsid w:val="006D4EAB"/>
    <w:rsid w:val="006D5A43"/>
    <w:rsid w:val="006D5C8F"/>
    <w:rsid w:val="006D6791"/>
    <w:rsid w:val="006D68F2"/>
    <w:rsid w:val="006D6E3A"/>
    <w:rsid w:val="006D6E40"/>
    <w:rsid w:val="006D72D7"/>
    <w:rsid w:val="006D7F60"/>
    <w:rsid w:val="006E1429"/>
    <w:rsid w:val="006E1C40"/>
    <w:rsid w:val="006E21D8"/>
    <w:rsid w:val="006E3287"/>
    <w:rsid w:val="006E328C"/>
    <w:rsid w:val="006E329F"/>
    <w:rsid w:val="006E33BD"/>
    <w:rsid w:val="006E378F"/>
    <w:rsid w:val="006E3CA5"/>
    <w:rsid w:val="006E3D3D"/>
    <w:rsid w:val="006E40AB"/>
    <w:rsid w:val="006E47AD"/>
    <w:rsid w:val="006E4B93"/>
    <w:rsid w:val="006E4EDB"/>
    <w:rsid w:val="006E6930"/>
    <w:rsid w:val="006E72EC"/>
    <w:rsid w:val="006E73F3"/>
    <w:rsid w:val="006E79AA"/>
    <w:rsid w:val="006E7C0D"/>
    <w:rsid w:val="006E7E25"/>
    <w:rsid w:val="006F00FE"/>
    <w:rsid w:val="006F03C4"/>
    <w:rsid w:val="006F06B5"/>
    <w:rsid w:val="006F0BC2"/>
    <w:rsid w:val="006F1235"/>
    <w:rsid w:val="006F136C"/>
    <w:rsid w:val="006F1696"/>
    <w:rsid w:val="006F25DF"/>
    <w:rsid w:val="006F31BD"/>
    <w:rsid w:val="006F36C4"/>
    <w:rsid w:val="006F37B3"/>
    <w:rsid w:val="006F40C2"/>
    <w:rsid w:val="006F4412"/>
    <w:rsid w:val="006F4CD0"/>
    <w:rsid w:val="006F4EBC"/>
    <w:rsid w:val="006F5889"/>
    <w:rsid w:val="006F5AFA"/>
    <w:rsid w:val="006F6480"/>
    <w:rsid w:val="006F7553"/>
    <w:rsid w:val="006F7786"/>
    <w:rsid w:val="006F7810"/>
    <w:rsid w:val="006F792A"/>
    <w:rsid w:val="006F79CF"/>
    <w:rsid w:val="007002CB"/>
    <w:rsid w:val="00700573"/>
    <w:rsid w:val="0070163D"/>
    <w:rsid w:val="00702545"/>
    <w:rsid w:val="007034DE"/>
    <w:rsid w:val="0070396E"/>
    <w:rsid w:val="007047E2"/>
    <w:rsid w:val="00704B4B"/>
    <w:rsid w:val="00706217"/>
    <w:rsid w:val="007065B6"/>
    <w:rsid w:val="00706713"/>
    <w:rsid w:val="00706731"/>
    <w:rsid w:val="00706BF0"/>
    <w:rsid w:val="007070C5"/>
    <w:rsid w:val="0070720B"/>
    <w:rsid w:val="00707CDF"/>
    <w:rsid w:val="00707FB8"/>
    <w:rsid w:val="00707FF1"/>
    <w:rsid w:val="0071071D"/>
    <w:rsid w:val="00710B71"/>
    <w:rsid w:val="00710F36"/>
    <w:rsid w:val="007111B8"/>
    <w:rsid w:val="0071149F"/>
    <w:rsid w:val="00711643"/>
    <w:rsid w:val="00711994"/>
    <w:rsid w:val="007124D5"/>
    <w:rsid w:val="00712BE2"/>
    <w:rsid w:val="00712DC4"/>
    <w:rsid w:val="00714B45"/>
    <w:rsid w:val="00714DBC"/>
    <w:rsid w:val="00715B73"/>
    <w:rsid w:val="00715CAF"/>
    <w:rsid w:val="0071641E"/>
    <w:rsid w:val="007169A9"/>
    <w:rsid w:val="00717200"/>
    <w:rsid w:val="00717B78"/>
    <w:rsid w:val="007217E0"/>
    <w:rsid w:val="00721EAB"/>
    <w:rsid w:val="00722164"/>
    <w:rsid w:val="00722376"/>
    <w:rsid w:val="00722E5D"/>
    <w:rsid w:val="00723A99"/>
    <w:rsid w:val="00723C52"/>
    <w:rsid w:val="00724022"/>
    <w:rsid w:val="0072412F"/>
    <w:rsid w:val="00724E2B"/>
    <w:rsid w:val="00725A14"/>
    <w:rsid w:val="00726014"/>
    <w:rsid w:val="00726227"/>
    <w:rsid w:val="0072623D"/>
    <w:rsid w:val="0072696C"/>
    <w:rsid w:val="00726D1D"/>
    <w:rsid w:val="00727784"/>
    <w:rsid w:val="00730181"/>
    <w:rsid w:val="00730AAB"/>
    <w:rsid w:val="007312F7"/>
    <w:rsid w:val="00731372"/>
    <w:rsid w:val="0073143C"/>
    <w:rsid w:val="007317D1"/>
    <w:rsid w:val="00731A07"/>
    <w:rsid w:val="00731B87"/>
    <w:rsid w:val="00734619"/>
    <w:rsid w:val="00735125"/>
    <w:rsid w:val="00735D34"/>
    <w:rsid w:val="00735DA5"/>
    <w:rsid w:val="00735E18"/>
    <w:rsid w:val="0073607D"/>
    <w:rsid w:val="00736193"/>
    <w:rsid w:val="00736AB9"/>
    <w:rsid w:val="00736CE5"/>
    <w:rsid w:val="007370F7"/>
    <w:rsid w:val="0073769B"/>
    <w:rsid w:val="00737858"/>
    <w:rsid w:val="007410F0"/>
    <w:rsid w:val="007421B8"/>
    <w:rsid w:val="007421D3"/>
    <w:rsid w:val="007422CA"/>
    <w:rsid w:val="0074291A"/>
    <w:rsid w:val="00742D28"/>
    <w:rsid w:val="007430E3"/>
    <w:rsid w:val="00743A1E"/>
    <w:rsid w:val="00743A7E"/>
    <w:rsid w:val="00743E39"/>
    <w:rsid w:val="00744FF0"/>
    <w:rsid w:val="00745BB8"/>
    <w:rsid w:val="00745DA5"/>
    <w:rsid w:val="00746F66"/>
    <w:rsid w:val="007470FE"/>
    <w:rsid w:val="00747217"/>
    <w:rsid w:val="00747514"/>
    <w:rsid w:val="00747526"/>
    <w:rsid w:val="007477B9"/>
    <w:rsid w:val="00751953"/>
    <w:rsid w:val="00751BF9"/>
    <w:rsid w:val="00751E55"/>
    <w:rsid w:val="00751FF5"/>
    <w:rsid w:val="007521AB"/>
    <w:rsid w:val="007525E5"/>
    <w:rsid w:val="0075272D"/>
    <w:rsid w:val="00752D60"/>
    <w:rsid w:val="00752D9B"/>
    <w:rsid w:val="00753382"/>
    <w:rsid w:val="00753CDD"/>
    <w:rsid w:val="00753F31"/>
    <w:rsid w:val="00754DA5"/>
    <w:rsid w:val="007552F0"/>
    <w:rsid w:val="00755F1E"/>
    <w:rsid w:val="007564C6"/>
    <w:rsid w:val="0075655E"/>
    <w:rsid w:val="00756D49"/>
    <w:rsid w:val="00756D78"/>
    <w:rsid w:val="007572D5"/>
    <w:rsid w:val="00757313"/>
    <w:rsid w:val="00760853"/>
    <w:rsid w:val="0076142F"/>
    <w:rsid w:val="00761BC7"/>
    <w:rsid w:val="00763036"/>
    <w:rsid w:val="00763045"/>
    <w:rsid w:val="00763922"/>
    <w:rsid w:val="00763D55"/>
    <w:rsid w:val="0076408F"/>
    <w:rsid w:val="007642D3"/>
    <w:rsid w:val="00764898"/>
    <w:rsid w:val="007654F3"/>
    <w:rsid w:val="00765C26"/>
    <w:rsid w:val="007677BD"/>
    <w:rsid w:val="007702D2"/>
    <w:rsid w:val="0077054C"/>
    <w:rsid w:val="00770550"/>
    <w:rsid w:val="00770644"/>
    <w:rsid w:val="00771556"/>
    <w:rsid w:val="00771875"/>
    <w:rsid w:val="00771DA1"/>
    <w:rsid w:val="007724C6"/>
    <w:rsid w:val="007732AE"/>
    <w:rsid w:val="007732F2"/>
    <w:rsid w:val="0077407A"/>
    <w:rsid w:val="00774696"/>
    <w:rsid w:val="00774843"/>
    <w:rsid w:val="007749C4"/>
    <w:rsid w:val="00774D33"/>
    <w:rsid w:val="0077510B"/>
    <w:rsid w:val="00775C73"/>
    <w:rsid w:val="0077695A"/>
    <w:rsid w:val="0077711F"/>
    <w:rsid w:val="00777A64"/>
    <w:rsid w:val="0078084E"/>
    <w:rsid w:val="00780EE7"/>
    <w:rsid w:val="0078181C"/>
    <w:rsid w:val="007823A9"/>
    <w:rsid w:val="007828B6"/>
    <w:rsid w:val="00782DE5"/>
    <w:rsid w:val="00782DF0"/>
    <w:rsid w:val="007834DF"/>
    <w:rsid w:val="00785B22"/>
    <w:rsid w:val="00785B24"/>
    <w:rsid w:val="00785E2A"/>
    <w:rsid w:val="007862D3"/>
    <w:rsid w:val="00786787"/>
    <w:rsid w:val="00786D17"/>
    <w:rsid w:val="00787949"/>
    <w:rsid w:val="007905D4"/>
    <w:rsid w:val="00791333"/>
    <w:rsid w:val="007914A3"/>
    <w:rsid w:val="007914F8"/>
    <w:rsid w:val="00791C4E"/>
    <w:rsid w:val="00792735"/>
    <w:rsid w:val="007930FB"/>
    <w:rsid w:val="0079384B"/>
    <w:rsid w:val="00793A81"/>
    <w:rsid w:val="00795643"/>
    <w:rsid w:val="00795663"/>
    <w:rsid w:val="007956FB"/>
    <w:rsid w:val="00796D5B"/>
    <w:rsid w:val="00796F7F"/>
    <w:rsid w:val="00796FF6"/>
    <w:rsid w:val="0079716C"/>
    <w:rsid w:val="00797448"/>
    <w:rsid w:val="007976D8"/>
    <w:rsid w:val="00797AA2"/>
    <w:rsid w:val="007A0A24"/>
    <w:rsid w:val="007A263C"/>
    <w:rsid w:val="007A3AA3"/>
    <w:rsid w:val="007A3B04"/>
    <w:rsid w:val="007A3CE3"/>
    <w:rsid w:val="007A489D"/>
    <w:rsid w:val="007A50B3"/>
    <w:rsid w:val="007A5523"/>
    <w:rsid w:val="007A5D8C"/>
    <w:rsid w:val="007A6623"/>
    <w:rsid w:val="007A7038"/>
    <w:rsid w:val="007A7515"/>
    <w:rsid w:val="007A786E"/>
    <w:rsid w:val="007A7A69"/>
    <w:rsid w:val="007A7AEE"/>
    <w:rsid w:val="007B0472"/>
    <w:rsid w:val="007B0BC4"/>
    <w:rsid w:val="007B0F07"/>
    <w:rsid w:val="007B11DE"/>
    <w:rsid w:val="007B12D2"/>
    <w:rsid w:val="007B2AD5"/>
    <w:rsid w:val="007B334C"/>
    <w:rsid w:val="007B3ADB"/>
    <w:rsid w:val="007B3B88"/>
    <w:rsid w:val="007B4B9A"/>
    <w:rsid w:val="007B5708"/>
    <w:rsid w:val="007B57D1"/>
    <w:rsid w:val="007B597E"/>
    <w:rsid w:val="007B6A64"/>
    <w:rsid w:val="007B71DD"/>
    <w:rsid w:val="007B7266"/>
    <w:rsid w:val="007B7432"/>
    <w:rsid w:val="007B7631"/>
    <w:rsid w:val="007B79BE"/>
    <w:rsid w:val="007C2835"/>
    <w:rsid w:val="007C31C4"/>
    <w:rsid w:val="007C384B"/>
    <w:rsid w:val="007C5089"/>
    <w:rsid w:val="007C5DA1"/>
    <w:rsid w:val="007C5E04"/>
    <w:rsid w:val="007C5F91"/>
    <w:rsid w:val="007C639A"/>
    <w:rsid w:val="007C66FD"/>
    <w:rsid w:val="007C719A"/>
    <w:rsid w:val="007C7457"/>
    <w:rsid w:val="007C78E0"/>
    <w:rsid w:val="007C7C2F"/>
    <w:rsid w:val="007D05A7"/>
    <w:rsid w:val="007D0641"/>
    <w:rsid w:val="007D07FF"/>
    <w:rsid w:val="007D080E"/>
    <w:rsid w:val="007D1DD5"/>
    <w:rsid w:val="007D2365"/>
    <w:rsid w:val="007D2B56"/>
    <w:rsid w:val="007D2D0F"/>
    <w:rsid w:val="007D2E5C"/>
    <w:rsid w:val="007D2EA8"/>
    <w:rsid w:val="007D2FF2"/>
    <w:rsid w:val="007D3873"/>
    <w:rsid w:val="007D3C88"/>
    <w:rsid w:val="007D4936"/>
    <w:rsid w:val="007D4CAA"/>
    <w:rsid w:val="007D5888"/>
    <w:rsid w:val="007D6155"/>
    <w:rsid w:val="007D69B7"/>
    <w:rsid w:val="007D6D5C"/>
    <w:rsid w:val="007D791B"/>
    <w:rsid w:val="007D7C52"/>
    <w:rsid w:val="007E057E"/>
    <w:rsid w:val="007E0A75"/>
    <w:rsid w:val="007E0AA5"/>
    <w:rsid w:val="007E0D73"/>
    <w:rsid w:val="007E0FA4"/>
    <w:rsid w:val="007E15BA"/>
    <w:rsid w:val="007E162D"/>
    <w:rsid w:val="007E1EA7"/>
    <w:rsid w:val="007E2126"/>
    <w:rsid w:val="007E271F"/>
    <w:rsid w:val="007E2763"/>
    <w:rsid w:val="007E43FB"/>
    <w:rsid w:val="007E4A01"/>
    <w:rsid w:val="007E4F1D"/>
    <w:rsid w:val="007E512C"/>
    <w:rsid w:val="007E52B5"/>
    <w:rsid w:val="007E5B9E"/>
    <w:rsid w:val="007E5DFA"/>
    <w:rsid w:val="007E5F6C"/>
    <w:rsid w:val="007E69DF"/>
    <w:rsid w:val="007E7675"/>
    <w:rsid w:val="007E7B8B"/>
    <w:rsid w:val="007F08A3"/>
    <w:rsid w:val="007F0966"/>
    <w:rsid w:val="007F1166"/>
    <w:rsid w:val="007F2282"/>
    <w:rsid w:val="007F2790"/>
    <w:rsid w:val="007F35DD"/>
    <w:rsid w:val="007F3BF3"/>
    <w:rsid w:val="007F411F"/>
    <w:rsid w:val="007F4837"/>
    <w:rsid w:val="007F5710"/>
    <w:rsid w:val="007F5CFA"/>
    <w:rsid w:val="007F5FAD"/>
    <w:rsid w:val="007F74E8"/>
    <w:rsid w:val="007F7AB6"/>
    <w:rsid w:val="0080036C"/>
    <w:rsid w:val="0080055B"/>
    <w:rsid w:val="00800686"/>
    <w:rsid w:val="00800ACB"/>
    <w:rsid w:val="00800B75"/>
    <w:rsid w:val="00800CF4"/>
    <w:rsid w:val="00800F71"/>
    <w:rsid w:val="00801203"/>
    <w:rsid w:val="00801520"/>
    <w:rsid w:val="00801580"/>
    <w:rsid w:val="00801637"/>
    <w:rsid w:val="00801725"/>
    <w:rsid w:val="00801817"/>
    <w:rsid w:val="00801B54"/>
    <w:rsid w:val="00801FAC"/>
    <w:rsid w:val="00802549"/>
    <w:rsid w:val="008027E1"/>
    <w:rsid w:val="00802D4A"/>
    <w:rsid w:val="00802FC0"/>
    <w:rsid w:val="00804160"/>
    <w:rsid w:val="008042DD"/>
    <w:rsid w:val="008043ED"/>
    <w:rsid w:val="00804468"/>
    <w:rsid w:val="00804597"/>
    <w:rsid w:val="008047C7"/>
    <w:rsid w:val="00804E0A"/>
    <w:rsid w:val="00804E41"/>
    <w:rsid w:val="008053CD"/>
    <w:rsid w:val="0080543B"/>
    <w:rsid w:val="00805B20"/>
    <w:rsid w:val="00805FA5"/>
    <w:rsid w:val="00807AAA"/>
    <w:rsid w:val="00807DBD"/>
    <w:rsid w:val="00810350"/>
    <w:rsid w:val="0081089D"/>
    <w:rsid w:val="00810D7B"/>
    <w:rsid w:val="00810DF8"/>
    <w:rsid w:val="00810F67"/>
    <w:rsid w:val="008110B9"/>
    <w:rsid w:val="008121AC"/>
    <w:rsid w:val="00813529"/>
    <w:rsid w:val="008137F8"/>
    <w:rsid w:val="00813C86"/>
    <w:rsid w:val="00813D18"/>
    <w:rsid w:val="008141CA"/>
    <w:rsid w:val="00814928"/>
    <w:rsid w:val="00814FEC"/>
    <w:rsid w:val="0081581D"/>
    <w:rsid w:val="00816737"/>
    <w:rsid w:val="00816D78"/>
    <w:rsid w:val="00817333"/>
    <w:rsid w:val="00820213"/>
    <w:rsid w:val="008205B5"/>
    <w:rsid w:val="00820ACC"/>
    <w:rsid w:val="008225F3"/>
    <w:rsid w:val="008226F6"/>
    <w:rsid w:val="0082305C"/>
    <w:rsid w:val="00823614"/>
    <w:rsid w:val="0082558B"/>
    <w:rsid w:val="0082558F"/>
    <w:rsid w:val="008270E2"/>
    <w:rsid w:val="00831303"/>
    <w:rsid w:val="008317EA"/>
    <w:rsid w:val="00831818"/>
    <w:rsid w:val="0083191B"/>
    <w:rsid w:val="00831FAE"/>
    <w:rsid w:val="008320D8"/>
    <w:rsid w:val="008321DA"/>
    <w:rsid w:val="00833A91"/>
    <w:rsid w:val="00834A6A"/>
    <w:rsid w:val="00836119"/>
    <w:rsid w:val="0083663D"/>
    <w:rsid w:val="008377C6"/>
    <w:rsid w:val="00837917"/>
    <w:rsid w:val="00837DF1"/>
    <w:rsid w:val="008415D4"/>
    <w:rsid w:val="00841712"/>
    <w:rsid w:val="00841B73"/>
    <w:rsid w:val="00842F66"/>
    <w:rsid w:val="008437BA"/>
    <w:rsid w:val="008441A9"/>
    <w:rsid w:val="00844787"/>
    <w:rsid w:val="00844B89"/>
    <w:rsid w:val="00845069"/>
    <w:rsid w:val="00845092"/>
    <w:rsid w:val="008450BA"/>
    <w:rsid w:val="008453A6"/>
    <w:rsid w:val="0084743F"/>
    <w:rsid w:val="00847828"/>
    <w:rsid w:val="00847950"/>
    <w:rsid w:val="00850210"/>
    <w:rsid w:val="0085058E"/>
    <w:rsid w:val="00850A9A"/>
    <w:rsid w:val="00850D4D"/>
    <w:rsid w:val="008512AF"/>
    <w:rsid w:val="00851ACC"/>
    <w:rsid w:val="00852257"/>
    <w:rsid w:val="008526AA"/>
    <w:rsid w:val="00852A7F"/>
    <w:rsid w:val="0085412E"/>
    <w:rsid w:val="00854B52"/>
    <w:rsid w:val="00855023"/>
    <w:rsid w:val="008552AA"/>
    <w:rsid w:val="00855F45"/>
    <w:rsid w:val="008561C8"/>
    <w:rsid w:val="00856806"/>
    <w:rsid w:val="00856971"/>
    <w:rsid w:val="00857188"/>
    <w:rsid w:val="0085737B"/>
    <w:rsid w:val="00857502"/>
    <w:rsid w:val="00857E4A"/>
    <w:rsid w:val="00857EB5"/>
    <w:rsid w:val="008602D6"/>
    <w:rsid w:val="008606A8"/>
    <w:rsid w:val="00860C31"/>
    <w:rsid w:val="00860F28"/>
    <w:rsid w:val="00861544"/>
    <w:rsid w:val="00861C44"/>
    <w:rsid w:val="00862AE0"/>
    <w:rsid w:val="00862D02"/>
    <w:rsid w:val="0086324E"/>
    <w:rsid w:val="0086359A"/>
    <w:rsid w:val="008635E9"/>
    <w:rsid w:val="00864364"/>
    <w:rsid w:val="008643EC"/>
    <w:rsid w:val="008646BD"/>
    <w:rsid w:val="00864CB0"/>
    <w:rsid w:val="00865167"/>
    <w:rsid w:val="00865D6A"/>
    <w:rsid w:val="0086655E"/>
    <w:rsid w:val="00866DFB"/>
    <w:rsid w:val="00867F07"/>
    <w:rsid w:val="00870BF9"/>
    <w:rsid w:val="00871366"/>
    <w:rsid w:val="008717E6"/>
    <w:rsid w:val="008719DC"/>
    <w:rsid w:val="00871F98"/>
    <w:rsid w:val="00872974"/>
    <w:rsid w:val="00874A08"/>
    <w:rsid w:val="00874DB4"/>
    <w:rsid w:val="00875315"/>
    <w:rsid w:val="00875F90"/>
    <w:rsid w:val="00876701"/>
    <w:rsid w:val="00877EDB"/>
    <w:rsid w:val="00880BBF"/>
    <w:rsid w:val="00881479"/>
    <w:rsid w:val="0088147F"/>
    <w:rsid w:val="00881655"/>
    <w:rsid w:val="00881E61"/>
    <w:rsid w:val="00882291"/>
    <w:rsid w:val="008825F9"/>
    <w:rsid w:val="008826F1"/>
    <w:rsid w:val="00883234"/>
    <w:rsid w:val="00883BAF"/>
    <w:rsid w:val="00883F92"/>
    <w:rsid w:val="008842A4"/>
    <w:rsid w:val="008855F2"/>
    <w:rsid w:val="00885662"/>
    <w:rsid w:val="00885890"/>
    <w:rsid w:val="00886190"/>
    <w:rsid w:val="00886644"/>
    <w:rsid w:val="00886CB6"/>
    <w:rsid w:val="008875EF"/>
    <w:rsid w:val="00887F06"/>
    <w:rsid w:val="00887F9C"/>
    <w:rsid w:val="00887FA2"/>
    <w:rsid w:val="00890476"/>
    <w:rsid w:val="008916CC"/>
    <w:rsid w:val="00892BBB"/>
    <w:rsid w:val="00892C1F"/>
    <w:rsid w:val="00892D19"/>
    <w:rsid w:val="00892F66"/>
    <w:rsid w:val="00893050"/>
    <w:rsid w:val="00893A28"/>
    <w:rsid w:val="00894380"/>
    <w:rsid w:val="0089449D"/>
    <w:rsid w:val="00894793"/>
    <w:rsid w:val="00894BCF"/>
    <w:rsid w:val="00894E84"/>
    <w:rsid w:val="00895570"/>
    <w:rsid w:val="00896653"/>
    <w:rsid w:val="008978A1"/>
    <w:rsid w:val="008A01CB"/>
    <w:rsid w:val="008A0762"/>
    <w:rsid w:val="008A0C14"/>
    <w:rsid w:val="008A0DC1"/>
    <w:rsid w:val="008A10AD"/>
    <w:rsid w:val="008A11E7"/>
    <w:rsid w:val="008A1333"/>
    <w:rsid w:val="008A1D69"/>
    <w:rsid w:val="008A20AF"/>
    <w:rsid w:val="008A22D1"/>
    <w:rsid w:val="008A278B"/>
    <w:rsid w:val="008A2BDD"/>
    <w:rsid w:val="008A30EA"/>
    <w:rsid w:val="008A36FE"/>
    <w:rsid w:val="008A3B67"/>
    <w:rsid w:val="008A3F1E"/>
    <w:rsid w:val="008A42F9"/>
    <w:rsid w:val="008A4ECD"/>
    <w:rsid w:val="008A50C7"/>
    <w:rsid w:val="008A5957"/>
    <w:rsid w:val="008A6CC2"/>
    <w:rsid w:val="008A717C"/>
    <w:rsid w:val="008A7535"/>
    <w:rsid w:val="008A753F"/>
    <w:rsid w:val="008A7EFB"/>
    <w:rsid w:val="008B08F0"/>
    <w:rsid w:val="008B0C2C"/>
    <w:rsid w:val="008B1759"/>
    <w:rsid w:val="008B1B70"/>
    <w:rsid w:val="008B1BC0"/>
    <w:rsid w:val="008B1D94"/>
    <w:rsid w:val="008B1E2F"/>
    <w:rsid w:val="008B1F7B"/>
    <w:rsid w:val="008B273A"/>
    <w:rsid w:val="008B317D"/>
    <w:rsid w:val="008B34A1"/>
    <w:rsid w:val="008B3ED2"/>
    <w:rsid w:val="008B4D21"/>
    <w:rsid w:val="008B4D65"/>
    <w:rsid w:val="008B5F42"/>
    <w:rsid w:val="008B6066"/>
    <w:rsid w:val="008B627C"/>
    <w:rsid w:val="008B669A"/>
    <w:rsid w:val="008B6F99"/>
    <w:rsid w:val="008B7434"/>
    <w:rsid w:val="008B788B"/>
    <w:rsid w:val="008B7D89"/>
    <w:rsid w:val="008B7E07"/>
    <w:rsid w:val="008C0144"/>
    <w:rsid w:val="008C046A"/>
    <w:rsid w:val="008C0B93"/>
    <w:rsid w:val="008C0CEB"/>
    <w:rsid w:val="008C1A49"/>
    <w:rsid w:val="008C2472"/>
    <w:rsid w:val="008C2801"/>
    <w:rsid w:val="008C2F9B"/>
    <w:rsid w:val="008C3AE9"/>
    <w:rsid w:val="008C45F1"/>
    <w:rsid w:val="008C4893"/>
    <w:rsid w:val="008C4F3A"/>
    <w:rsid w:val="008C4F55"/>
    <w:rsid w:val="008C6081"/>
    <w:rsid w:val="008C61F2"/>
    <w:rsid w:val="008C65F3"/>
    <w:rsid w:val="008C69E1"/>
    <w:rsid w:val="008C6D7D"/>
    <w:rsid w:val="008C7409"/>
    <w:rsid w:val="008C752E"/>
    <w:rsid w:val="008C7896"/>
    <w:rsid w:val="008C7BAA"/>
    <w:rsid w:val="008D03F8"/>
    <w:rsid w:val="008D0FF4"/>
    <w:rsid w:val="008D11DB"/>
    <w:rsid w:val="008D1413"/>
    <w:rsid w:val="008D17B8"/>
    <w:rsid w:val="008D17D3"/>
    <w:rsid w:val="008D1B4C"/>
    <w:rsid w:val="008D1C4F"/>
    <w:rsid w:val="008D2A46"/>
    <w:rsid w:val="008D32A3"/>
    <w:rsid w:val="008D3B6D"/>
    <w:rsid w:val="008D433A"/>
    <w:rsid w:val="008D44B4"/>
    <w:rsid w:val="008D46C0"/>
    <w:rsid w:val="008D4792"/>
    <w:rsid w:val="008D5865"/>
    <w:rsid w:val="008D5FD7"/>
    <w:rsid w:val="008D686D"/>
    <w:rsid w:val="008D7734"/>
    <w:rsid w:val="008D7BFC"/>
    <w:rsid w:val="008E1501"/>
    <w:rsid w:val="008E17B2"/>
    <w:rsid w:val="008E1C66"/>
    <w:rsid w:val="008E2191"/>
    <w:rsid w:val="008E2397"/>
    <w:rsid w:val="008E23BB"/>
    <w:rsid w:val="008E2FF8"/>
    <w:rsid w:val="008E41BE"/>
    <w:rsid w:val="008E45DE"/>
    <w:rsid w:val="008E48BD"/>
    <w:rsid w:val="008E4CB9"/>
    <w:rsid w:val="008E5733"/>
    <w:rsid w:val="008E5A1E"/>
    <w:rsid w:val="008E5E43"/>
    <w:rsid w:val="008E675D"/>
    <w:rsid w:val="008E6DCE"/>
    <w:rsid w:val="008E76C8"/>
    <w:rsid w:val="008E777C"/>
    <w:rsid w:val="008F05E9"/>
    <w:rsid w:val="008F09DF"/>
    <w:rsid w:val="008F0EE5"/>
    <w:rsid w:val="008F1469"/>
    <w:rsid w:val="008F1846"/>
    <w:rsid w:val="008F2B0B"/>
    <w:rsid w:val="008F35DB"/>
    <w:rsid w:val="008F3E37"/>
    <w:rsid w:val="008F4D83"/>
    <w:rsid w:val="008F51CD"/>
    <w:rsid w:val="008F525F"/>
    <w:rsid w:val="008F546F"/>
    <w:rsid w:val="008F5755"/>
    <w:rsid w:val="008F5776"/>
    <w:rsid w:val="008F57E4"/>
    <w:rsid w:val="008F64B2"/>
    <w:rsid w:val="008F659D"/>
    <w:rsid w:val="008F666A"/>
    <w:rsid w:val="008F6B0F"/>
    <w:rsid w:val="008F740C"/>
    <w:rsid w:val="00900CF8"/>
    <w:rsid w:val="00900FA4"/>
    <w:rsid w:val="00900FDE"/>
    <w:rsid w:val="0090169B"/>
    <w:rsid w:val="00901CE4"/>
    <w:rsid w:val="00901D52"/>
    <w:rsid w:val="009033AC"/>
    <w:rsid w:val="00903568"/>
    <w:rsid w:val="00903A3E"/>
    <w:rsid w:val="00904907"/>
    <w:rsid w:val="0090504C"/>
    <w:rsid w:val="00905222"/>
    <w:rsid w:val="00905573"/>
    <w:rsid w:val="00906185"/>
    <w:rsid w:val="00906C6B"/>
    <w:rsid w:val="00906F3C"/>
    <w:rsid w:val="00907078"/>
    <w:rsid w:val="00910537"/>
    <w:rsid w:val="00910F8C"/>
    <w:rsid w:val="009111E1"/>
    <w:rsid w:val="00911679"/>
    <w:rsid w:val="009123DF"/>
    <w:rsid w:val="00912DCF"/>
    <w:rsid w:val="00912ED5"/>
    <w:rsid w:val="0091334C"/>
    <w:rsid w:val="00913F30"/>
    <w:rsid w:val="00914448"/>
    <w:rsid w:val="0091497F"/>
    <w:rsid w:val="0091582A"/>
    <w:rsid w:val="009159BC"/>
    <w:rsid w:val="00915EC9"/>
    <w:rsid w:val="0091655F"/>
    <w:rsid w:val="0091672A"/>
    <w:rsid w:val="00917246"/>
    <w:rsid w:val="00917A54"/>
    <w:rsid w:val="009200B9"/>
    <w:rsid w:val="009201C9"/>
    <w:rsid w:val="00920B95"/>
    <w:rsid w:val="00921645"/>
    <w:rsid w:val="00921898"/>
    <w:rsid w:val="00922251"/>
    <w:rsid w:val="00923196"/>
    <w:rsid w:val="00923201"/>
    <w:rsid w:val="00923720"/>
    <w:rsid w:val="009237F5"/>
    <w:rsid w:val="00923A89"/>
    <w:rsid w:val="00924045"/>
    <w:rsid w:val="0092404D"/>
    <w:rsid w:val="009243EF"/>
    <w:rsid w:val="009255A1"/>
    <w:rsid w:val="00925B65"/>
    <w:rsid w:val="00925B87"/>
    <w:rsid w:val="00925F6F"/>
    <w:rsid w:val="00926216"/>
    <w:rsid w:val="00926869"/>
    <w:rsid w:val="009269A4"/>
    <w:rsid w:val="00927615"/>
    <w:rsid w:val="0093042B"/>
    <w:rsid w:val="009305AE"/>
    <w:rsid w:val="009307F6"/>
    <w:rsid w:val="00930928"/>
    <w:rsid w:val="00930EE9"/>
    <w:rsid w:val="0093161C"/>
    <w:rsid w:val="00931E5F"/>
    <w:rsid w:val="009327AA"/>
    <w:rsid w:val="009347E5"/>
    <w:rsid w:val="00935435"/>
    <w:rsid w:val="00935493"/>
    <w:rsid w:val="00935A9C"/>
    <w:rsid w:val="00935C8E"/>
    <w:rsid w:val="00935F34"/>
    <w:rsid w:val="009365AC"/>
    <w:rsid w:val="009365C2"/>
    <w:rsid w:val="00937204"/>
    <w:rsid w:val="009376AF"/>
    <w:rsid w:val="00937CD5"/>
    <w:rsid w:val="00937D88"/>
    <w:rsid w:val="0094019D"/>
    <w:rsid w:val="009404AB"/>
    <w:rsid w:val="00940609"/>
    <w:rsid w:val="00940918"/>
    <w:rsid w:val="00940E8A"/>
    <w:rsid w:val="00941F41"/>
    <w:rsid w:val="009433EE"/>
    <w:rsid w:val="0094357C"/>
    <w:rsid w:val="00945327"/>
    <w:rsid w:val="0094558C"/>
    <w:rsid w:val="00945821"/>
    <w:rsid w:val="00945B72"/>
    <w:rsid w:val="00946163"/>
    <w:rsid w:val="0094673E"/>
    <w:rsid w:val="00946C8B"/>
    <w:rsid w:val="00946F8B"/>
    <w:rsid w:val="0094741A"/>
    <w:rsid w:val="009476F6"/>
    <w:rsid w:val="00947F39"/>
    <w:rsid w:val="009503EF"/>
    <w:rsid w:val="0095049E"/>
    <w:rsid w:val="009509B8"/>
    <w:rsid w:val="009521FD"/>
    <w:rsid w:val="0095224C"/>
    <w:rsid w:val="00952D8C"/>
    <w:rsid w:val="00952E49"/>
    <w:rsid w:val="00953B93"/>
    <w:rsid w:val="00955478"/>
    <w:rsid w:val="00955E0E"/>
    <w:rsid w:val="009560D2"/>
    <w:rsid w:val="00957D13"/>
    <w:rsid w:val="00960CE8"/>
    <w:rsid w:val="009625A6"/>
    <w:rsid w:val="0096332A"/>
    <w:rsid w:val="009648DD"/>
    <w:rsid w:val="009651DF"/>
    <w:rsid w:val="00965328"/>
    <w:rsid w:val="00965A4E"/>
    <w:rsid w:val="009661D1"/>
    <w:rsid w:val="009662F4"/>
    <w:rsid w:val="009669D7"/>
    <w:rsid w:val="00966AC6"/>
    <w:rsid w:val="009675CE"/>
    <w:rsid w:val="00967A4D"/>
    <w:rsid w:val="00967A68"/>
    <w:rsid w:val="00970782"/>
    <w:rsid w:val="0097099D"/>
    <w:rsid w:val="00971075"/>
    <w:rsid w:val="009712C5"/>
    <w:rsid w:val="00971E8E"/>
    <w:rsid w:val="00972D79"/>
    <w:rsid w:val="00973ACA"/>
    <w:rsid w:val="00975F35"/>
    <w:rsid w:val="00976174"/>
    <w:rsid w:val="009762ED"/>
    <w:rsid w:val="009764B2"/>
    <w:rsid w:val="009766EE"/>
    <w:rsid w:val="00976AC2"/>
    <w:rsid w:val="009772E7"/>
    <w:rsid w:val="009804C2"/>
    <w:rsid w:val="00981206"/>
    <w:rsid w:val="00981283"/>
    <w:rsid w:val="00981296"/>
    <w:rsid w:val="00981A3F"/>
    <w:rsid w:val="00981D4A"/>
    <w:rsid w:val="00982494"/>
    <w:rsid w:val="00982912"/>
    <w:rsid w:val="00982F5D"/>
    <w:rsid w:val="00983F54"/>
    <w:rsid w:val="00984052"/>
    <w:rsid w:val="009841BD"/>
    <w:rsid w:val="00984A77"/>
    <w:rsid w:val="009850C7"/>
    <w:rsid w:val="009850D0"/>
    <w:rsid w:val="0098571A"/>
    <w:rsid w:val="00985A9F"/>
    <w:rsid w:val="00985AA5"/>
    <w:rsid w:val="00985E84"/>
    <w:rsid w:val="00986013"/>
    <w:rsid w:val="00986861"/>
    <w:rsid w:val="00986BE9"/>
    <w:rsid w:val="00986EB5"/>
    <w:rsid w:val="00987402"/>
    <w:rsid w:val="009903D1"/>
    <w:rsid w:val="009906F3"/>
    <w:rsid w:val="00990AED"/>
    <w:rsid w:val="00990C11"/>
    <w:rsid w:val="00990E41"/>
    <w:rsid w:val="00991703"/>
    <w:rsid w:val="009939AC"/>
    <w:rsid w:val="00994576"/>
    <w:rsid w:val="009955A5"/>
    <w:rsid w:val="00995A33"/>
    <w:rsid w:val="00996F3F"/>
    <w:rsid w:val="0099713B"/>
    <w:rsid w:val="009A05E1"/>
    <w:rsid w:val="009A0AF3"/>
    <w:rsid w:val="009A1320"/>
    <w:rsid w:val="009A15AC"/>
    <w:rsid w:val="009A17AA"/>
    <w:rsid w:val="009A2261"/>
    <w:rsid w:val="009A23B0"/>
    <w:rsid w:val="009A29A8"/>
    <w:rsid w:val="009A2A4A"/>
    <w:rsid w:val="009A347D"/>
    <w:rsid w:val="009A3663"/>
    <w:rsid w:val="009A3CEF"/>
    <w:rsid w:val="009A446E"/>
    <w:rsid w:val="009A46EB"/>
    <w:rsid w:val="009A4CF8"/>
    <w:rsid w:val="009A5626"/>
    <w:rsid w:val="009A61B2"/>
    <w:rsid w:val="009A647B"/>
    <w:rsid w:val="009A64DD"/>
    <w:rsid w:val="009A6CBD"/>
    <w:rsid w:val="009A71E4"/>
    <w:rsid w:val="009A735E"/>
    <w:rsid w:val="009A74DB"/>
    <w:rsid w:val="009A76AA"/>
    <w:rsid w:val="009B0051"/>
    <w:rsid w:val="009B0E7D"/>
    <w:rsid w:val="009B13A7"/>
    <w:rsid w:val="009B1CF6"/>
    <w:rsid w:val="009B225A"/>
    <w:rsid w:val="009B2382"/>
    <w:rsid w:val="009B24A2"/>
    <w:rsid w:val="009B2F14"/>
    <w:rsid w:val="009B2F1C"/>
    <w:rsid w:val="009B3124"/>
    <w:rsid w:val="009B3953"/>
    <w:rsid w:val="009B44B0"/>
    <w:rsid w:val="009B44B8"/>
    <w:rsid w:val="009B45A9"/>
    <w:rsid w:val="009B530B"/>
    <w:rsid w:val="009B5D79"/>
    <w:rsid w:val="009B6DA4"/>
    <w:rsid w:val="009B7084"/>
    <w:rsid w:val="009C00E0"/>
    <w:rsid w:val="009C096A"/>
    <w:rsid w:val="009C15FB"/>
    <w:rsid w:val="009C1721"/>
    <w:rsid w:val="009C1854"/>
    <w:rsid w:val="009C1BB3"/>
    <w:rsid w:val="009C1C36"/>
    <w:rsid w:val="009C284A"/>
    <w:rsid w:val="009C3131"/>
    <w:rsid w:val="009C33F6"/>
    <w:rsid w:val="009C43A9"/>
    <w:rsid w:val="009C494E"/>
    <w:rsid w:val="009C4ACD"/>
    <w:rsid w:val="009C4DAD"/>
    <w:rsid w:val="009C58EA"/>
    <w:rsid w:val="009C5EF0"/>
    <w:rsid w:val="009C602E"/>
    <w:rsid w:val="009C609B"/>
    <w:rsid w:val="009C66E7"/>
    <w:rsid w:val="009C68EC"/>
    <w:rsid w:val="009D01A3"/>
    <w:rsid w:val="009D04DC"/>
    <w:rsid w:val="009D05D6"/>
    <w:rsid w:val="009D08C4"/>
    <w:rsid w:val="009D08DA"/>
    <w:rsid w:val="009D0B34"/>
    <w:rsid w:val="009D19FF"/>
    <w:rsid w:val="009D1C98"/>
    <w:rsid w:val="009D2003"/>
    <w:rsid w:val="009D23F9"/>
    <w:rsid w:val="009D2B76"/>
    <w:rsid w:val="009D2FE6"/>
    <w:rsid w:val="009D31C5"/>
    <w:rsid w:val="009D3261"/>
    <w:rsid w:val="009D36EC"/>
    <w:rsid w:val="009D38CC"/>
    <w:rsid w:val="009D3DA9"/>
    <w:rsid w:val="009D3FCD"/>
    <w:rsid w:val="009D42A7"/>
    <w:rsid w:val="009D5444"/>
    <w:rsid w:val="009D5633"/>
    <w:rsid w:val="009D5A7C"/>
    <w:rsid w:val="009D5F69"/>
    <w:rsid w:val="009D6F65"/>
    <w:rsid w:val="009D736B"/>
    <w:rsid w:val="009D7B1C"/>
    <w:rsid w:val="009E00A5"/>
    <w:rsid w:val="009E0A8B"/>
    <w:rsid w:val="009E0D64"/>
    <w:rsid w:val="009E0F47"/>
    <w:rsid w:val="009E17B6"/>
    <w:rsid w:val="009E2135"/>
    <w:rsid w:val="009E2FA3"/>
    <w:rsid w:val="009E36E2"/>
    <w:rsid w:val="009E38EC"/>
    <w:rsid w:val="009E39A7"/>
    <w:rsid w:val="009E3ED1"/>
    <w:rsid w:val="009E47BC"/>
    <w:rsid w:val="009E4866"/>
    <w:rsid w:val="009E4B05"/>
    <w:rsid w:val="009E4F0F"/>
    <w:rsid w:val="009E502E"/>
    <w:rsid w:val="009E54A1"/>
    <w:rsid w:val="009E6716"/>
    <w:rsid w:val="009E6DEE"/>
    <w:rsid w:val="009E6F0D"/>
    <w:rsid w:val="009F0C73"/>
    <w:rsid w:val="009F14FD"/>
    <w:rsid w:val="009F1C1A"/>
    <w:rsid w:val="009F354A"/>
    <w:rsid w:val="009F4116"/>
    <w:rsid w:val="009F6663"/>
    <w:rsid w:val="009F66AE"/>
    <w:rsid w:val="009F6762"/>
    <w:rsid w:val="009F727D"/>
    <w:rsid w:val="009F7729"/>
    <w:rsid w:val="00A00180"/>
    <w:rsid w:val="00A014A9"/>
    <w:rsid w:val="00A01EA6"/>
    <w:rsid w:val="00A021B9"/>
    <w:rsid w:val="00A0234A"/>
    <w:rsid w:val="00A024A6"/>
    <w:rsid w:val="00A02B54"/>
    <w:rsid w:val="00A02C89"/>
    <w:rsid w:val="00A04665"/>
    <w:rsid w:val="00A04B90"/>
    <w:rsid w:val="00A05342"/>
    <w:rsid w:val="00A0567F"/>
    <w:rsid w:val="00A067FA"/>
    <w:rsid w:val="00A0699F"/>
    <w:rsid w:val="00A06BDE"/>
    <w:rsid w:val="00A073B0"/>
    <w:rsid w:val="00A0744E"/>
    <w:rsid w:val="00A076EF"/>
    <w:rsid w:val="00A07A2C"/>
    <w:rsid w:val="00A10910"/>
    <w:rsid w:val="00A10E3B"/>
    <w:rsid w:val="00A1182F"/>
    <w:rsid w:val="00A125B6"/>
    <w:rsid w:val="00A12930"/>
    <w:rsid w:val="00A12AD8"/>
    <w:rsid w:val="00A13426"/>
    <w:rsid w:val="00A13B1E"/>
    <w:rsid w:val="00A14030"/>
    <w:rsid w:val="00A14163"/>
    <w:rsid w:val="00A147BC"/>
    <w:rsid w:val="00A14871"/>
    <w:rsid w:val="00A14E67"/>
    <w:rsid w:val="00A155DC"/>
    <w:rsid w:val="00A1561B"/>
    <w:rsid w:val="00A16ACB"/>
    <w:rsid w:val="00A17176"/>
    <w:rsid w:val="00A20449"/>
    <w:rsid w:val="00A20BA0"/>
    <w:rsid w:val="00A2100E"/>
    <w:rsid w:val="00A21BD7"/>
    <w:rsid w:val="00A2239B"/>
    <w:rsid w:val="00A226B7"/>
    <w:rsid w:val="00A22BB2"/>
    <w:rsid w:val="00A231ED"/>
    <w:rsid w:val="00A23BD7"/>
    <w:rsid w:val="00A247E2"/>
    <w:rsid w:val="00A24B62"/>
    <w:rsid w:val="00A256A1"/>
    <w:rsid w:val="00A25BC2"/>
    <w:rsid w:val="00A263A9"/>
    <w:rsid w:val="00A26A6D"/>
    <w:rsid w:val="00A27296"/>
    <w:rsid w:val="00A27AE7"/>
    <w:rsid w:val="00A30406"/>
    <w:rsid w:val="00A309C8"/>
    <w:rsid w:val="00A30C27"/>
    <w:rsid w:val="00A3155E"/>
    <w:rsid w:val="00A31F5D"/>
    <w:rsid w:val="00A3216C"/>
    <w:rsid w:val="00A33229"/>
    <w:rsid w:val="00A336AC"/>
    <w:rsid w:val="00A34BA1"/>
    <w:rsid w:val="00A34F77"/>
    <w:rsid w:val="00A35786"/>
    <w:rsid w:val="00A364A8"/>
    <w:rsid w:val="00A3672F"/>
    <w:rsid w:val="00A37F37"/>
    <w:rsid w:val="00A40447"/>
    <w:rsid w:val="00A409A8"/>
    <w:rsid w:val="00A40CF6"/>
    <w:rsid w:val="00A412BC"/>
    <w:rsid w:val="00A427CA"/>
    <w:rsid w:val="00A42D45"/>
    <w:rsid w:val="00A43021"/>
    <w:rsid w:val="00A432B1"/>
    <w:rsid w:val="00A445D2"/>
    <w:rsid w:val="00A44981"/>
    <w:rsid w:val="00A44B40"/>
    <w:rsid w:val="00A450BC"/>
    <w:rsid w:val="00A4523C"/>
    <w:rsid w:val="00A4601C"/>
    <w:rsid w:val="00A463F9"/>
    <w:rsid w:val="00A4673F"/>
    <w:rsid w:val="00A46AB5"/>
    <w:rsid w:val="00A46F79"/>
    <w:rsid w:val="00A47E83"/>
    <w:rsid w:val="00A47EA9"/>
    <w:rsid w:val="00A5031C"/>
    <w:rsid w:val="00A505E3"/>
    <w:rsid w:val="00A50622"/>
    <w:rsid w:val="00A50972"/>
    <w:rsid w:val="00A50B6B"/>
    <w:rsid w:val="00A51420"/>
    <w:rsid w:val="00A51437"/>
    <w:rsid w:val="00A5257C"/>
    <w:rsid w:val="00A5299F"/>
    <w:rsid w:val="00A52BE3"/>
    <w:rsid w:val="00A53D69"/>
    <w:rsid w:val="00A55CD4"/>
    <w:rsid w:val="00A56562"/>
    <w:rsid w:val="00A56B39"/>
    <w:rsid w:val="00A57E08"/>
    <w:rsid w:val="00A57E2E"/>
    <w:rsid w:val="00A60DCB"/>
    <w:rsid w:val="00A613AD"/>
    <w:rsid w:val="00A61CE7"/>
    <w:rsid w:val="00A621D3"/>
    <w:rsid w:val="00A623D6"/>
    <w:rsid w:val="00A6287F"/>
    <w:rsid w:val="00A62AF3"/>
    <w:rsid w:val="00A630A4"/>
    <w:rsid w:val="00A63A96"/>
    <w:rsid w:val="00A63BD7"/>
    <w:rsid w:val="00A6454E"/>
    <w:rsid w:val="00A6621B"/>
    <w:rsid w:val="00A6650C"/>
    <w:rsid w:val="00A669D2"/>
    <w:rsid w:val="00A66A57"/>
    <w:rsid w:val="00A6749C"/>
    <w:rsid w:val="00A6766E"/>
    <w:rsid w:val="00A677D4"/>
    <w:rsid w:val="00A67993"/>
    <w:rsid w:val="00A70038"/>
    <w:rsid w:val="00A70AB5"/>
    <w:rsid w:val="00A71139"/>
    <w:rsid w:val="00A71E01"/>
    <w:rsid w:val="00A72075"/>
    <w:rsid w:val="00A72DCC"/>
    <w:rsid w:val="00A73D9F"/>
    <w:rsid w:val="00A73F77"/>
    <w:rsid w:val="00A73FBA"/>
    <w:rsid w:val="00A74697"/>
    <w:rsid w:val="00A7477F"/>
    <w:rsid w:val="00A7493C"/>
    <w:rsid w:val="00A751DF"/>
    <w:rsid w:val="00A75280"/>
    <w:rsid w:val="00A766DC"/>
    <w:rsid w:val="00A76712"/>
    <w:rsid w:val="00A767A7"/>
    <w:rsid w:val="00A772A4"/>
    <w:rsid w:val="00A77D56"/>
    <w:rsid w:val="00A8021C"/>
    <w:rsid w:val="00A804E0"/>
    <w:rsid w:val="00A80AEE"/>
    <w:rsid w:val="00A818D6"/>
    <w:rsid w:val="00A81D96"/>
    <w:rsid w:val="00A8351D"/>
    <w:rsid w:val="00A8485F"/>
    <w:rsid w:val="00A853FE"/>
    <w:rsid w:val="00A8550F"/>
    <w:rsid w:val="00A85681"/>
    <w:rsid w:val="00A85898"/>
    <w:rsid w:val="00A859F8"/>
    <w:rsid w:val="00A85AE8"/>
    <w:rsid w:val="00A85EA4"/>
    <w:rsid w:val="00A867C3"/>
    <w:rsid w:val="00A874A2"/>
    <w:rsid w:val="00A90771"/>
    <w:rsid w:val="00A90782"/>
    <w:rsid w:val="00A9081B"/>
    <w:rsid w:val="00A90CA3"/>
    <w:rsid w:val="00A9137F"/>
    <w:rsid w:val="00A913C7"/>
    <w:rsid w:val="00A914AC"/>
    <w:rsid w:val="00A91B02"/>
    <w:rsid w:val="00A92050"/>
    <w:rsid w:val="00A9272A"/>
    <w:rsid w:val="00A93505"/>
    <w:rsid w:val="00A9365B"/>
    <w:rsid w:val="00A93A12"/>
    <w:rsid w:val="00A940DA"/>
    <w:rsid w:val="00A941B5"/>
    <w:rsid w:val="00A94628"/>
    <w:rsid w:val="00A96D26"/>
    <w:rsid w:val="00A96F1B"/>
    <w:rsid w:val="00A97168"/>
    <w:rsid w:val="00A9725E"/>
    <w:rsid w:val="00A97D4D"/>
    <w:rsid w:val="00AA025A"/>
    <w:rsid w:val="00AA04F3"/>
    <w:rsid w:val="00AA0505"/>
    <w:rsid w:val="00AA1D01"/>
    <w:rsid w:val="00AA1E88"/>
    <w:rsid w:val="00AA1E9B"/>
    <w:rsid w:val="00AA214F"/>
    <w:rsid w:val="00AA21B5"/>
    <w:rsid w:val="00AA293F"/>
    <w:rsid w:val="00AA2D89"/>
    <w:rsid w:val="00AA3432"/>
    <w:rsid w:val="00AA34B7"/>
    <w:rsid w:val="00AA37DE"/>
    <w:rsid w:val="00AA381D"/>
    <w:rsid w:val="00AA4ED6"/>
    <w:rsid w:val="00AA4F9A"/>
    <w:rsid w:val="00AA5FEC"/>
    <w:rsid w:val="00AA66C6"/>
    <w:rsid w:val="00AA7E76"/>
    <w:rsid w:val="00AB15DF"/>
    <w:rsid w:val="00AB24BF"/>
    <w:rsid w:val="00AB3212"/>
    <w:rsid w:val="00AB3649"/>
    <w:rsid w:val="00AB3658"/>
    <w:rsid w:val="00AB43F8"/>
    <w:rsid w:val="00AB4455"/>
    <w:rsid w:val="00AB5052"/>
    <w:rsid w:val="00AB612A"/>
    <w:rsid w:val="00AB639D"/>
    <w:rsid w:val="00AB6BBC"/>
    <w:rsid w:val="00AB74F3"/>
    <w:rsid w:val="00AC01BC"/>
    <w:rsid w:val="00AC04EA"/>
    <w:rsid w:val="00AC13D9"/>
    <w:rsid w:val="00AC1920"/>
    <w:rsid w:val="00AC1E2C"/>
    <w:rsid w:val="00AC1F8B"/>
    <w:rsid w:val="00AC2834"/>
    <w:rsid w:val="00AC2CFB"/>
    <w:rsid w:val="00AC2D11"/>
    <w:rsid w:val="00AC2E1C"/>
    <w:rsid w:val="00AC3952"/>
    <w:rsid w:val="00AC41F5"/>
    <w:rsid w:val="00AC4985"/>
    <w:rsid w:val="00AC4ED0"/>
    <w:rsid w:val="00AC5628"/>
    <w:rsid w:val="00AC5C57"/>
    <w:rsid w:val="00AC6106"/>
    <w:rsid w:val="00AC6256"/>
    <w:rsid w:val="00AC637E"/>
    <w:rsid w:val="00AC64AC"/>
    <w:rsid w:val="00AC65B1"/>
    <w:rsid w:val="00AC674C"/>
    <w:rsid w:val="00AC6FEA"/>
    <w:rsid w:val="00AC7395"/>
    <w:rsid w:val="00AD0308"/>
    <w:rsid w:val="00AD07FE"/>
    <w:rsid w:val="00AD14A8"/>
    <w:rsid w:val="00AD174E"/>
    <w:rsid w:val="00AD186E"/>
    <w:rsid w:val="00AD18E7"/>
    <w:rsid w:val="00AD2431"/>
    <w:rsid w:val="00AD26C3"/>
    <w:rsid w:val="00AD28D9"/>
    <w:rsid w:val="00AD33C6"/>
    <w:rsid w:val="00AD4959"/>
    <w:rsid w:val="00AD53BC"/>
    <w:rsid w:val="00AD5430"/>
    <w:rsid w:val="00AD55B9"/>
    <w:rsid w:val="00AD5A5A"/>
    <w:rsid w:val="00AD6060"/>
    <w:rsid w:val="00AD6085"/>
    <w:rsid w:val="00AD6295"/>
    <w:rsid w:val="00AD6732"/>
    <w:rsid w:val="00AD6814"/>
    <w:rsid w:val="00AD6C29"/>
    <w:rsid w:val="00AD7339"/>
    <w:rsid w:val="00AD73FD"/>
    <w:rsid w:val="00AE04FE"/>
    <w:rsid w:val="00AE08BF"/>
    <w:rsid w:val="00AE1053"/>
    <w:rsid w:val="00AE2BC9"/>
    <w:rsid w:val="00AE35B2"/>
    <w:rsid w:val="00AE3909"/>
    <w:rsid w:val="00AE3F7D"/>
    <w:rsid w:val="00AE4C96"/>
    <w:rsid w:val="00AE4CF3"/>
    <w:rsid w:val="00AE76FD"/>
    <w:rsid w:val="00AF03E3"/>
    <w:rsid w:val="00AF0651"/>
    <w:rsid w:val="00AF136F"/>
    <w:rsid w:val="00AF18B8"/>
    <w:rsid w:val="00AF1A97"/>
    <w:rsid w:val="00AF1DFC"/>
    <w:rsid w:val="00AF2452"/>
    <w:rsid w:val="00AF2A0F"/>
    <w:rsid w:val="00AF2B86"/>
    <w:rsid w:val="00AF2E7B"/>
    <w:rsid w:val="00AF3179"/>
    <w:rsid w:val="00AF5379"/>
    <w:rsid w:val="00AF5893"/>
    <w:rsid w:val="00AF61E1"/>
    <w:rsid w:val="00AF702C"/>
    <w:rsid w:val="00AF75B1"/>
    <w:rsid w:val="00AF785F"/>
    <w:rsid w:val="00AF7D9C"/>
    <w:rsid w:val="00B01111"/>
    <w:rsid w:val="00B017E0"/>
    <w:rsid w:val="00B01AF3"/>
    <w:rsid w:val="00B023C8"/>
    <w:rsid w:val="00B02874"/>
    <w:rsid w:val="00B03BA5"/>
    <w:rsid w:val="00B03CC0"/>
    <w:rsid w:val="00B041DA"/>
    <w:rsid w:val="00B05289"/>
    <w:rsid w:val="00B054E9"/>
    <w:rsid w:val="00B0672A"/>
    <w:rsid w:val="00B06995"/>
    <w:rsid w:val="00B0711F"/>
    <w:rsid w:val="00B07666"/>
    <w:rsid w:val="00B07DCB"/>
    <w:rsid w:val="00B10BEF"/>
    <w:rsid w:val="00B114F9"/>
    <w:rsid w:val="00B1284A"/>
    <w:rsid w:val="00B130AA"/>
    <w:rsid w:val="00B131EA"/>
    <w:rsid w:val="00B138DA"/>
    <w:rsid w:val="00B13A53"/>
    <w:rsid w:val="00B141A4"/>
    <w:rsid w:val="00B146F7"/>
    <w:rsid w:val="00B157D9"/>
    <w:rsid w:val="00B1586F"/>
    <w:rsid w:val="00B167E7"/>
    <w:rsid w:val="00B16BCC"/>
    <w:rsid w:val="00B16C5A"/>
    <w:rsid w:val="00B17160"/>
    <w:rsid w:val="00B174D2"/>
    <w:rsid w:val="00B17C46"/>
    <w:rsid w:val="00B20548"/>
    <w:rsid w:val="00B2062B"/>
    <w:rsid w:val="00B21DF9"/>
    <w:rsid w:val="00B21E59"/>
    <w:rsid w:val="00B21F93"/>
    <w:rsid w:val="00B2254A"/>
    <w:rsid w:val="00B22DF4"/>
    <w:rsid w:val="00B230ED"/>
    <w:rsid w:val="00B23DF2"/>
    <w:rsid w:val="00B2446E"/>
    <w:rsid w:val="00B2471E"/>
    <w:rsid w:val="00B24B19"/>
    <w:rsid w:val="00B252AB"/>
    <w:rsid w:val="00B2530B"/>
    <w:rsid w:val="00B25F13"/>
    <w:rsid w:val="00B26245"/>
    <w:rsid w:val="00B27082"/>
    <w:rsid w:val="00B27DF0"/>
    <w:rsid w:val="00B30ADF"/>
    <w:rsid w:val="00B31405"/>
    <w:rsid w:val="00B314D2"/>
    <w:rsid w:val="00B3168F"/>
    <w:rsid w:val="00B31CE1"/>
    <w:rsid w:val="00B3212E"/>
    <w:rsid w:val="00B32679"/>
    <w:rsid w:val="00B32818"/>
    <w:rsid w:val="00B329CF"/>
    <w:rsid w:val="00B33467"/>
    <w:rsid w:val="00B33488"/>
    <w:rsid w:val="00B34376"/>
    <w:rsid w:val="00B3437E"/>
    <w:rsid w:val="00B35101"/>
    <w:rsid w:val="00B35629"/>
    <w:rsid w:val="00B35CCE"/>
    <w:rsid w:val="00B364F1"/>
    <w:rsid w:val="00B36A71"/>
    <w:rsid w:val="00B36C13"/>
    <w:rsid w:val="00B37B13"/>
    <w:rsid w:val="00B4014E"/>
    <w:rsid w:val="00B40205"/>
    <w:rsid w:val="00B408A6"/>
    <w:rsid w:val="00B41EA9"/>
    <w:rsid w:val="00B421AD"/>
    <w:rsid w:val="00B4224F"/>
    <w:rsid w:val="00B426BC"/>
    <w:rsid w:val="00B43999"/>
    <w:rsid w:val="00B449AE"/>
    <w:rsid w:val="00B44E29"/>
    <w:rsid w:val="00B44FE0"/>
    <w:rsid w:val="00B45402"/>
    <w:rsid w:val="00B460FB"/>
    <w:rsid w:val="00B46231"/>
    <w:rsid w:val="00B46361"/>
    <w:rsid w:val="00B46790"/>
    <w:rsid w:val="00B476EC"/>
    <w:rsid w:val="00B508F9"/>
    <w:rsid w:val="00B510EA"/>
    <w:rsid w:val="00B513F7"/>
    <w:rsid w:val="00B51AC6"/>
    <w:rsid w:val="00B52553"/>
    <w:rsid w:val="00B526C9"/>
    <w:rsid w:val="00B526F5"/>
    <w:rsid w:val="00B52765"/>
    <w:rsid w:val="00B52A98"/>
    <w:rsid w:val="00B52CC9"/>
    <w:rsid w:val="00B53AC0"/>
    <w:rsid w:val="00B542C7"/>
    <w:rsid w:val="00B5452A"/>
    <w:rsid w:val="00B55536"/>
    <w:rsid w:val="00B56CDB"/>
    <w:rsid w:val="00B57174"/>
    <w:rsid w:val="00B57387"/>
    <w:rsid w:val="00B578A8"/>
    <w:rsid w:val="00B57B6E"/>
    <w:rsid w:val="00B57E34"/>
    <w:rsid w:val="00B602E1"/>
    <w:rsid w:val="00B603E8"/>
    <w:rsid w:val="00B60A85"/>
    <w:rsid w:val="00B60B97"/>
    <w:rsid w:val="00B613CB"/>
    <w:rsid w:val="00B623EB"/>
    <w:rsid w:val="00B62C2B"/>
    <w:rsid w:val="00B62E5D"/>
    <w:rsid w:val="00B63132"/>
    <w:rsid w:val="00B63C74"/>
    <w:rsid w:val="00B647A8"/>
    <w:rsid w:val="00B64FB7"/>
    <w:rsid w:val="00B6582A"/>
    <w:rsid w:val="00B663CB"/>
    <w:rsid w:val="00B66AF1"/>
    <w:rsid w:val="00B67165"/>
    <w:rsid w:val="00B67ED9"/>
    <w:rsid w:val="00B702A4"/>
    <w:rsid w:val="00B707E8"/>
    <w:rsid w:val="00B70E35"/>
    <w:rsid w:val="00B71226"/>
    <w:rsid w:val="00B712E9"/>
    <w:rsid w:val="00B7136E"/>
    <w:rsid w:val="00B71B8F"/>
    <w:rsid w:val="00B72290"/>
    <w:rsid w:val="00B73BF6"/>
    <w:rsid w:val="00B74CDA"/>
    <w:rsid w:val="00B755F6"/>
    <w:rsid w:val="00B75865"/>
    <w:rsid w:val="00B75AFA"/>
    <w:rsid w:val="00B76137"/>
    <w:rsid w:val="00B7715E"/>
    <w:rsid w:val="00B77249"/>
    <w:rsid w:val="00B77329"/>
    <w:rsid w:val="00B77AC8"/>
    <w:rsid w:val="00B8028C"/>
    <w:rsid w:val="00B80317"/>
    <w:rsid w:val="00B808A5"/>
    <w:rsid w:val="00B80F3E"/>
    <w:rsid w:val="00B81087"/>
    <w:rsid w:val="00B81773"/>
    <w:rsid w:val="00B82BC1"/>
    <w:rsid w:val="00B831C9"/>
    <w:rsid w:val="00B8341A"/>
    <w:rsid w:val="00B83573"/>
    <w:rsid w:val="00B836FD"/>
    <w:rsid w:val="00B83B40"/>
    <w:rsid w:val="00B83FF3"/>
    <w:rsid w:val="00B8432A"/>
    <w:rsid w:val="00B85723"/>
    <w:rsid w:val="00B85929"/>
    <w:rsid w:val="00B85940"/>
    <w:rsid w:val="00B8659E"/>
    <w:rsid w:val="00B86AE8"/>
    <w:rsid w:val="00B86EBE"/>
    <w:rsid w:val="00B87292"/>
    <w:rsid w:val="00B87BC3"/>
    <w:rsid w:val="00B9091F"/>
    <w:rsid w:val="00B917E7"/>
    <w:rsid w:val="00B91987"/>
    <w:rsid w:val="00B91D9E"/>
    <w:rsid w:val="00B92040"/>
    <w:rsid w:val="00B9282B"/>
    <w:rsid w:val="00B92D52"/>
    <w:rsid w:val="00B93437"/>
    <w:rsid w:val="00B93457"/>
    <w:rsid w:val="00B94B54"/>
    <w:rsid w:val="00B95575"/>
    <w:rsid w:val="00B957C7"/>
    <w:rsid w:val="00B959E3"/>
    <w:rsid w:val="00B95B83"/>
    <w:rsid w:val="00B96741"/>
    <w:rsid w:val="00B9731D"/>
    <w:rsid w:val="00B97EF8"/>
    <w:rsid w:val="00BA0083"/>
    <w:rsid w:val="00BA0137"/>
    <w:rsid w:val="00BA0B70"/>
    <w:rsid w:val="00BA1343"/>
    <w:rsid w:val="00BA16C2"/>
    <w:rsid w:val="00BA17A9"/>
    <w:rsid w:val="00BA2820"/>
    <w:rsid w:val="00BA2A94"/>
    <w:rsid w:val="00BA34B4"/>
    <w:rsid w:val="00BA3BA2"/>
    <w:rsid w:val="00BA3C6B"/>
    <w:rsid w:val="00BA4C12"/>
    <w:rsid w:val="00BA4C79"/>
    <w:rsid w:val="00BA4FF8"/>
    <w:rsid w:val="00BA529A"/>
    <w:rsid w:val="00BA5943"/>
    <w:rsid w:val="00BA5B16"/>
    <w:rsid w:val="00BA60C3"/>
    <w:rsid w:val="00BA665F"/>
    <w:rsid w:val="00BA6739"/>
    <w:rsid w:val="00BA70CF"/>
    <w:rsid w:val="00BA730C"/>
    <w:rsid w:val="00BA7A23"/>
    <w:rsid w:val="00BA7A7D"/>
    <w:rsid w:val="00BA7EFE"/>
    <w:rsid w:val="00BB005B"/>
    <w:rsid w:val="00BB02DB"/>
    <w:rsid w:val="00BB08EE"/>
    <w:rsid w:val="00BB0E0C"/>
    <w:rsid w:val="00BB0EA3"/>
    <w:rsid w:val="00BB0EBD"/>
    <w:rsid w:val="00BB1CEA"/>
    <w:rsid w:val="00BB2106"/>
    <w:rsid w:val="00BB259D"/>
    <w:rsid w:val="00BB25D9"/>
    <w:rsid w:val="00BB44D2"/>
    <w:rsid w:val="00BB48B4"/>
    <w:rsid w:val="00BB49E2"/>
    <w:rsid w:val="00BB5B3C"/>
    <w:rsid w:val="00BB5EA2"/>
    <w:rsid w:val="00BB6BF6"/>
    <w:rsid w:val="00BB6EB9"/>
    <w:rsid w:val="00BB7C4F"/>
    <w:rsid w:val="00BC0AC0"/>
    <w:rsid w:val="00BC0B3B"/>
    <w:rsid w:val="00BC0D7F"/>
    <w:rsid w:val="00BC0FEE"/>
    <w:rsid w:val="00BC13E2"/>
    <w:rsid w:val="00BC1407"/>
    <w:rsid w:val="00BC2416"/>
    <w:rsid w:val="00BC3A33"/>
    <w:rsid w:val="00BC3A7D"/>
    <w:rsid w:val="00BC3AF7"/>
    <w:rsid w:val="00BC4913"/>
    <w:rsid w:val="00BC4C26"/>
    <w:rsid w:val="00BC5499"/>
    <w:rsid w:val="00BC5AA6"/>
    <w:rsid w:val="00BC617B"/>
    <w:rsid w:val="00BC6762"/>
    <w:rsid w:val="00BC6BF5"/>
    <w:rsid w:val="00BC6F2B"/>
    <w:rsid w:val="00BC78C8"/>
    <w:rsid w:val="00BC7BD5"/>
    <w:rsid w:val="00BD0885"/>
    <w:rsid w:val="00BD0BFB"/>
    <w:rsid w:val="00BD15AF"/>
    <w:rsid w:val="00BD169E"/>
    <w:rsid w:val="00BD1C1F"/>
    <w:rsid w:val="00BD1E87"/>
    <w:rsid w:val="00BD2DA5"/>
    <w:rsid w:val="00BD3A4D"/>
    <w:rsid w:val="00BD3FD2"/>
    <w:rsid w:val="00BD5B1D"/>
    <w:rsid w:val="00BD5C3C"/>
    <w:rsid w:val="00BD62C5"/>
    <w:rsid w:val="00BD62E7"/>
    <w:rsid w:val="00BD663C"/>
    <w:rsid w:val="00BD66C1"/>
    <w:rsid w:val="00BD6B13"/>
    <w:rsid w:val="00BD6FD2"/>
    <w:rsid w:val="00BD759B"/>
    <w:rsid w:val="00BD7E06"/>
    <w:rsid w:val="00BE0144"/>
    <w:rsid w:val="00BE05A4"/>
    <w:rsid w:val="00BE0655"/>
    <w:rsid w:val="00BE0E79"/>
    <w:rsid w:val="00BE1301"/>
    <w:rsid w:val="00BE1428"/>
    <w:rsid w:val="00BE1A76"/>
    <w:rsid w:val="00BE1B78"/>
    <w:rsid w:val="00BE23E8"/>
    <w:rsid w:val="00BE24C9"/>
    <w:rsid w:val="00BE2A1B"/>
    <w:rsid w:val="00BE2D98"/>
    <w:rsid w:val="00BE3607"/>
    <w:rsid w:val="00BE3A64"/>
    <w:rsid w:val="00BE4443"/>
    <w:rsid w:val="00BE51C9"/>
    <w:rsid w:val="00BE57E6"/>
    <w:rsid w:val="00BE5DE0"/>
    <w:rsid w:val="00BE5EFF"/>
    <w:rsid w:val="00BE6034"/>
    <w:rsid w:val="00BE6420"/>
    <w:rsid w:val="00BE6577"/>
    <w:rsid w:val="00BF050E"/>
    <w:rsid w:val="00BF0564"/>
    <w:rsid w:val="00BF0A36"/>
    <w:rsid w:val="00BF0BC3"/>
    <w:rsid w:val="00BF0DF2"/>
    <w:rsid w:val="00BF1BC2"/>
    <w:rsid w:val="00BF1E05"/>
    <w:rsid w:val="00BF1FB5"/>
    <w:rsid w:val="00BF2390"/>
    <w:rsid w:val="00BF2A6A"/>
    <w:rsid w:val="00BF3239"/>
    <w:rsid w:val="00BF43E6"/>
    <w:rsid w:val="00BF4F1B"/>
    <w:rsid w:val="00BF6193"/>
    <w:rsid w:val="00BF62D2"/>
    <w:rsid w:val="00BF6F8E"/>
    <w:rsid w:val="00BF7829"/>
    <w:rsid w:val="00BF7E0B"/>
    <w:rsid w:val="00C01C43"/>
    <w:rsid w:val="00C01CA6"/>
    <w:rsid w:val="00C02E42"/>
    <w:rsid w:val="00C06522"/>
    <w:rsid w:val="00C079B0"/>
    <w:rsid w:val="00C079FB"/>
    <w:rsid w:val="00C101CB"/>
    <w:rsid w:val="00C10367"/>
    <w:rsid w:val="00C10EF5"/>
    <w:rsid w:val="00C1249D"/>
    <w:rsid w:val="00C1394A"/>
    <w:rsid w:val="00C139A4"/>
    <w:rsid w:val="00C13DB5"/>
    <w:rsid w:val="00C14472"/>
    <w:rsid w:val="00C155DA"/>
    <w:rsid w:val="00C15E1B"/>
    <w:rsid w:val="00C165FE"/>
    <w:rsid w:val="00C17AEA"/>
    <w:rsid w:val="00C17B06"/>
    <w:rsid w:val="00C17E18"/>
    <w:rsid w:val="00C200A2"/>
    <w:rsid w:val="00C20108"/>
    <w:rsid w:val="00C20D77"/>
    <w:rsid w:val="00C21DD5"/>
    <w:rsid w:val="00C22139"/>
    <w:rsid w:val="00C2240A"/>
    <w:rsid w:val="00C224F8"/>
    <w:rsid w:val="00C2276C"/>
    <w:rsid w:val="00C23240"/>
    <w:rsid w:val="00C2409E"/>
    <w:rsid w:val="00C25F25"/>
    <w:rsid w:val="00C260EB"/>
    <w:rsid w:val="00C26154"/>
    <w:rsid w:val="00C277AD"/>
    <w:rsid w:val="00C27939"/>
    <w:rsid w:val="00C27A3E"/>
    <w:rsid w:val="00C27E56"/>
    <w:rsid w:val="00C3031E"/>
    <w:rsid w:val="00C31454"/>
    <w:rsid w:val="00C31D0B"/>
    <w:rsid w:val="00C31EE4"/>
    <w:rsid w:val="00C326E5"/>
    <w:rsid w:val="00C33236"/>
    <w:rsid w:val="00C33E31"/>
    <w:rsid w:val="00C347CA"/>
    <w:rsid w:val="00C347E9"/>
    <w:rsid w:val="00C34A3D"/>
    <w:rsid w:val="00C34D9F"/>
    <w:rsid w:val="00C34E04"/>
    <w:rsid w:val="00C35149"/>
    <w:rsid w:val="00C3649F"/>
    <w:rsid w:val="00C369FC"/>
    <w:rsid w:val="00C36FC2"/>
    <w:rsid w:val="00C37AA7"/>
    <w:rsid w:val="00C40405"/>
    <w:rsid w:val="00C40A8C"/>
    <w:rsid w:val="00C40C29"/>
    <w:rsid w:val="00C40ED8"/>
    <w:rsid w:val="00C4159F"/>
    <w:rsid w:val="00C420BE"/>
    <w:rsid w:val="00C42277"/>
    <w:rsid w:val="00C4271A"/>
    <w:rsid w:val="00C429A5"/>
    <w:rsid w:val="00C42DA2"/>
    <w:rsid w:val="00C42EBF"/>
    <w:rsid w:val="00C43362"/>
    <w:rsid w:val="00C43AEF"/>
    <w:rsid w:val="00C43CE1"/>
    <w:rsid w:val="00C4422C"/>
    <w:rsid w:val="00C45371"/>
    <w:rsid w:val="00C458D9"/>
    <w:rsid w:val="00C46826"/>
    <w:rsid w:val="00C46DDC"/>
    <w:rsid w:val="00C471F0"/>
    <w:rsid w:val="00C50AA4"/>
    <w:rsid w:val="00C50FB0"/>
    <w:rsid w:val="00C51585"/>
    <w:rsid w:val="00C51E27"/>
    <w:rsid w:val="00C52604"/>
    <w:rsid w:val="00C52665"/>
    <w:rsid w:val="00C52710"/>
    <w:rsid w:val="00C53958"/>
    <w:rsid w:val="00C54102"/>
    <w:rsid w:val="00C54185"/>
    <w:rsid w:val="00C55EE2"/>
    <w:rsid w:val="00C56520"/>
    <w:rsid w:val="00C56EB2"/>
    <w:rsid w:val="00C6070E"/>
    <w:rsid w:val="00C613BA"/>
    <w:rsid w:val="00C62A88"/>
    <w:rsid w:val="00C64E8B"/>
    <w:rsid w:val="00C65EEB"/>
    <w:rsid w:val="00C65F67"/>
    <w:rsid w:val="00C6604B"/>
    <w:rsid w:val="00C663F6"/>
    <w:rsid w:val="00C66EB9"/>
    <w:rsid w:val="00C67225"/>
    <w:rsid w:val="00C67262"/>
    <w:rsid w:val="00C6737C"/>
    <w:rsid w:val="00C67F0C"/>
    <w:rsid w:val="00C7015F"/>
    <w:rsid w:val="00C70B03"/>
    <w:rsid w:val="00C70C60"/>
    <w:rsid w:val="00C7130D"/>
    <w:rsid w:val="00C71397"/>
    <w:rsid w:val="00C71500"/>
    <w:rsid w:val="00C7152E"/>
    <w:rsid w:val="00C7158C"/>
    <w:rsid w:val="00C71F51"/>
    <w:rsid w:val="00C721B8"/>
    <w:rsid w:val="00C72C53"/>
    <w:rsid w:val="00C73782"/>
    <w:rsid w:val="00C74780"/>
    <w:rsid w:val="00C75A4E"/>
    <w:rsid w:val="00C76640"/>
    <w:rsid w:val="00C76D4F"/>
    <w:rsid w:val="00C778F0"/>
    <w:rsid w:val="00C77B0A"/>
    <w:rsid w:val="00C8013D"/>
    <w:rsid w:val="00C801A3"/>
    <w:rsid w:val="00C8026B"/>
    <w:rsid w:val="00C8043B"/>
    <w:rsid w:val="00C805CD"/>
    <w:rsid w:val="00C8076E"/>
    <w:rsid w:val="00C80D3E"/>
    <w:rsid w:val="00C81290"/>
    <w:rsid w:val="00C81532"/>
    <w:rsid w:val="00C82055"/>
    <w:rsid w:val="00C82322"/>
    <w:rsid w:val="00C82967"/>
    <w:rsid w:val="00C82F2A"/>
    <w:rsid w:val="00C83E08"/>
    <w:rsid w:val="00C83F0D"/>
    <w:rsid w:val="00C8417E"/>
    <w:rsid w:val="00C84DF1"/>
    <w:rsid w:val="00C870D3"/>
    <w:rsid w:val="00C87AD3"/>
    <w:rsid w:val="00C87D39"/>
    <w:rsid w:val="00C87DB1"/>
    <w:rsid w:val="00C902E2"/>
    <w:rsid w:val="00C90456"/>
    <w:rsid w:val="00C9081D"/>
    <w:rsid w:val="00C912B3"/>
    <w:rsid w:val="00C918FA"/>
    <w:rsid w:val="00C925F5"/>
    <w:rsid w:val="00C94477"/>
    <w:rsid w:val="00C9498C"/>
    <w:rsid w:val="00C94F36"/>
    <w:rsid w:val="00C95469"/>
    <w:rsid w:val="00C96650"/>
    <w:rsid w:val="00C96E34"/>
    <w:rsid w:val="00C970F8"/>
    <w:rsid w:val="00C973F8"/>
    <w:rsid w:val="00C97649"/>
    <w:rsid w:val="00C97A90"/>
    <w:rsid w:val="00C97B4F"/>
    <w:rsid w:val="00CA1033"/>
    <w:rsid w:val="00CA1428"/>
    <w:rsid w:val="00CA15C3"/>
    <w:rsid w:val="00CA2324"/>
    <w:rsid w:val="00CA2538"/>
    <w:rsid w:val="00CA2637"/>
    <w:rsid w:val="00CA29DC"/>
    <w:rsid w:val="00CA301E"/>
    <w:rsid w:val="00CA4151"/>
    <w:rsid w:val="00CA52A1"/>
    <w:rsid w:val="00CA52E8"/>
    <w:rsid w:val="00CA56E7"/>
    <w:rsid w:val="00CA64E3"/>
    <w:rsid w:val="00CA7573"/>
    <w:rsid w:val="00CB05C4"/>
    <w:rsid w:val="00CB0754"/>
    <w:rsid w:val="00CB0EAB"/>
    <w:rsid w:val="00CB152E"/>
    <w:rsid w:val="00CB16C1"/>
    <w:rsid w:val="00CB1A84"/>
    <w:rsid w:val="00CB201A"/>
    <w:rsid w:val="00CB2B2C"/>
    <w:rsid w:val="00CB319F"/>
    <w:rsid w:val="00CB36B9"/>
    <w:rsid w:val="00CB39B9"/>
    <w:rsid w:val="00CB3A58"/>
    <w:rsid w:val="00CB3A96"/>
    <w:rsid w:val="00CB407B"/>
    <w:rsid w:val="00CB4AA4"/>
    <w:rsid w:val="00CB5BD7"/>
    <w:rsid w:val="00CB5C19"/>
    <w:rsid w:val="00CB620A"/>
    <w:rsid w:val="00CB637F"/>
    <w:rsid w:val="00CB6650"/>
    <w:rsid w:val="00CB7986"/>
    <w:rsid w:val="00CB798C"/>
    <w:rsid w:val="00CC03AB"/>
    <w:rsid w:val="00CC063D"/>
    <w:rsid w:val="00CC0864"/>
    <w:rsid w:val="00CC0F96"/>
    <w:rsid w:val="00CC0FDC"/>
    <w:rsid w:val="00CC102B"/>
    <w:rsid w:val="00CC1082"/>
    <w:rsid w:val="00CC1306"/>
    <w:rsid w:val="00CC16B7"/>
    <w:rsid w:val="00CC1B33"/>
    <w:rsid w:val="00CC2087"/>
    <w:rsid w:val="00CC2414"/>
    <w:rsid w:val="00CC31D9"/>
    <w:rsid w:val="00CC347A"/>
    <w:rsid w:val="00CC37E8"/>
    <w:rsid w:val="00CC3A7F"/>
    <w:rsid w:val="00CC5404"/>
    <w:rsid w:val="00CC5411"/>
    <w:rsid w:val="00CC54A3"/>
    <w:rsid w:val="00CC5555"/>
    <w:rsid w:val="00CC5CF6"/>
    <w:rsid w:val="00CC5E16"/>
    <w:rsid w:val="00CC5E76"/>
    <w:rsid w:val="00CC6635"/>
    <w:rsid w:val="00CC6F26"/>
    <w:rsid w:val="00CC78C6"/>
    <w:rsid w:val="00CC7B2A"/>
    <w:rsid w:val="00CC7B58"/>
    <w:rsid w:val="00CD027B"/>
    <w:rsid w:val="00CD07EF"/>
    <w:rsid w:val="00CD0D89"/>
    <w:rsid w:val="00CD11E9"/>
    <w:rsid w:val="00CD11F8"/>
    <w:rsid w:val="00CD15A0"/>
    <w:rsid w:val="00CD186C"/>
    <w:rsid w:val="00CD2846"/>
    <w:rsid w:val="00CD2E11"/>
    <w:rsid w:val="00CD59FD"/>
    <w:rsid w:val="00CD7007"/>
    <w:rsid w:val="00CD7327"/>
    <w:rsid w:val="00CD74FF"/>
    <w:rsid w:val="00CD77B5"/>
    <w:rsid w:val="00CE010E"/>
    <w:rsid w:val="00CE0881"/>
    <w:rsid w:val="00CE08B4"/>
    <w:rsid w:val="00CE0AD8"/>
    <w:rsid w:val="00CE0DC2"/>
    <w:rsid w:val="00CE1617"/>
    <w:rsid w:val="00CE1CFC"/>
    <w:rsid w:val="00CE423F"/>
    <w:rsid w:val="00CE4A7D"/>
    <w:rsid w:val="00CE4C4C"/>
    <w:rsid w:val="00CE5941"/>
    <w:rsid w:val="00CE6560"/>
    <w:rsid w:val="00CE6B91"/>
    <w:rsid w:val="00CE7643"/>
    <w:rsid w:val="00CE7CD5"/>
    <w:rsid w:val="00CE7F84"/>
    <w:rsid w:val="00CF0199"/>
    <w:rsid w:val="00CF025A"/>
    <w:rsid w:val="00CF04B0"/>
    <w:rsid w:val="00CF04D1"/>
    <w:rsid w:val="00CF0679"/>
    <w:rsid w:val="00CF0728"/>
    <w:rsid w:val="00CF1094"/>
    <w:rsid w:val="00CF164F"/>
    <w:rsid w:val="00CF19C9"/>
    <w:rsid w:val="00CF1C52"/>
    <w:rsid w:val="00CF1E71"/>
    <w:rsid w:val="00CF1FDA"/>
    <w:rsid w:val="00CF35DA"/>
    <w:rsid w:val="00CF3B22"/>
    <w:rsid w:val="00CF488D"/>
    <w:rsid w:val="00CF49A8"/>
    <w:rsid w:val="00CF5FB3"/>
    <w:rsid w:val="00CF69C7"/>
    <w:rsid w:val="00CF71F1"/>
    <w:rsid w:val="00CF7A27"/>
    <w:rsid w:val="00D0009C"/>
    <w:rsid w:val="00D01619"/>
    <w:rsid w:val="00D02988"/>
    <w:rsid w:val="00D0299E"/>
    <w:rsid w:val="00D02C3E"/>
    <w:rsid w:val="00D03466"/>
    <w:rsid w:val="00D03569"/>
    <w:rsid w:val="00D0369C"/>
    <w:rsid w:val="00D03A5E"/>
    <w:rsid w:val="00D03A84"/>
    <w:rsid w:val="00D0407D"/>
    <w:rsid w:val="00D040FB"/>
    <w:rsid w:val="00D048DF"/>
    <w:rsid w:val="00D04914"/>
    <w:rsid w:val="00D05C26"/>
    <w:rsid w:val="00D06075"/>
    <w:rsid w:val="00D06928"/>
    <w:rsid w:val="00D06BC7"/>
    <w:rsid w:val="00D06DA6"/>
    <w:rsid w:val="00D071BD"/>
    <w:rsid w:val="00D07FE9"/>
    <w:rsid w:val="00D10521"/>
    <w:rsid w:val="00D1053C"/>
    <w:rsid w:val="00D106D4"/>
    <w:rsid w:val="00D1086C"/>
    <w:rsid w:val="00D10988"/>
    <w:rsid w:val="00D10E04"/>
    <w:rsid w:val="00D117C2"/>
    <w:rsid w:val="00D119ED"/>
    <w:rsid w:val="00D11FCD"/>
    <w:rsid w:val="00D12B5D"/>
    <w:rsid w:val="00D13A6B"/>
    <w:rsid w:val="00D14472"/>
    <w:rsid w:val="00D15614"/>
    <w:rsid w:val="00D15919"/>
    <w:rsid w:val="00D15AA6"/>
    <w:rsid w:val="00D163EF"/>
    <w:rsid w:val="00D1766F"/>
    <w:rsid w:val="00D204B7"/>
    <w:rsid w:val="00D216DA"/>
    <w:rsid w:val="00D21AC5"/>
    <w:rsid w:val="00D22205"/>
    <w:rsid w:val="00D22FFB"/>
    <w:rsid w:val="00D2326A"/>
    <w:rsid w:val="00D2365B"/>
    <w:rsid w:val="00D23AF2"/>
    <w:rsid w:val="00D23C73"/>
    <w:rsid w:val="00D23F46"/>
    <w:rsid w:val="00D24157"/>
    <w:rsid w:val="00D24EC4"/>
    <w:rsid w:val="00D24F9E"/>
    <w:rsid w:val="00D25E49"/>
    <w:rsid w:val="00D2678F"/>
    <w:rsid w:val="00D2690F"/>
    <w:rsid w:val="00D269A7"/>
    <w:rsid w:val="00D26A45"/>
    <w:rsid w:val="00D26CA8"/>
    <w:rsid w:val="00D27D33"/>
    <w:rsid w:val="00D3001A"/>
    <w:rsid w:val="00D301F9"/>
    <w:rsid w:val="00D30A66"/>
    <w:rsid w:val="00D30F71"/>
    <w:rsid w:val="00D31407"/>
    <w:rsid w:val="00D32719"/>
    <w:rsid w:val="00D32A9A"/>
    <w:rsid w:val="00D32C6B"/>
    <w:rsid w:val="00D32F2B"/>
    <w:rsid w:val="00D336E1"/>
    <w:rsid w:val="00D33C52"/>
    <w:rsid w:val="00D3450A"/>
    <w:rsid w:val="00D34AB5"/>
    <w:rsid w:val="00D34AC0"/>
    <w:rsid w:val="00D34B05"/>
    <w:rsid w:val="00D34F53"/>
    <w:rsid w:val="00D3632D"/>
    <w:rsid w:val="00D3658C"/>
    <w:rsid w:val="00D36A26"/>
    <w:rsid w:val="00D36F54"/>
    <w:rsid w:val="00D37041"/>
    <w:rsid w:val="00D375A3"/>
    <w:rsid w:val="00D375B7"/>
    <w:rsid w:val="00D37BF0"/>
    <w:rsid w:val="00D37CEC"/>
    <w:rsid w:val="00D404C7"/>
    <w:rsid w:val="00D40535"/>
    <w:rsid w:val="00D4085F"/>
    <w:rsid w:val="00D40988"/>
    <w:rsid w:val="00D40B0E"/>
    <w:rsid w:val="00D41CD0"/>
    <w:rsid w:val="00D42096"/>
    <w:rsid w:val="00D42BD8"/>
    <w:rsid w:val="00D43068"/>
    <w:rsid w:val="00D43C76"/>
    <w:rsid w:val="00D43DDB"/>
    <w:rsid w:val="00D44285"/>
    <w:rsid w:val="00D448CE"/>
    <w:rsid w:val="00D44B85"/>
    <w:rsid w:val="00D45152"/>
    <w:rsid w:val="00D4587A"/>
    <w:rsid w:val="00D45D4A"/>
    <w:rsid w:val="00D46AF0"/>
    <w:rsid w:val="00D46CF5"/>
    <w:rsid w:val="00D479A7"/>
    <w:rsid w:val="00D47D7C"/>
    <w:rsid w:val="00D47F1B"/>
    <w:rsid w:val="00D50332"/>
    <w:rsid w:val="00D50416"/>
    <w:rsid w:val="00D5094C"/>
    <w:rsid w:val="00D51A3D"/>
    <w:rsid w:val="00D51C61"/>
    <w:rsid w:val="00D52856"/>
    <w:rsid w:val="00D5316C"/>
    <w:rsid w:val="00D53CA5"/>
    <w:rsid w:val="00D54D36"/>
    <w:rsid w:val="00D5531A"/>
    <w:rsid w:val="00D553DA"/>
    <w:rsid w:val="00D554EA"/>
    <w:rsid w:val="00D55B9A"/>
    <w:rsid w:val="00D56093"/>
    <w:rsid w:val="00D5693E"/>
    <w:rsid w:val="00D5706F"/>
    <w:rsid w:val="00D57486"/>
    <w:rsid w:val="00D61C0F"/>
    <w:rsid w:val="00D61C66"/>
    <w:rsid w:val="00D620DA"/>
    <w:rsid w:val="00D6252C"/>
    <w:rsid w:val="00D62B91"/>
    <w:rsid w:val="00D6305D"/>
    <w:rsid w:val="00D63765"/>
    <w:rsid w:val="00D63CB9"/>
    <w:rsid w:val="00D6481A"/>
    <w:rsid w:val="00D649D9"/>
    <w:rsid w:val="00D652D0"/>
    <w:rsid w:val="00D6532D"/>
    <w:rsid w:val="00D65A95"/>
    <w:rsid w:val="00D65B1C"/>
    <w:rsid w:val="00D6601D"/>
    <w:rsid w:val="00D6607F"/>
    <w:rsid w:val="00D660F2"/>
    <w:rsid w:val="00D66361"/>
    <w:rsid w:val="00D6638A"/>
    <w:rsid w:val="00D665B6"/>
    <w:rsid w:val="00D667FB"/>
    <w:rsid w:val="00D6685E"/>
    <w:rsid w:val="00D66CB5"/>
    <w:rsid w:val="00D701EF"/>
    <w:rsid w:val="00D70FAC"/>
    <w:rsid w:val="00D71507"/>
    <w:rsid w:val="00D72098"/>
    <w:rsid w:val="00D727D0"/>
    <w:rsid w:val="00D7293A"/>
    <w:rsid w:val="00D72CE1"/>
    <w:rsid w:val="00D73502"/>
    <w:rsid w:val="00D737A4"/>
    <w:rsid w:val="00D738E0"/>
    <w:rsid w:val="00D73CE4"/>
    <w:rsid w:val="00D73F7F"/>
    <w:rsid w:val="00D74544"/>
    <w:rsid w:val="00D7558A"/>
    <w:rsid w:val="00D756B7"/>
    <w:rsid w:val="00D75812"/>
    <w:rsid w:val="00D75868"/>
    <w:rsid w:val="00D7636E"/>
    <w:rsid w:val="00D765A0"/>
    <w:rsid w:val="00D76748"/>
    <w:rsid w:val="00D777A9"/>
    <w:rsid w:val="00D77B4C"/>
    <w:rsid w:val="00D77F7C"/>
    <w:rsid w:val="00D803D1"/>
    <w:rsid w:val="00D812F7"/>
    <w:rsid w:val="00D8140F"/>
    <w:rsid w:val="00D81707"/>
    <w:rsid w:val="00D82216"/>
    <w:rsid w:val="00D82727"/>
    <w:rsid w:val="00D829D3"/>
    <w:rsid w:val="00D82EA5"/>
    <w:rsid w:val="00D83087"/>
    <w:rsid w:val="00D83288"/>
    <w:rsid w:val="00D832C1"/>
    <w:rsid w:val="00D833BE"/>
    <w:rsid w:val="00D839A0"/>
    <w:rsid w:val="00D8440F"/>
    <w:rsid w:val="00D844EA"/>
    <w:rsid w:val="00D8470C"/>
    <w:rsid w:val="00D84B98"/>
    <w:rsid w:val="00D85613"/>
    <w:rsid w:val="00D85B54"/>
    <w:rsid w:val="00D86436"/>
    <w:rsid w:val="00D864CB"/>
    <w:rsid w:val="00D867C5"/>
    <w:rsid w:val="00D869DD"/>
    <w:rsid w:val="00D8721E"/>
    <w:rsid w:val="00D87755"/>
    <w:rsid w:val="00D87F2E"/>
    <w:rsid w:val="00D9094E"/>
    <w:rsid w:val="00D90C70"/>
    <w:rsid w:val="00D91A17"/>
    <w:rsid w:val="00D9259C"/>
    <w:rsid w:val="00D92F76"/>
    <w:rsid w:val="00D93A46"/>
    <w:rsid w:val="00D93DE1"/>
    <w:rsid w:val="00D940B3"/>
    <w:rsid w:val="00D94AF6"/>
    <w:rsid w:val="00D95580"/>
    <w:rsid w:val="00D95D77"/>
    <w:rsid w:val="00D95F84"/>
    <w:rsid w:val="00D969EA"/>
    <w:rsid w:val="00D96D62"/>
    <w:rsid w:val="00D97544"/>
    <w:rsid w:val="00D97671"/>
    <w:rsid w:val="00D97AEE"/>
    <w:rsid w:val="00D97C4D"/>
    <w:rsid w:val="00D97EC0"/>
    <w:rsid w:val="00DA0094"/>
    <w:rsid w:val="00DA0357"/>
    <w:rsid w:val="00DA04F3"/>
    <w:rsid w:val="00DA051F"/>
    <w:rsid w:val="00DA1E67"/>
    <w:rsid w:val="00DA208F"/>
    <w:rsid w:val="00DA22BA"/>
    <w:rsid w:val="00DA24D2"/>
    <w:rsid w:val="00DA2872"/>
    <w:rsid w:val="00DA3521"/>
    <w:rsid w:val="00DA3637"/>
    <w:rsid w:val="00DA38FC"/>
    <w:rsid w:val="00DA3F93"/>
    <w:rsid w:val="00DA479E"/>
    <w:rsid w:val="00DA4E3B"/>
    <w:rsid w:val="00DA5106"/>
    <w:rsid w:val="00DA5877"/>
    <w:rsid w:val="00DA5B4C"/>
    <w:rsid w:val="00DA6370"/>
    <w:rsid w:val="00DA65CD"/>
    <w:rsid w:val="00DA6DAC"/>
    <w:rsid w:val="00DA6F58"/>
    <w:rsid w:val="00DA7185"/>
    <w:rsid w:val="00DB052C"/>
    <w:rsid w:val="00DB0C80"/>
    <w:rsid w:val="00DB0CAF"/>
    <w:rsid w:val="00DB11A5"/>
    <w:rsid w:val="00DB2CEB"/>
    <w:rsid w:val="00DB2EBD"/>
    <w:rsid w:val="00DB2F53"/>
    <w:rsid w:val="00DB375C"/>
    <w:rsid w:val="00DB42E3"/>
    <w:rsid w:val="00DB460E"/>
    <w:rsid w:val="00DB4644"/>
    <w:rsid w:val="00DB4753"/>
    <w:rsid w:val="00DB5D57"/>
    <w:rsid w:val="00DB600D"/>
    <w:rsid w:val="00DB6916"/>
    <w:rsid w:val="00DB6F77"/>
    <w:rsid w:val="00DB7EA6"/>
    <w:rsid w:val="00DC0DED"/>
    <w:rsid w:val="00DC122F"/>
    <w:rsid w:val="00DC1CFD"/>
    <w:rsid w:val="00DC2045"/>
    <w:rsid w:val="00DC22D4"/>
    <w:rsid w:val="00DC25D0"/>
    <w:rsid w:val="00DC29B3"/>
    <w:rsid w:val="00DC2BE0"/>
    <w:rsid w:val="00DC2DB4"/>
    <w:rsid w:val="00DC2E19"/>
    <w:rsid w:val="00DC30FE"/>
    <w:rsid w:val="00DC3462"/>
    <w:rsid w:val="00DC3747"/>
    <w:rsid w:val="00DC3D34"/>
    <w:rsid w:val="00DC4589"/>
    <w:rsid w:val="00DC49F8"/>
    <w:rsid w:val="00DC4D12"/>
    <w:rsid w:val="00DC4D46"/>
    <w:rsid w:val="00DC4D6F"/>
    <w:rsid w:val="00DC4F1B"/>
    <w:rsid w:val="00DC5171"/>
    <w:rsid w:val="00DC60D1"/>
    <w:rsid w:val="00DC675D"/>
    <w:rsid w:val="00DC75FB"/>
    <w:rsid w:val="00DC7B9C"/>
    <w:rsid w:val="00DC7BEC"/>
    <w:rsid w:val="00DC7FDB"/>
    <w:rsid w:val="00DD044C"/>
    <w:rsid w:val="00DD08FD"/>
    <w:rsid w:val="00DD0AC4"/>
    <w:rsid w:val="00DD1C9F"/>
    <w:rsid w:val="00DD20D9"/>
    <w:rsid w:val="00DD281A"/>
    <w:rsid w:val="00DD3496"/>
    <w:rsid w:val="00DD4E3D"/>
    <w:rsid w:val="00DD5204"/>
    <w:rsid w:val="00DD5767"/>
    <w:rsid w:val="00DD594D"/>
    <w:rsid w:val="00DD5F7E"/>
    <w:rsid w:val="00DD6C08"/>
    <w:rsid w:val="00DD6E2C"/>
    <w:rsid w:val="00DD6FEC"/>
    <w:rsid w:val="00DD7263"/>
    <w:rsid w:val="00DD7E40"/>
    <w:rsid w:val="00DE05D7"/>
    <w:rsid w:val="00DE13B8"/>
    <w:rsid w:val="00DE26B9"/>
    <w:rsid w:val="00DE2D36"/>
    <w:rsid w:val="00DE3010"/>
    <w:rsid w:val="00DE40C8"/>
    <w:rsid w:val="00DE40FC"/>
    <w:rsid w:val="00DE64DB"/>
    <w:rsid w:val="00DE655C"/>
    <w:rsid w:val="00DE676A"/>
    <w:rsid w:val="00DE766B"/>
    <w:rsid w:val="00DE7BE8"/>
    <w:rsid w:val="00DE7F83"/>
    <w:rsid w:val="00DF057A"/>
    <w:rsid w:val="00DF0EF7"/>
    <w:rsid w:val="00DF0FCC"/>
    <w:rsid w:val="00DF10AA"/>
    <w:rsid w:val="00DF15A2"/>
    <w:rsid w:val="00DF169F"/>
    <w:rsid w:val="00DF278C"/>
    <w:rsid w:val="00DF2B60"/>
    <w:rsid w:val="00DF2D56"/>
    <w:rsid w:val="00DF2F0C"/>
    <w:rsid w:val="00DF4619"/>
    <w:rsid w:val="00DF4A7C"/>
    <w:rsid w:val="00DF6104"/>
    <w:rsid w:val="00DF63FC"/>
    <w:rsid w:val="00DF6777"/>
    <w:rsid w:val="00DF7277"/>
    <w:rsid w:val="00DF7628"/>
    <w:rsid w:val="00DF7B57"/>
    <w:rsid w:val="00DF7BA1"/>
    <w:rsid w:val="00E00974"/>
    <w:rsid w:val="00E00BC6"/>
    <w:rsid w:val="00E00D9D"/>
    <w:rsid w:val="00E01103"/>
    <w:rsid w:val="00E0202B"/>
    <w:rsid w:val="00E02120"/>
    <w:rsid w:val="00E027DC"/>
    <w:rsid w:val="00E03825"/>
    <w:rsid w:val="00E03F50"/>
    <w:rsid w:val="00E04567"/>
    <w:rsid w:val="00E0458A"/>
    <w:rsid w:val="00E045A4"/>
    <w:rsid w:val="00E04648"/>
    <w:rsid w:val="00E04F9A"/>
    <w:rsid w:val="00E05008"/>
    <w:rsid w:val="00E0557C"/>
    <w:rsid w:val="00E05968"/>
    <w:rsid w:val="00E068A3"/>
    <w:rsid w:val="00E06C1A"/>
    <w:rsid w:val="00E07069"/>
    <w:rsid w:val="00E076F7"/>
    <w:rsid w:val="00E07EA3"/>
    <w:rsid w:val="00E07EDC"/>
    <w:rsid w:val="00E10465"/>
    <w:rsid w:val="00E11BBB"/>
    <w:rsid w:val="00E13222"/>
    <w:rsid w:val="00E13A7F"/>
    <w:rsid w:val="00E13DA9"/>
    <w:rsid w:val="00E14A0A"/>
    <w:rsid w:val="00E15C70"/>
    <w:rsid w:val="00E20183"/>
    <w:rsid w:val="00E20297"/>
    <w:rsid w:val="00E206A2"/>
    <w:rsid w:val="00E2089C"/>
    <w:rsid w:val="00E20C83"/>
    <w:rsid w:val="00E21860"/>
    <w:rsid w:val="00E21B1D"/>
    <w:rsid w:val="00E21CBC"/>
    <w:rsid w:val="00E21DB9"/>
    <w:rsid w:val="00E2275B"/>
    <w:rsid w:val="00E22EDB"/>
    <w:rsid w:val="00E230D5"/>
    <w:rsid w:val="00E23142"/>
    <w:rsid w:val="00E23344"/>
    <w:rsid w:val="00E23FC1"/>
    <w:rsid w:val="00E240DE"/>
    <w:rsid w:val="00E245F1"/>
    <w:rsid w:val="00E24C1E"/>
    <w:rsid w:val="00E25579"/>
    <w:rsid w:val="00E25CC6"/>
    <w:rsid w:val="00E26A6F"/>
    <w:rsid w:val="00E26C5E"/>
    <w:rsid w:val="00E2707F"/>
    <w:rsid w:val="00E27106"/>
    <w:rsid w:val="00E3040F"/>
    <w:rsid w:val="00E30B8A"/>
    <w:rsid w:val="00E31765"/>
    <w:rsid w:val="00E3237E"/>
    <w:rsid w:val="00E3278D"/>
    <w:rsid w:val="00E32A96"/>
    <w:rsid w:val="00E32D5F"/>
    <w:rsid w:val="00E334D2"/>
    <w:rsid w:val="00E33CB4"/>
    <w:rsid w:val="00E34081"/>
    <w:rsid w:val="00E3458D"/>
    <w:rsid w:val="00E34FBB"/>
    <w:rsid w:val="00E360CA"/>
    <w:rsid w:val="00E3621E"/>
    <w:rsid w:val="00E36BEF"/>
    <w:rsid w:val="00E36D61"/>
    <w:rsid w:val="00E377F7"/>
    <w:rsid w:val="00E37A59"/>
    <w:rsid w:val="00E40031"/>
    <w:rsid w:val="00E4012B"/>
    <w:rsid w:val="00E41226"/>
    <w:rsid w:val="00E41516"/>
    <w:rsid w:val="00E41544"/>
    <w:rsid w:val="00E4184D"/>
    <w:rsid w:val="00E41924"/>
    <w:rsid w:val="00E42446"/>
    <w:rsid w:val="00E42C85"/>
    <w:rsid w:val="00E43212"/>
    <w:rsid w:val="00E433A4"/>
    <w:rsid w:val="00E43AB3"/>
    <w:rsid w:val="00E45867"/>
    <w:rsid w:val="00E45998"/>
    <w:rsid w:val="00E462AA"/>
    <w:rsid w:val="00E4665B"/>
    <w:rsid w:val="00E46C34"/>
    <w:rsid w:val="00E46DA3"/>
    <w:rsid w:val="00E4742F"/>
    <w:rsid w:val="00E504A4"/>
    <w:rsid w:val="00E507D5"/>
    <w:rsid w:val="00E50DAB"/>
    <w:rsid w:val="00E516DB"/>
    <w:rsid w:val="00E52C03"/>
    <w:rsid w:val="00E52D2B"/>
    <w:rsid w:val="00E5322E"/>
    <w:rsid w:val="00E537E7"/>
    <w:rsid w:val="00E53BE1"/>
    <w:rsid w:val="00E53DCD"/>
    <w:rsid w:val="00E55390"/>
    <w:rsid w:val="00E5560E"/>
    <w:rsid w:val="00E563AB"/>
    <w:rsid w:val="00E57194"/>
    <w:rsid w:val="00E57231"/>
    <w:rsid w:val="00E57C3E"/>
    <w:rsid w:val="00E57D3A"/>
    <w:rsid w:val="00E57F79"/>
    <w:rsid w:val="00E6027A"/>
    <w:rsid w:val="00E61928"/>
    <w:rsid w:val="00E61FF2"/>
    <w:rsid w:val="00E62025"/>
    <w:rsid w:val="00E627D6"/>
    <w:rsid w:val="00E62A06"/>
    <w:rsid w:val="00E62CC9"/>
    <w:rsid w:val="00E63321"/>
    <w:rsid w:val="00E63362"/>
    <w:rsid w:val="00E63576"/>
    <w:rsid w:val="00E63B5A"/>
    <w:rsid w:val="00E65758"/>
    <w:rsid w:val="00E65E63"/>
    <w:rsid w:val="00E66960"/>
    <w:rsid w:val="00E67649"/>
    <w:rsid w:val="00E702FF"/>
    <w:rsid w:val="00E70674"/>
    <w:rsid w:val="00E71144"/>
    <w:rsid w:val="00E72001"/>
    <w:rsid w:val="00E720FA"/>
    <w:rsid w:val="00E724DC"/>
    <w:rsid w:val="00E74B5F"/>
    <w:rsid w:val="00E74DAC"/>
    <w:rsid w:val="00E752F4"/>
    <w:rsid w:val="00E753BA"/>
    <w:rsid w:val="00E7630C"/>
    <w:rsid w:val="00E76D8C"/>
    <w:rsid w:val="00E77438"/>
    <w:rsid w:val="00E80409"/>
    <w:rsid w:val="00E8067F"/>
    <w:rsid w:val="00E80F1C"/>
    <w:rsid w:val="00E81CA1"/>
    <w:rsid w:val="00E81E8D"/>
    <w:rsid w:val="00E821DD"/>
    <w:rsid w:val="00E829FD"/>
    <w:rsid w:val="00E830E9"/>
    <w:rsid w:val="00E85B78"/>
    <w:rsid w:val="00E85D64"/>
    <w:rsid w:val="00E863F9"/>
    <w:rsid w:val="00E87401"/>
    <w:rsid w:val="00E8744E"/>
    <w:rsid w:val="00E87C6C"/>
    <w:rsid w:val="00E906D3"/>
    <w:rsid w:val="00E9133B"/>
    <w:rsid w:val="00E915F9"/>
    <w:rsid w:val="00E91D6C"/>
    <w:rsid w:val="00E93443"/>
    <w:rsid w:val="00E9380F"/>
    <w:rsid w:val="00E9431C"/>
    <w:rsid w:val="00E94335"/>
    <w:rsid w:val="00E9499E"/>
    <w:rsid w:val="00E94C5B"/>
    <w:rsid w:val="00E94E08"/>
    <w:rsid w:val="00E94E47"/>
    <w:rsid w:val="00E94ECB"/>
    <w:rsid w:val="00E95015"/>
    <w:rsid w:val="00E956AA"/>
    <w:rsid w:val="00E9577A"/>
    <w:rsid w:val="00E960BC"/>
    <w:rsid w:val="00E9643B"/>
    <w:rsid w:val="00E96D93"/>
    <w:rsid w:val="00E97367"/>
    <w:rsid w:val="00E97378"/>
    <w:rsid w:val="00E97774"/>
    <w:rsid w:val="00E9795D"/>
    <w:rsid w:val="00EA0401"/>
    <w:rsid w:val="00EA0D8E"/>
    <w:rsid w:val="00EA123E"/>
    <w:rsid w:val="00EA28E2"/>
    <w:rsid w:val="00EA2B52"/>
    <w:rsid w:val="00EA2CEB"/>
    <w:rsid w:val="00EA3638"/>
    <w:rsid w:val="00EA5110"/>
    <w:rsid w:val="00EA54CE"/>
    <w:rsid w:val="00EA60AA"/>
    <w:rsid w:val="00EA6E9D"/>
    <w:rsid w:val="00EA6F8D"/>
    <w:rsid w:val="00EB01D5"/>
    <w:rsid w:val="00EB0206"/>
    <w:rsid w:val="00EB02A7"/>
    <w:rsid w:val="00EB03D3"/>
    <w:rsid w:val="00EB0FCD"/>
    <w:rsid w:val="00EB1055"/>
    <w:rsid w:val="00EB16EF"/>
    <w:rsid w:val="00EB20C4"/>
    <w:rsid w:val="00EB2BE2"/>
    <w:rsid w:val="00EB2E39"/>
    <w:rsid w:val="00EB3028"/>
    <w:rsid w:val="00EB302E"/>
    <w:rsid w:val="00EB3040"/>
    <w:rsid w:val="00EB33A3"/>
    <w:rsid w:val="00EB3408"/>
    <w:rsid w:val="00EB36D6"/>
    <w:rsid w:val="00EB3720"/>
    <w:rsid w:val="00EB3CE6"/>
    <w:rsid w:val="00EB3D56"/>
    <w:rsid w:val="00EB46B9"/>
    <w:rsid w:val="00EB4ED6"/>
    <w:rsid w:val="00EB53B3"/>
    <w:rsid w:val="00EB57F5"/>
    <w:rsid w:val="00EB57FC"/>
    <w:rsid w:val="00EB58A3"/>
    <w:rsid w:val="00EB69FA"/>
    <w:rsid w:val="00EB7EEE"/>
    <w:rsid w:val="00EC04A7"/>
    <w:rsid w:val="00EC15FD"/>
    <w:rsid w:val="00EC2E56"/>
    <w:rsid w:val="00EC3189"/>
    <w:rsid w:val="00EC3719"/>
    <w:rsid w:val="00EC37F0"/>
    <w:rsid w:val="00EC3B7A"/>
    <w:rsid w:val="00EC3BB3"/>
    <w:rsid w:val="00EC3BCD"/>
    <w:rsid w:val="00EC3E91"/>
    <w:rsid w:val="00EC46E1"/>
    <w:rsid w:val="00EC478A"/>
    <w:rsid w:val="00EC56F8"/>
    <w:rsid w:val="00EC59CD"/>
    <w:rsid w:val="00EC5DF1"/>
    <w:rsid w:val="00EC645B"/>
    <w:rsid w:val="00EC6AFD"/>
    <w:rsid w:val="00EC7142"/>
    <w:rsid w:val="00EC73FB"/>
    <w:rsid w:val="00EC765D"/>
    <w:rsid w:val="00EC7E4B"/>
    <w:rsid w:val="00ED013D"/>
    <w:rsid w:val="00ED0817"/>
    <w:rsid w:val="00ED08B1"/>
    <w:rsid w:val="00ED1C8B"/>
    <w:rsid w:val="00ED2ECA"/>
    <w:rsid w:val="00ED2FEE"/>
    <w:rsid w:val="00ED36B7"/>
    <w:rsid w:val="00ED3728"/>
    <w:rsid w:val="00ED4273"/>
    <w:rsid w:val="00ED435D"/>
    <w:rsid w:val="00ED43A6"/>
    <w:rsid w:val="00ED4CA3"/>
    <w:rsid w:val="00ED5407"/>
    <w:rsid w:val="00ED61BB"/>
    <w:rsid w:val="00ED7076"/>
    <w:rsid w:val="00ED776F"/>
    <w:rsid w:val="00ED7BCF"/>
    <w:rsid w:val="00ED7FC9"/>
    <w:rsid w:val="00EE03D9"/>
    <w:rsid w:val="00EE0BE9"/>
    <w:rsid w:val="00EE0C8C"/>
    <w:rsid w:val="00EE1006"/>
    <w:rsid w:val="00EE1A8D"/>
    <w:rsid w:val="00EE1DEA"/>
    <w:rsid w:val="00EE2A6E"/>
    <w:rsid w:val="00EE2B80"/>
    <w:rsid w:val="00EE31AD"/>
    <w:rsid w:val="00EE31F9"/>
    <w:rsid w:val="00EE35F0"/>
    <w:rsid w:val="00EE3682"/>
    <w:rsid w:val="00EE3C08"/>
    <w:rsid w:val="00EE50A4"/>
    <w:rsid w:val="00EE7217"/>
    <w:rsid w:val="00EE77E2"/>
    <w:rsid w:val="00EE7A36"/>
    <w:rsid w:val="00EF069A"/>
    <w:rsid w:val="00EF08F9"/>
    <w:rsid w:val="00EF097A"/>
    <w:rsid w:val="00EF18BF"/>
    <w:rsid w:val="00EF1F07"/>
    <w:rsid w:val="00EF1F49"/>
    <w:rsid w:val="00EF2A0C"/>
    <w:rsid w:val="00EF34A7"/>
    <w:rsid w:val="00EF3BA3"/>
    <w:rsid w:val="00EF3DA3"/>
    <w:rsid w:val="00EF4C5D"/>
    <w:rsid w:val="00EF4D19"/>
    <w:rsid w:val="00EF4EC9"/>
    <w:rsid w:val="00EF5303"/>
    <w:rsid w:val="00EF59BB"/>
    <w:rsid w:val="00EF5D0C"/>
    <w:rsid w:val="00EF6FC9"/>
    <w:rsid w:val="00EF72F0"/>
    <w:rsid w:val="00EF754C"/>
    <w:rsid w:val="00F00E43"/>
    <w:rsid w:val="00F01113"/>
    <w:rsid w:val="00F012C9"/>
    <w:rsid w:val="00F01802"/>
    <w:rsid w:val="00F01DBC"/>
    <w:rsid w:val="00F0275E"/>
    <w:rsid w:val="00F0281A"/>
    <w:rsid w:val="00F02AC8"/>
    <w:rsid w:val="00F02F6E"/>
    <w:rsid w:val="00F03911"/>
    <w:rsid w:val="00F044C5"/>
    <w:rsid w:val="00F046A7"/>
    <w:rsid w:val="00F04B74"/>
    <w:rsid w:val="00F07078"/>
    <w:rsid w:val="00F07549"/>
    <w:rsid w:val="00F07E1A"/>
    <w:rsid w:val="00F1020E"/>
    <w:rsid w:val="00F106AE"/>
    <w:rsid w:val="00F10949"/>
    <w:rsid w:val="00F11521"/>
    <w:rsid w:val="00F11A74"/>
    <w:rsid w:val="00F13318"/>
    <w:rsid w:val="00F148B3"/>
    <w:rsid w:val="00F14C6B"/>
    <w:rsid w:val="00F155DA"/>
    <w:rsid w:val="00F1588D"/>
    <w:rsid w:val="00F15EC6"/>
    <w:rsid w:val="00F16423"/>
    <w:rsid w:val="00F16D9B"/>
    <w:rsid w:val="00F16FFF"/>
    <w:rsid w:val="00F175A8"/>
    <w:rsid w:val="00F17710"/>
    <w:rsid w:val="00F178D9"/>
    <w:rsid w:val="00F17E9D"/>
    <w:rsid w:val="00F20948"/>
    <w:rsid w:val="00F20EA6"/>
    <w:rsid w:val="00F20FDB"/>
    <w:rsid w:val="00F22491"/>
    <w:rsid w:val="00F233D7"/>
    <w:rsid w:val="00F23F98"/>
    <w:rsid w:val="00F24323"/>
    <w:rsid w:val="00F2447A"/>
    <w:rsid w:val="00F247BA"/>
    <w:rsid w:val="00F25712"/>
    <w:rsid w:val="00F2584B"/>
    <w:rsid w:val="00F25DF3"/>
    <w:rsid w:val="00F25F94"/>
    <w:rsid w:val="00F264F3"/>
    <w:rsid w:val="00F26A1E"/>
    <w:rsid w:val="00F26A42"/>
    <w:rsid w:val="00F26B4B"/>
    <w:rsid w:val="00F27071"/>
    <w:rsid w:val="00F30815"/>
    <w:rsid w:val="00F309B3"/>
    <w:rsid w:val="00F318D8"/>
    <w:rsid w:val="00F31E0E"/>
    <w:rsid w:val="00F3208B"/>
    <w:rsid w:val="00F32715"/>
    <w:rsid w:val="00F328AD"/>
    <w:rsid w:val="00F32B1B"/>
    <w:rsid w:val="00F3461C"/>
    <w:rsid w:val="00F346D7"/>
    <w:rsid w:val="00F347F2"/>
    <w:rsid w:val="00F34B82"/>
    <w:rsid w:val="00F35096"/>
    <w:rsid w:val="00F358AB"/>
    <w:rsid w:val="00F35E08"/>
    <w:rsid w:val="00F36537"/>
    <w:rsid w:val="00F366A4"/>
    <w:rsid w:val="00F375C3"/>
    <w:rsid w:val="00F377DB"/>
    <w:rsid w:val="00F37D68"/>
    <w:rsid w:val="00F37E19"/>
    <w:rsid w:val="00F408EE"/>
    <w:rsid w:val="00F41691"/>
    <w:rsid w:val="00F417B7"/>
    <w:rsid w:val="00F4208E"/>
    <w:rsid w:val="00F42148"/>
    <w:rsid w:val="00F42525"/>
    <w:rsid w:val="00F429CA"/>
    <w:rsid w:val="00F42F7C"/>
    <w:rsid w:val="00F43771"/>
    <w:rsid w:val="00F43BA9"/>
    <w:rsid w:val="00F44161"/>
    <w:rsid w:val="00F44E84"/>
    <w:rsid w:val="00F4717D"/>
    <w:rsid w:val="00F472F6"/>
    <w:rsid w:val="00F4731F"/>
    <w:rsid w:val="00F47474"/>
    <w:rsid w:val="00F4790E"/>
    <w:rsid w:val="00F47B0A"/>
    <w:rsid w:val="00F47C74"/>
    <w:rsid w:val="00F50058"/>
    <w:rsid w:val="00F500A6"/>
    <w:rsid w:val="00F5025D"/>
    <w:rsid w:val="00F50274"/>
    <w:rsid w:val="00F509A0"/>
    <w:rsid w:val="00F51D69"/>
    <w:rsid w:val="00F51EFF"/>
    <w:rsid w:val="00F52717"/>
    <w:rsid w:val="00F532E0"/>
    <w:rsid w:val="00F53378"/>
    <w:rsid w:val="00F53A3F"/>
    <w:rsid w:val="00F54FC7"/>
    <w:rsid w:val="00F5524E"/>
    <w:rsid w:val="00F552AF"/>
    <w:rsid w:val="00F55EBA"/>
    <w:rsid w:val="00F5612E"/>
    <w:rsid w:val="00F565A7"/>
    <w:rsid w:val="00F568CB"/>
    <w:rsid w:val="00F57152"/>
    <w:rsid w:val="00F57D69"/>
    <w:rsid w:val="00F57DA3"/>
    <w:rsid w:val="00F60322"/>
    <w:rsid w:val="00F60644"/>
    <w:rsid w:val="00F60BB5"/>
    <w:rsid w:val="00F6184C"/>
    <w:rsid w:val="00F61B4B"/>
    <w:rsid w:val="00F61F15"/>
    <w:rsid w:val="00F62452"/>
    <w:rsid w:val="00F629EE"/>
    <w:rsid w:val="00F62A24"/>
    <w:rsid w:val="00F630C2"/>
    <w:rsid w:val="00F6380F"/>
    <w:rsid w:val="00F64310"/>
    <w:rsid w:val="00F645BE"/>
    <w:rsid w:val="00F64750"/>
    <w:rsid w:val="00F650A8"/>
    <w:rsid w:val="00F652F1"/>
    <w:rsid w:val="00F65F1B"/>
    <w:rsid w:val="00F66681"/>
    <w:rsid w:val="00F6688B"/>
    <w:rsid w:val="00F66C55"/>
    <w:rsid w:val="00F672A0"/>
    <w:rsid w:val="00F673C1"/>
    <w:rsid w:val="00F6750F"/>
    <w:rsid w:val="00F70148"/>
    <w:rsid w:val="00F70804"/>
    <w:rsid w:val="00F709E0"/>
    <w:rsid w:val="00F70A06"/>
    <w:rsid w:val="00F70D5D"/>
    <w:rsid w:val="00F70E1D"/>
    <w:rsid w:val="00F71493"/>
    <w:rsid w:val="00F71ED1"/>
    <w:rsid w:val="00F720C2"/>
    <w:rsid w:val="00F73922"/>
    <w:rsid w:val="00F74449"/>
    <w:rsid w:val="00F763CB"/>
    <w:rsid w:val="00F76444"/>
    <w:rsid w:val="00F76AA9"/>
    <w:rsid w:val="00F77014"/>
    <w:rsid w:val="00F778C8"/>
    <w:rsid w:val="00F779AC"/>
    <w:rsid w:val="00F77F6D"/>
    <w:rsid w:val="00F80FCF"/>
    <w:rsid w:val="00F821F5"/>
    <w:rsid w:val="00F822AB"/>
    <w:rsid w:val="00F8244D"/>
    <w:rsid w:val="00F829C9"/>
    <w:rsid w:val="00F82A60"/>
    <w:rsid w:val="00F82F23"/>
    <w:rsid w:val="00F83BD6"/>
    <w:rsid w:val="00F83F62"/>
    <w:rsid w:val="00F84701"/>
    <w:rsid w:val="00F85574"/>
    <w:rsid w:val="00F87925"/>
    <w:rsid w:val="00F879C6"/>
    <w:rsid w:val="00F90310"/>
    <w:rsid w:val="00F90933"/>
    <w:rsid w:val="00F913DF"/>
    <w:rsid w:val="00F91692"/>
    <w:rsid w:val="00F91E2F"/>
    <w:rsid w:val="00F91F1E"/>
    <w:rsid w:val="00F927B0"/>
    <w:rsid w:val="00F92823"/>
    <w:rsid w:val="00F92924"/>
    <w:rsid w:val="00F92A48"/>
    <w:rsid w:val="00F935CB"/>
    <w:rsid w:val="00F94583"/>
    <w:rsid w:val="00F94B00"/>
    <w:rsid w:val="00F94B89"/>
    <w:rsid w:val="00F94E5D"/>
    <w:rsid w:val="00F94E9C"/>
    <w:rsid w:val="00F95570"/>
    <w:rsid w:val="00F9559C"/>
    <w:rsid w:val="00F95F72"/>
    <w:rsid w:val="00F961F5"/>
    <w:rsid w:val="00F96985"/>
    <w:rsid w:val="00F97402"/>
    <w:rsid w:val="00FA0180"/>
    <w:rsid w:val="00FA0616"/>
    <w:rsid w:val="00FA0F44"/>
    <w:rsid w:val="00FA20D0"/>
    <w:rsid w:val="00FA2EBD"/>
    <w:rsid w:val="00FA35ED"/>
    <w:rsid w:val="00FA4518"/>
    <w:rsid w:val="00FA4F6D"/>
    <w:rsid w:val="00FA5124"/>
    <w:rsid w:val="00FA5FA7"/>
    <w:rsid w:val="00FA6BB6"/>
    <w:rsid w:val="00FA6F90"/>
    <w:rsid w:val="00FA7087"/>
    <w:rsid w:val="00FB0404"/>
    <w:rsid w:val="00FB1025"/>
    <w:rsid w:val="00FB1CE0"/>
    <w:rsid w:val="00FB35C0"/>
    <w:rsid w:val="00FB38F6"/>
    <w:rsid w:val="00FB421F"/>
    <w:rsid w:val="00FB4B47"/>
    <w:rsid w:val="00FB5D3A"/>
    <w:rsid w:val="00FB6BD4"/>
    <w:rsid w:val="00FB6D5A"/>
    <w:rsid w:val="00FB7DBC"/>
    <w:rsid w:val="00FC05AA"/>
    <w:rsid w:val="00FC1559"/>
    <w:rsid w:val="00FC1BFC"/>
    <w:rsid w:val="00FC208B"/>
    <w:rsid w:val="00FC2FB4"/>
    <w:rsid w:val="00FC3B8B"/>
    <w:rsid w:val="00FC42A9"/>
    <w:rsid w:val="00FC45D6"/>
    <w:rsid w:val="00FC4968"/>
    <w:rsid w:val="00FC4D3B"/>
    <w:rsid w:val="00FC5265"/>
    <w:rsid w:val="00FC5370"/>
    <w:rsid w:val="00FC5403"/>
    <w:rsid w:val="00FC55C5"/>
    <w:rsid w:val="00FC5706"/>
    <w:rsid w:val="00FC6121"/>
    <w:rsid w:val="00FC6851"/>
    <w:rsid w:val="00FC6A97"/>
    <w:rsid w:val="00FC7052"/>
    <w:rsid w:val="00FC7D44"/>
    <w:rsid w:val="00FC7FF6"/>
    <w:rsid w:val="00FD0A5E"/>
    <w:rsid w:val="00FD1407"/>
    <w:rsid w:val="00FD22BD"/>
    <w:rsid w:val="00FD24A9"/>
    <w:rsid w:val="00FD25F0"/>
    <w:rsid w:val="00FD28BC"/>
    <w:rsid w:val="00FD3AA9"/>
    <w:rsid w:val="00FD430E"/>
    <w:rsid w:val="00FD4608"/>
    <w:rsid w:val="00FD474C"/>
    <w:rsid w:val="00FD5993"/>
    <w:rsid w:val="00FD5A20"/>
    <w:rsid w:val="00FD5C81"/>
    <w:rsid w:val="00FD5F3D"/>
    <w:rsid w:val="00FD62B7"/>
    <w:rsid w:val="00FD7A0E"/>
    <w:rsid w:val="00FD7EF6"/>
    <w:rsid w:val="00FE04E9"/>
    <w:rsid w:val="00FE0548"/>
    <w:rsid w:val="00FE0CAB"/>
    <w:rsid w:val="00FE0F45"/>
    <w:rsid w:val="00FE1ECC"/>
    <w:rsid w:val="00FE20DA"/>
    <w:rsid w:val="00FE343F"/>
    <w:rsid w:val="00FE38AE"/>
    <w:rsid w:val="00FE3C01"/>
    <w:rsid w:val="00FE4421"/>
    <w:rsid w:val="00FE4541"/>
    <w:rsid w:val="00FE530C"/>
    <w:rsid w:val="00FE68CD"/>
    <w:rsid w:val="00FE6BF4"/>
    <w:rsid w:val="00FE6E18"/>
    <w:rsid w:val="00FF01F0"/>
    <w:rsid w:val="00FF0475"/>
    <w:rsid w:val="00FF0FB3"/>
    <w:rsid w:val="00FF14CB"/>
    <w:rsid w:val="00FF1648"/>
    <w:rsid w:val="00FF24D1"/>
    <w:rsid w:val="00FF267D"/>
    <w:rsid w:val="00FF49BA"/>
    <w:rsid w:val="00FF53A9"/>
    <w:rsid w:val="00FF5482"/>
    <w:rsid w:val="00FF54FA"/>
    <w:rsid w:val="00FF576E"/>
    <w:rsid w:val="00FF72AC"/>
    <w:rsid w:val="00FF7500"/>
    <w:rsid w:val="00FF768F"/>
    <w:rsid w:val="00FF7CBF"/>
    <w:rsid w:val="00FF7D4C"/>
    <w:rsid w:val="00FF7D6F"/>
    <w:rsid w:val="00FF7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E96F86"/>
  <w15:chartTrackingRefBased/>
  <w15:docId w15:val="{717267AE-9921-4BA8-9F90-2252DAA98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0B48"/>
    <w:rPr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BasicShading">
    <w:name w:val="Basic Shading"/>
    <w:basedOn w:val="TableNormal"/>
    <w:rsid w:val="00910F8C"/>
    <w:tblPr>
      <w:tblStyleRowBandSize w:val="1"/>
    </w:tblPr>
    <w:tblStylePr w:type="firstRow">
      <w:rPr>
        <w:b/>
      </w:rPr>
      <w:tblPr/>
      <w:tcPr>
        <w:shd w:val="clear" w:color="auto" w:fill="808080"/>
      </w:tcPr>
    </w:tblStylePr>
    <w:tblStylePr w:type="band1Horz">
      <w:tblPr/>
      <w:tcPr>
        <w:shd w:val="clear" w:color="auto" w:fill="D9D9D9"/>
      </w:tcPr>
    </w:tblStylePr>
  </w:style>
  <w:style w:type="character" w:styleId="Hyperlink">
    <w:name w:val="Hyperlink"/>
    <w:rsid w:val="000C0B48"/>
    <w:rPr>
      <w:color w:val="0000FF"/>
      <w:u w:val="single"/>
    </w:rPr>
  </w:style>
  <w:style w:type="character" w:styleId="FollowedHyperlink">
    <w:name w:val="FollowedHyperlink"/>
    <w:rsid w:val="008B7D89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FF16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F1648"/>
    <w:rPr>
      <w:rFonts w:ascii="Segoe UI" w:hAnsi="Segoe UI" w:cs="Segoe UI"/>
      <w:sz w:val="18"/>
      <w:szCs w:val="18"/>
    </w:rPr>
  </w:style>
  <w:style w:type="table" w:styleId="LightList-Accent6">
    <w:name w:val="Light List Accent 6"/>
    <w:basedOn w:val="TableNormal"/>
    <w:uiPriority w:val="61"/>
    <w:rsid w:val="00FF1648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163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163F2"/>
    <w:pPr>
      <w:ind w:left="720"/>
      <w:contextualSpacing/>
    </w:pPr>
  </w:style>
  <w:style w:type="character" w:styleId="CommentReference">
    <w:name w:val="annotation reference"/>
    <w:basedOn w:val="DefaultParagraphFont"/>
    <w:rsid w:val="008441A9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41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41A9"/>
  </w:style>
  <w:style w:type="paragraph" w:styleId="CommentSubject">
    <w:name w:val="annotation subject"/>
    <w:basedOn w:val="CommentText"/>
    <w:next w:val="CommentText"/>
    <w:link w:val="CommentSubjectChar"/>
    <w:rsid w:val="008441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441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7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54650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8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21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92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app.org/ed/meeting/2026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agleshuttleservice.com/bellevue-airport-shuttle/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kayak.com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google.com/fligh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A91B2D0A46434AA7FBBCDFEF9A80F2" ma:contentTypeVersion="19" ma:contentTypeDescription="Create a new document." ma:contentTypeScope="" ma:versionID="80549809f930c0905f749891e072c18e">
  <xsd:schema xmlns:xsd="http://www.w3.org/2001/XMLSchema" xmlns:xs="http://www.w3.org/2001/XMLSchema" xmlns:p="http://schemas.microsoft.com/office/2006/metadata/properties" xmlns:ns2="5f624317-a557-4a67-9506-28b82be4aefc" xmlns:ns3="0d80c302-0328-42ca-b29d-17437ad28544" targetNamespace="http://schemas.microsoft.com/office/2006/metadata/properties" ma:root="true" ma:fieldsID="1d7e4401fff6834b738b7f6fee362996" ns2:_="" ns3:_="">
    <xsd:import namespace="5f624317-a557-4a67-9506-28b82be4aefc"/>
    <xsd:import namespace="0d80c302-0328-42ca-b29d-17437ad285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24317-a557-4a67-9506-28b82be4ae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bdf8ac-2dd9-4cc7-96e8-0f4681ab3c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80c302-0328-42ca-b29d-17437ad28544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2e4fdb81-43e9-4081-97dd-97dfd2cb58ba}" ma:internalName="TaxCatchAll" ma:showField="CatchAllData" ma:web="0d80c302-0328-42ca-b29d-17437ad285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624317-a557-4a67-9506-28b82be4aefc">
      <Terms xmlns="http://schemas.microsoft.com/office/infopath/2007/PartnerControls"/>
    </lcf76f155ced4ddcb4097134ff3c332f>
    <TaxCatchAll xmlns="0d80c302-0328-42ca-b29d-17437ad28544" xsi:nil="true"/>
  </documentManagement>
</p:properties>
</file>

<file path=customXml/itemProps1.xml><?xml version="1.0" encoding="utf-8"?>
<ds:datastoreItem xmlns:ds="http://schemas.openxmlformats.org/officeDocument/2006/customXml" ds:itemID="{F814D6FD-58B4-454D-94D5-BE69AB1339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019EFB-77BF-4DEE-9D8C-96AA76D02433}"/>
</file>

<file path=customXml/itemProps3.xml><?xml version="1.0" encoding="utf-8"?>
<ds:datastoreItem xmlns:ds="http://schemas.openxmlformats.org/officeDocument/2006/customXml" ds:itemID="{767A3328-C1B9-4C7E-8DA5-F11C5A7D265E}">
  <ds:schemaRefs>
    <ds:schemaRef ds:uri="http://schemas.microsoft.com/office/2006/metadata/properties"/>
    <ds:schemaRef ds:uri="http://schemas.microsoft.com/office/infopath/2007/PartnerControls"/>
    <ds:schemaRef ds:uri="5f624317-a557-4a67-9506-28b82be4aefc"/>
    <ds:schemaRef ds:uri="0d80c302-0328-42ca-b29d-17437ad285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2</TotalTime>
  <Pages>2</Pages>
  <Words>779</Words>
  <Characters>4435</Characters>
  <Application>Microsoft Office Word</Application>
  <DocSecurity>0</DocSecurity>
  <Lines>67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standing Your Conference Expenses</vt:lpstr>
    </vt:vector>
  </TitlesOfParts>
  <Company>CPNP</Company>
  <LinksUpToDate>false</LinksUpToDate>
  <CharactersWithSpaces>5174</CharactersWithSpaces>
  <SharedDoc>false</SharedDoc>
  <HLinks>
    <vt:vector size="66" baseType="variant">
      <vt:variant>
        <vt:i4>7143526</vt:i4>
      </vt:variant>
      <vt:variant>
        <vt:i4>30</vt:i4>
      </vt:variant>
      <vt:variant>
        <vt:i4>0</vt:i4>
      </vt:variant>
      <vt:variant>
        <vt:i4>5</vt:i4>
      </vt:variant>
      <vt:variant>
        <vt:lpwstr>https://cpnp.org/ed/meeting/2018/transportation</vt:lpwstr>
      </vt:variant>
      <vt:variant>
        <vt:lpwstr/>
      </vt:variant>
      <vt:variant>
        <vt:i4>3473414</vt:i4>
      </vt:variant>
      <vt:variant>
        <vt:i4>27</vt:i4>
      </vt:variant>
      <vt:variant>
        <vt:i4>0</vt:i4>
      </vt:variant>
      <vt:variant>
        <vt:i4>5</vt:i4>
      </vt:variant>
      <vt:variant>
        <vt:lpwstr>mailto:list@cpnp.org</vt:lpwstr>
      </vt:variant>
      <vt:variant>
        <vt:lpwstr/>
      </vt:variant>
      <vt:variant>
        <vt:i4>1245204</vt:i4>
      </vt:variant>
      <vt:variant>
        <vt:i4>24</vt:i4>
      </vt:variant>
      <vt:variant>
        <vt:i4>0</vt:i4>
      </vt:variant>
      <vt:variant>
        <vt:i4>5</vt:i4>
      </vt:variant>
      <vt:variant>
        <vt:lpwstr>https://cpnp.org/ed/meeting/2018/destination</vt:lpwstr>
      </vt:variant>
      <vt:variant>
        <vt:lpwstr/>
      </vt:variant>
      <vt:variant>
        <vt:i4>7340137</vt:i4>
      </vt:variant>
      <vt:variant>
        <vt:i4>21</vt:i4>
      </vt:variant>
      <vt:variant>
        <vt:i4>0</vt:i4>
      </vt:variant>
      <vt:variant>
        <vt:i4>5</vt:i4>
      </vt:variant>
      <vt:variant>
        <vt:lpwstr>https://cpnp.org/ed/meeting/2018/airtravel</vt:lpwstr>
      </vt:variant>
      <vt:variant>
        <vt:lpwstr/>
      </vt:variant>
      <vt:variant>
        <vt:i4>2490423</vt:i4>
      </vt:variant>
      <vt:variant>
        <vt:i4>18</vt:i4>
      </vt:variant>
      <vt:variant>
        <vt:i4>0</vt:i4>
      </vt:variant>
      <vt:variant>
        <vt:i4>5</vt:i4>
      </vt:variant>
      <vt:variant>
        <vt:lpwstr>https://www.kayak.com/</vt:lpwstr>
      </vt:variant>
      <vt:variant>
        <vt:lpwstr/>
      </vt:variant>
      <vt:variant>
        <vt:i4>7340137</vt:i4>
      </vt:variant>
      <vt:variant>
        <vt:i4>15</vt:i4>
      </vt:variant>
      <vt:variant>
        <vt:i4>0</vt:i4>
      </vt:variant>
      <vt:variant>
        <vt:i4>5</vt:i4>
      </vt:variant>
      <vt:variant>
        <vt:lpwstr>https://cpnp.org/ed/meeting/2018/airtravel</vt:lpwstr>
      </vt:variant>
      <vt:variant>
        <vt:lpwstr/>
      </vt:variant>
      <vt:variant>
        <vt:i4>327749</vt:i4>
      </vt:variant>
      <vt:variant>
        <vt:i4>12</vt:i4>
      </vt:variant>
      <vt:variant>
        <vt:i4>0</vt:i4>
      </vt:variant>
      <vt:variant>
        <vt:i4>5</vt:i4>
      </vt:variant>
      <vt:variant>
        <vt:lpwstr>http://www.cpnp.org/ed/meeting/2018/registration</vt:lpwstr>
      </vt:variant>
      <vt:variant>
        <vt:lpwstr/>
      </vt:variant>
      <vt:variant>
        <vt:i4>6357091</vt:i4>
      </vt:variant>
      <vt:variant>
        <vt:i4>9</vt:i4>
      </vt:variant>
      <vt:variant>
        <vt:i4>0</vt:i4>
      </vt:variant>
      <vt:variant>
        <vt:i4>5</vt:i4>
      </vt:variant>
      <vt:variant>
        <vt:lpwstr>https://cpnp.org/ed/meeting/2018/premeeting</vt:lpwstr>
      </vt:variant>
      <vt:variant>
        <vt:lpwstr/>
      </vt:variant>
      <vt:variant>
        <vt:i4>5374024</vt:i4>
      </vt:variant>
      <vt:variant>
        <vt:i4>6</vt:i4>
      </vt:variant>
      <vt:variant>
        <vt:i4>0</vt:i4>
      </vt:variant>
      <vt:variant>
        <vt:i4>5</vt:i4>
      </vt:variant>
      <vt:variant>
        <vt:lpwstr>https://cpnp.org/member/join</vt:lpwstr>
      </vt:variant>
      <vt:variant>
        <vt:lpwstr/>
      </vt:variant>
      <vt:variant>
        <vt:i4>327749</vt:i4>
      </vt:variant>
      <vt:variant>
        <vt:i4>3</vt:i4>
      </vt:variant>
      <vt:variant>
        <vt:i4>0</vt:i4>
      </vt:variant>
      <vt:variant>
        <vt:i4>5</vt:i4>
      </vt:variant>
      <vt:variant>
        <vt:lpwstr>http://www.cpnp.org/ed/meeting/2018/registration</vt:lpwstr>
      </vt:variant>
      <vt:variant>
        <vt:lpwstr/>
      </vt:variant>
      <vt:variant>
        <vt:i4>131142</vt:i4>
      </vt:variant>
      <vt:variant>
        <vt:i4>0</vt:i4>
      </vt:variant>
      <vt:variant>
        <vt:i4>0</vt:i4>
      </vt:variant>
      <vt:variant>
        <vt:i4>5</vt:i4>
      </vt:variant>
      <vt:variant>
        <vt:lpwstr>http://cpnp.org/ed/meeting/2018/registration-op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Your Conference Expenses</dc:title>
  <dc:subject/>
  <dc:creator>CPNP</dc:creator>
  <cp:keywords/>
  <cp:lastModifiedBy>Katie Brase</cp:lastModifiedBy>
  <cp:revision>113</cp:revision>
  <dcterms:created xsi:type="dcterms:W3CDTF">2025-02-03T17:21:00Z</dcterms:created>
  <dcterms:modified xsi:type="dcterms:W3CDTF">2025-11-1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A91B2D0A46434AA7FBBCDFEF9A80F2</vt:lpwstr>
  </property>
  <property fmtid="{D5CDD505-2E9C-101B-9397-08002B2CF9AE}" pid="3" name="MediaServiceImageTags">
    <vt:lpwstr/>
  </property>
  <property fmtid="{D5CDD505-2E9C-101B-9397-08002B2CF9AE}" pid="4" name="GrammarlyDocumentId">
    <vt:lpwstr>ffa33a03-4451-403f-9696-51b5d73987ad</vt:lpwstr>
  </property>
</Properties>
</file>